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88"/>
      </w:tblGrid>
      <w:tr w:rsidR="00D32B8E" w:rsidRPr="00D32B8E" w14:paraId="34F46A50" w14:textId="77777777" w:rsidTr="00D32B8E">
        <w:trPr>
          <w:trHeight w:val="433"/>
        </w:trPr>
        <w:tc>
          <w:tcPr>
            <w:tcW w:w="10188" w:type="dxa"/>
            <w:vAlign w:val="bottom"/>
          </w:tcPr>
          <w:p w14:paraId="3D490292" w14:textId="266837F1" w:rsidR="00D32B8E" w:rsidRPr="00D32B8E" w:rsidRDefault="0097084B" w:rsidP="00D32B8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rPr>
              <w:t>N</w:t>
            </w:r>
            <w:r w:rsidR="00D32B8E" w:rsidRPr="00D32B8E">
              <w:rPr>
                <w:rFonts w:ascii="Times New Roman" w:eastAsia="Times New Roman" w:hAnsi="Times New Roman" w:cs="Times New Roman"/>
              </w:rPr>
              <w:t>ame:</w:t>
            </w:r>
            <w:r w:rsidR="00D32B8E" w:rsidRPr="00D32B8E">
              <w:rPr>
                <w:rFonts w:ascii="Times New Roman" w:eastAsia="Times New Roman" w:hAnsi="Times New Roman" w:cs="Times New Roman"/>
              </w:rPr>
              <w:tab/>
            </w:r>
            <w:r w:rsidR="00D32B8E" w:rsidRPr="00D32B8E">
              <w:rPr>
                <w:rFonts w:ascii="Times New Roman" w:eastAsia="Times New Roman" w:hAnsi="Times New Roman" w:cs="Times New Roman"/>
              </w:rPr>
              <w:tab/>
            </w:r>
            <w:r w:rsidR="00BE105D">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Date: </w:t>
            </w:r>
          </w:p>
        </w:tc>
      </w:tr>
      <w:tr w:rsidR="00D32B8E" w:rsidRPr="00D32B8E" w14:paraId="6AAE1F67" w14:textId="77777777" w:rsidTr="00D32B8E">
        <w:trPr>
          <w:trHeight w:val="433"/>
        </w:trPr>
        <w:tc>
          <w:tcPr>
            <w:tcW w:w="10188" w:type="dxa"/>
            <w:vAlign w:val="bottom"/>
          </w:tcPr>
          <w:p w14:paraId="1F9F5FA6"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0251BF3" w14:textId="3D02905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Address</w:t>
            </w:r>
            <w:r w:rsidR="009B6CEE">
              <w:rPr>
                <w:rFonts w:ascii="Times New Roman" w:eastAsia="Times New Roman" w:hAnsi="Times New Roman" w:cs="Times New Roman"/>
              </w:rPr>
              <w:t xml:space="preserve"> </w:t>
            </w:r>
          </w:p>
        </w:tc>
      </w:tr>
      <w:tr w:rsidR="00D32B8E" w:rsidRPr="00D32B8E" w14:paraId="31206C71" w14:textId="77777777" w:rsidTr="00D32B8E">
        <w:trPr>
          <w:trHeight w:val="433"/>
        </w:trPr>
        <w:tc>
          <w:tcPr>
            <w:tcW w:w="10188" w:type="dxa"/>
            <w:vAlign w:val="bottom"/>
          </w:tcPr>
          <w:p w14:paraId="34F7A25D"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B1C8B80"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City:                                                                             State:                                      Zip:  </w:t>
            </w:r>
          </w:p>
        </w:tc>
      </w:tr>
      <w:tr w:rsidR="00D32B8E" w:rsidRPr="00D32B8E" w14:paraId="363C5F82" w14:textId="77777777" w:rsidTr="00D32B8E">
        <w:trPr>
          <w:trHeight w:val="433"/>
        </w:trPr>
        <w:tc>
          <w:tcPr>
            <w:tcW w:w="10188" w:type="dxa"/>
            <w:vAlign w:val="bottom"/>
          </w:tcPr>
          <w:p w14:paraId="43ECF4B5"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74748C6E"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Sex:  [  ] M [  ] F</w:t>
            </w:r>
            <w:r w:rsidRPr="00D32B8E">
              <w:rPr>
                <w:rFonts w:ascii="Times New Roman" w:eastAsia="Times New Roman" w:hAnsi="Times New Roman" w:cs="Times New Roman"/>
              </w:rPr>
              <w:tab/>
            </w:r>
            <w:r w:rsidRPr="00D32B8E">
              <w:rPr>
                <w:rFonts w:ascii="Times New Roman" w:eastAsia="Times New Roman" w:hAnsi="Times New Roman" w:cs="Times New Roman"/>
              </w:rPr>
              <w:tab/>
              <w:t>Date of Birth:</w:t>
            </w:r>
          </w:p>
        </w:tc>
      </w:tr>
      <w:tr w:rsidR="00D32B8E" w:rsidRPr="00D32B8E" w14:paraId="2B839664" w14:textId="77777777" w:rsidTr="00D32B8E">
        <w:trPr>
          <w:trHeight w:val="433"/>
        </w:trPr>
        <w:tc>
          <w:tcPr>
            <w:tcW w:w="10188" w:type="dxa"/>
            <w:vAlign w:val="bottom"/>
          </w:tcPr>
          <w:p w14:paraId="4528C855" w14:textId="77777777" w:rsidR="00D32B8E" w:rsidRPr="00D32B8E" w:rsidRDefault="00D32B8E" w:rsidP="00D32B8E">
            <w:pPr>
              <w:spacing w:after="0" w:line="240" w:lineRule="auto"/>
              <w:rPr>
                <w:rFonts w:ascii="Times New Roman" w:eastAsia="Times New Roman" w:hAnsi="Times New Roman" w:cs="Times New Roman"/>
              </w:rPr>
            </w:pPr>
          </w:p>
          <w:p w14:paraId="462FF15A" w14:textId="298DC302" w:rsidR="000C5D44" w:rsidRDefault="00D32B8E" w:rsidP="009E677A">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Do you have Medicare?    </w:t>
            </w:r>
            <w:r w:rsidR="00BD2244">
              <w:rPr>
                <w:rFonts w:ascii="Times New Roman" w:eastAsia="Times New Roman" w:hAnsi="Times New Roman" w:cs="Times New Roman"/>
              </w:rPr>
              <w:t xml:space="preserve">Yes/No      </w:t>
            </w:r>
            <w:r w:rsidR="000C5D44">
              <w:rPr>
                <w:rFonts w:ascii="Times New Roman" w:eastAsia="Times New Roman" w:hAnsi="Times New Roman" w:cs="Times New Roman"/>
                <w:b/>
              </w:rPr>
              <w:t xml:space="preserve"> Dr. Byrd has opted out of Medicare/Medicaid. No services/procedures provided in our facility can be submitted to Medicare/Medicaid by our office or the patient. </w:t>
            </w:r>
          </w:p>
          <w:p w14:paraId="43AF09FE" w14:textId="77777777" w:rsidR="000C5D44" w:rsidRDefault="000C5D44" w:rsidP="009E677A">
            <w:pPr>
              <w:spacing w:after="0" w:line="240" w:lineRule="auto"/>
              <w:rPr>
                <w:rFonts w:ascii="Times New Roman" w:eastAsia="Times New Roman" w:hAnsi="Times New Roman" w:cs="Times New Roman"/>
                <w:sz w:val="24"/>
                <w:szCs w:val="24"/>
              </w:rPr>
            </w:pPr>
          </w:p>
          <w:p w14:paraId="384AE017" w14:textId="44DBA14A" w:rsidR="009E14EC" w:rsidRPr="00D32B8E" w:rsidRDefault="009E14EC" w:rsidP="009E67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rrent Insurance Provider:</w:t>
            </w:r>
          </w:p>
        </w:tc>
      </w:tr>
      <w:tr w:rsidR="00D32B8E" w:rsidRPr="00D32B8E" w14:paraId="13BD7DB9" w14:textId="77777777" w:rsidTr="00D32B8E">
        <w:trPr>
          <w:trHeight w:val="433"/>
        </w:trPr>
        <w:tc>
          <w:tcPr>
            <w:tcW w:w="10188" w:type="dxa"/>
            <w:vAlign w:val="bottom"/>
          </w:tcPr>
          <w:p w14:paraId="722D5178"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F9B4BF3" w14:textId="345F2597" w:rsidR="00D32B8E" w:rsidRPr="00D32B8E" w:rsidRDefault="00D32B8E" w:rsidP="00D32B8E">
            <w:pPr>
              <w:spacing w:after="0" w:line="240" w:lineRule="auto"/>
              <w:rPr>
                <w:rFonts w:ascii="Times New Roman" w:eastAsia="Times New Roman" w:hAnsi="Times New Roman" w:cs="Times New Roman"/>
                <w:sz w:val="24"/>
                <w:szCs w:val="24"/>
              </w:rPr>
            </w:pPr>
          </w:p>
        </w:tc>
      </w:tr>
      <w:tr w:rsidR="00D32B8E" w:rsidRPr="00D32B8E" w14:paraId="5393AC96" w14:textId="77777777" w:rsidTr="00D32B8E">
        <w:trPr>
          <w:trHeight w:val="433"/>
        </w:trPr>
        <w:tc>
          <w:tcPr>
            <w:tcW w:w="10188" w:type="dxa"/>
            <w:vAlign w:val="bottom"/>
          </w:tcPr>
          <w:p w14:paraId="678CF0E1" w14:textId="77777777" w:rsidR="00D32B8E" w:rsidRPr="00D32B8E" w:rsidRDefault="00D32B8E" w:rsidP="00D32B8E">
            <w:pPr>
              <w:keepNext/>
              <w:spacing w:after="0" w:line="240" w:lineRule="auto"/>
              <w:jc w:val="both"/>
              <w:outlineLvl w:val="0"/>
              <w:rPr>
                <w:rFonts w:ascii="Times New Roman" w:eastAsia="Times New Roman" w:hAnsi="Times New Roman" w:cs="Times New Roman"/>
                <w:u w:val="single"/>
              </w:rPr>
            </w:pPr>
            <w:r w:rsidRPr="00D32B8E">
              <w:rPr>
                <w:rFonts w:ascii="Times New Roman" w:eastAsia="Times New Roman" w:hAnsi="Times New Roman" w:cs="Times New Roman"/>
                <w:u w:val="single"/>
              </w:rPr>
              <w:t>Patient Agreement for Communications</w:t>
            </w:r>
          </w:p>
          <w:p w14:paraId="2501DD4E" w14:textId="50891088" w:rsidR="00D32B8E" w:rsidRPr="00D32B8E" w:rsidRDefault="00D32B8E" w:rsidP="00BD2244">
            <w:pPr>
              <w:spacing w:after="0" w:line="240" w:lineRule="auto"/>
              <w:jc w:val="both"/>
              <w:rPr>
                <w:rFonts w:ascii="Times New Roman" w:eastAsia="Times New Roman" w:hAnsi="Times New Roman" w:cs="Times New Roman"/>
                <w:sz w:val="24"/>
                <w:szCs w:val="24"/>
              </w:rPr>
            </w:pPr>
            <w:r w:rsidRPr="00D32B8E">
              <w:rPr>
                <w:rFonts w:ascii="Times New Roman" w:eastAsia="Times New Roman" w:hAnsi="Times New Roman" w:cs="Times New Roman"/>
                <w:sz w:val="20"/>
                <w:szCs w:val="20"/>
              </w:rPr>
              <w:t xml:space="preserve">I understand that as part of my healthcare </w:t>
            </w:r>
            <w:r w:rsidR="00BD2244">
              <w:rPr>
                <w:rFonts w:ascii="Times New Roman" w:eastAsia="Times New Roman" w:hAnsi="Times New Roman" w:cs="Times New Roman"/>
                <w:sz w:val="20"/>
                <w:szCs w:val="20"/>
              </w:rPr>
              <w:t xml:space="preserve">Lipedema </w:t>
            </w:r>
            <w:r w:rsidR="0078684E">
              <w:rPr>
                <w:rFonts w:ascii="Times New Roman" w:eastAsia="Times New Roman" w:hAnsi="Times New Roman" w:cs="Times New Roman"/>
                <w:sz w:val="20"/>
                <w:szCs w:val="20"/>
              </w:rPr>
              <w:t>Surgery</w:t>
            </w:r>
            <w:r w:rsidR="00BD2244">
              <w:rPr>
                <w:rFonts w:ascii="Times New Roman" w:eastAsia="Times New Roman" w:hAnsi="Times New Roman" w:cs="Times New Roman"/>
                <w:sz w:val="20"/>
                <w:szCs w:val="20"/>
              </w:rPr>
              <w:t xml:space="preserve"> Center</w:t>
            </w:r>
            <w:r w:rsidRPr="00D32B8E">
              <w:rPr>
                <w:rFonts w:ascii="Times New Roman" w:eastAsia="Times New Roman" w:hAnsi="Times New Roman" w:cs="Times New Roman"/>
                <w:sz w:val="20"/>
                <w:szCs w:val="20"/>
              </w:rPr>
              <w:t xml:space="preserve"> will need to contact me from time to time.  </w:t>
            </w:r>
            <w:r w:rsidRPr="00AE1BF8">
              <w:rPr>
                <w:rFonts w:ascii="Times New Roman" w:eastAsia="Times New Roman" w:hAnsi="Times New Roman" w:cs="Times New Roman"/>
                <w:b/>
                <w:sz w:val="20"/>
                <w:szCs w:val="20"/>
              </w:rPr>
              <w:t>I hereby authorize you to contact me in the following ways</w:t>
            </w:r>
            <w:r w:rsidR="00AE1BF8" w:rsidRPr="00AE1BF8">
              <w:rPr>
                <w:rFonts w:ascii="Times New Roman" w:eastAsia="Times New Roman" w:hAnsi="Times New Roman" w:cs="Times New Roman"/>
                <w:b/>
                <w:sz w:val="20"/>
                <w:szCs w:val="20"/>
              </w:rPr>
              <w:t xml:space="preserve"> and leave messages at the following numbers:</w:t>
            </w:r>
            <w:r w:rsidR="00AE1BF8">
              <w:rPr>
                <w:rFonts w:ascii="Times New Roman" w:eastAsia="Times New Roman" w:hAnsi="Times New Roman" w:cs="Times New Roman"/>
                <w:sz w:val="20"/>
                <w:szCs w:val="20"/>
              </w:rPr>
              <w:t xml:space="preserve"> </w:t>
            </w:r>
          </w:p>
        </w:tc>
      </w:tr>
      <w:tr w:rsidR="00D32B8E" w:rsidRPr="00D32B8E" w14:paraId="7C9D2B0D" w14:textId="77777777" w:rsidTr="00D32B8E">
        <w:trPr>
          <w:trHeight w:val="433"/>
        </w:trPr>
        <w:tc>
          <w:tcPr>
            <w:tcW w:w="10188" w:type="dxa"/>
            <w:vAlign w:val="bottom"/>
          </w:tcPr>
          <w:p w14:paraId="6350D99F"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2FB98E84" w14:textId="24B5C5BF"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Home </w:t>
            </w:r>
            <w:r w:rsidR="00D32B8E" w:rsidRPr="00D32B8E">
              <w:rPr>
                <w:rFonts w:ascii="Times New Roman" w:eastAsia="Times New Roman" w:hAnsi="Times New Roman" w:cs="Times New Roman"/>
              </w:rPr>
              <w:t>Phone</w:t>
            </w:r>
            <w:r w:rsidR="00AE1BF8">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w:t>
            </w:r>
          </w:p>
        </w:tc>
      </w:tr>
      <w:tr w:rsidR="00D32B8E" w:rsidRPr="00D32B8E" w14:paraId="6879A818" w14:textId="77777777" w:rsidTr="00620CAF">
        <w:trPr>
          <w:trHeight w:val="305"/>
        </w:trPr>
        <w:tc>
          <w:tcPr>
            <w:tcW w:w="10188" w:type="dxa"/>
            <w:vAlign w:val="bottom"/>
          </w:tcPr>
          <w:p w14:paraId="34898E68"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C28E8DA" w14:textId="6D55FF78"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Cell </w:t>
            </w:r>
            <w:r w:rsidR="00D32B8E" w:rsidRPr="00D32B8E">
              <w:rPr>
                <w:rFonts w:ascii="Times New Roman" w:eastAsia="Times New Roman" w:hAnsi="Times New Roman" w:cs="Times New Roman"/>
              </w:rPr>
              <w:t>Phone</w:t>
            </w:r>
            <w:r w:rsidR="00AE1BF8">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w:t>
            </w:r>
          </w:p>
        </w:tc>
      </w:tr>
      <w:tr w:rsidR="00D32B8E" w:rsidRPr="00D32B8E" w14:paraId="1931D0D1" w14:textId="77777777" w:rsidTr="00D32B8E">
        <w:trPr>
          <w:trHeight w:val="433"/>
        </w:trPr>
        <w:tc>
          <w:tcPr>
            <w:tcW w:w="10188" w:type="dxa"/>
            <w:vAlign w:val="bottom"/>
          </w:tcPr>
          <w:p w14:paraId="1E3283B4"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12F341D9" w14:textId="28606A6E" w:rsidR="00D32B8E" w:rsidRPr="00D32B8E" w:rsidRDefault="00620CAF" w:rsidP="00D32B8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Work </w:t>
            </w:r>
            <w:r w:rsidR="00AE1BF8">
              <w:rPr>
                <w:rFonts w:ascii="Times New Roman" w:eastAsia="Times New Roman" w:hAnsi="Times New Roman" w:cs="Times New Roman"/>
              </w:rPr>
              <w:t>Phone</w:t>
            </w:r>
            <w:r>
              <w:rPr>
                <w:rFonts w:ascii="Times New Roman" w:eastAsia="Times New Roman" w:hAnsi="Times New Roman" w:cs="Times New Roman"/>
              </w:rPr>
              <w:t xml:space="preserve"> </w:t>
            </w:r>
            <w:r w:rsidR="00D32B8E" w:rsidRPr="00D32B8E">
              <w:rPr>
                <w:rFonts w:ascii="Times New Roman" w:eastAsia="Times New Roman" w:hAnsi="Times New Roman" w:cs="Times New Roman"/>
              </w:rPr>
              <w:t xml:space="preserve">:                                                                                               </w:t>
            </w:r>
          </w:p>
        </w:tc>
      </w:tr>
      <w:tr w:rsidR="00D32B8E" w:rsidRPr="00D32B8E" w14:paraId="010651FB" w14:textId="77777777" w:rsidTr="00D32B8E">
        <w:trPr>
          <w:trHeight w:val="433"/>
        </w:trPr>
        <w:tc>
          <w:tcPr>
            <w:tcW w:w="10188" w:type="dxa"/>
            <w:vAlign w:val="bottom"/>
          </w:tcPr>
          <w:p w14:paraId="27249122"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40E08976" w14:textId="77777777" w:rsidR="00D32B8E" w:rsidRPr="00D32B8E" w:rsidRDefault="00D32B8E" w:rsidP="00D32B8E">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E-mail:</w:t>
            </w:r>
          </w:p>
        </w:tc>
      </w:tr>
      <w:tr w:rsidR="00D32B8E" w:rsidRPr="00D32B8E" w14:paraId="046552B8" w14:textId="77777777" w:rsidTr="00D32B8E">
        <w:trPr>
          <w:trHeight w:val="433"/>
        </w:trPr>
        <w:tc>
          <w:tcPr>
            <w:tcW w:w="10188" w:type="dxa"/>
            <w:vAlign w:val="bottom"/>
          </w:tcPr>
          <w:p w14:paraId="6A83C30D" w14:textId="77777777" w:rsidR="00D32B8E" w:rsidRPr="00D32B8E" w:rsidRDefault="00D32B8E" w:rsidP="00D32B8E">
            <w:pPr>
              <w:spacing w:after="0" w:line="240" w:lineRule="auto"/>
              <w:jc w:val="both"/>
              <w:rPr>
                <w:rFonts w:ascii="Times New Roman" w:eastAsia="Times New Roman" w:hAnsi="Times New Roman" w:cs="Times New Roman"/>
              </w:rPr>
            </w:pPr>
            <w:r w:rsidRPr="00D32B8E">
              <w:rPr>
                <w:rFonts w:ascii="Times New Roman" w:eastAsia="Times New Roman" w:hAnsi="Times New Roman" w:cs="Times New Roman"/>
              </w:rPr>
              <w:t>If you would like us to be able to discuss your healthcare with anyone (i.e. family member), please list:</w:t>
            </w:r>
          </w:p>
          <w:p w14:paraId="5BDEC4C1" w14:textId="77777777" w:rsidR="00D32B8E" w:rsidRPr="00D32B8E" w:rsidRDefault="00D32B8E" w:rsidP="00D32B8E">
            <w:pPr>
              <w:spacing w:after="0" w:line="240" w:lineRule="auto"/>
              <w:jc w:val="both"/>
              <w:rPr>
                <w:rFonts w:ascii="Times New Roman" w:eastAsia="Times New Roman" w:hAnsi="Times New Roman" w:cs="Times New Roman"/>
              </w:rPr>
            </w:pPr>
          </w:p>
          <w:p w14:paraId="0C2F0F29" w14:textId="77777777" w:rsidR="00D32B8E" w:rsidRPr="00D32B8E" w:rsidRDefault="00D32B8E" w:rsidP="00BD2244">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Name:</w:t>
            </w:r>
            <w:r w:rsidR="00BD2244">
              <w:rPr>
                <w:rFonts w:ascii="Times New Roman" w:eastAsia="Times New Roman" w:hAnsi="Times New Roman" w:cs="Times New Roman"/>
              </w:rPr>
              <w:t xml:space="preserve">                                                                  Relationship                                      </w:t>
            </w:r>
            <w:r w:rsidR="00BD2244" w:rsidRPr="00D32B8E">
              <w:rPr>
                <w:rFonts w:ascii="Times New Roman" w:eastAsia="Times New Roman" w:hAnsi="Times New Roman" w:cs="Times New Roman"/>
              </w:rPr>
              <w:t>Phone #</w:t>
            </w:r>
          </w:p>
        </w:tc>
      </w:tr>
      <w:tr w:rsidR="00D32B8E" w:rsidRPr="00D32B8E" w14:paraId="658DA053" w14:textId="77777777" w:rsidTr="00D32B8E">
        <w:trPr>
          <w:trHeight w:val="433"/>
        </w:trPr>
        <w:tc>
          <w:tcPr>
            <w:tcW w:w="10188" w:type="dxa"/>
            <w:vAlign w:val="bottom"/>
          </w:tcPr>
          <w:p w14:paraId="3E230083"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5FD766BF" w14:textId="77777777" w:rsidR="00D32B8E" w:rsidRPr="00D32B8E" w:rsidRDefault="00AE1BF8" w:rsidP="00BD2244">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Emergency Contact Person:  </w:t>
            </w:r>
          </w:p>
        </w:tc>
      </w:tr>
      <w:tr w:rsidR="00D32B8E" w:rsidRPr="00D32B8E" w14:paraId="614123A8" w14:textId="77777777" w:rsidTr="00D32B8E">
        <w:trPr>
          <w:trHeight w:val="433"/>
        </w:trPr>
        <w:tc>
          <w:tcPr>
            <w:tcW w:w="10188" w:type="dxa"/>
            <w:vAlign w:val="bottom"/>
          </w:tcPr>
          <w:p w14:paraId="054C826C" w14:textId="77777777" w:rsidR="00D32B8E" w:rsidRPr="00D32B8E" w:rsidRDefault="00D32B8E" w:rsidP="00D32B8E">
            <w:pPr>
              <w:spacing w:after="0" w:line="240" w:lineRule="auto"/>
              <w:rPr>
                <w:rFonts w:ascii="Times New Roman" w:eastAsia="Times New Roman" w:hAnsi="Times New Roman" w:cs="Times New Roman"/>
                <w:sz w:val="24"/>
                <w:szCs w:val="24"/>
              </w:rPr>
            </w:pPr>
          </w:p>
          <w:p w14:paraId="63341CC9" w14:textId="77777777" w:rsidR="00D32B8E" w:rsidRPr="00D32B8E" w:rsidRDefault="00AE1BF8" w:rsidP="00C130DC">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How did you learn of our practice?</w:t>
            </w:r>
          </w:p>
        </w:tc>
      </w:tr>
      <w:tr w:rsidR="00AE1BF8" w:rsidRPr="00D32B8E" w14:paraId="1DCDD0A8" w14:textId="77777777" w:rsidTr="00D32B8E">
        <w:trPr>
          <w:trHeight w:val="433"/>
        </w:trPr>
        <w:tc>
          <w:tcPr>
            <w:tcW w:w="10188" w:type="dxa"/>
            <w:vAlign w:val="bottom"/>
          </w:tcPr>
          <w:p w14:paraId="1B01DFAA" w14:textId="77777777" w:rsidR="00AE1BF8" w:rsidRPr="00D32B8E" w:rsidRDefault="00AE1BF8" w:rsidP="00AE1BF8">
            <w:pPr>
              <w:spacing w:after="0" w:line="240" w:lineRule="auto"/>
              <w:rPr>
                <w:rFonts w:ascii="Times New Roman" w:eastAsia="Times New Roman" w:hAnsi="Times New Roman" w:cs="Times New Roman"/>
                <w:sz w:val="24"/>
                <w:szCs w:val="24"/>
              </w:rPr>
            </w:pPr>
          </w:p>
          <w:p w14:paraId="31EE4B5C" w14:textId="77777777" w:rsidR="00AE1BF8" w:rsidRPr="00D32B8E" w:rsidRDefault="00AE1BF8" w:rsidP="00AE1BF8">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rPr>
              <w:t xml:space="preserve">Are you allergic to any medications?   Yes or No </w:t>
            </w:r>
            <w:r w:rsidRPr="00D32B8E">
              <w:rPr>
                <w:rFonts w:ascii="Times New Roman" w:eastAsia="Times New Roman" w:hAnsi="Times New Roman" w:cs="Times New Roman"/>
              </w:rPr>
              <w:tab/>
              <w:t>If Yes</w:t>
            </w:r>
            <w:r>
              <w:rPr>
                <w:rFonts w:ascii="Times New Roman" w:eastAsia="Times New Roman" w:hAnsi="Times New Roman" w:cs="Times New Roman"/>
              </w:rPr>
              <w:t>,</w:t>
            </w:r>
            <w:r w:rsidRPr="00D32B8E">
              <w:rPr>
                <w:rFonts w:ascii="Times New Roman" w:eastAsia="Times New Roman" w:hAnsi="Times New Roman" w:cs="Times New Roman"/>
              </w:rPr>
              <w:t xml:space="preserve"> please list:</w:t>
            </w:r>
          </w:p>
        </w:tc>
      </w:tr>
      <w:tr w:rsidR="00AE1BF8" w:rsidRPr="00D32B8E" w14:paraId="20E0762D" w14:textId="77777777" w:rsidTr="00D32B8E">
        <w:trPr>
          <w:trHeight w:val="433"/>
        </w:trPr>
        <w:tc>
          <w:tcPr>
            <w:tcW w:w="10188" w:type="dxa"/>
            <w:vAlign w:val="bottom"/>
          </w:tcPr>
          <w:p w14:paraId="7BCA7466" w14:textId="77777777" w:rsidR="00AE1BF8" w:rsidRPr="00D32B8E" w:rsidRDefault="00AE1BF8" w:rsidP="00AE1BF8">
            <w:pPr>
              <w:spacing w:after="0" w:line="240" w:lineRule="auto"/>
              <w:rPr>
                <w:rFonts w:ascii="Times New Roman" w:eastAsia="Times New Roman" w:hAnsi="Times New Roman" w:cs="Times New Roman"/>
                <w:sz w:val="24"/>
                <w:szCs w:val="24"/>
              </w:rPr>
            </w:pPr>
          </w:p>
        </w:tc>
      </w:tr>
      <w:tr w:rsidR="00AE1BF8" w:rsidRPr="00D32B8E" w14:paraId="67B3086C" w14:textId="77777777" w:rsidTr="00D32B8E">
        <w:trPr>
          <w:trHeight w:val="433"/>
        </w:trPr>
        <w:tc>
          <w:tcPr>
            <w:tcW w:w="10188" w:type="dxa"/>
            <w:vAlign w:val="bottom"/>
          </w:tcPr>
          <w:p w14:paraId="5E225F68" w14:textId="6AF9714B" w:rsidR="00AE1BF8" w:rsidRPr="00D32B8E" w:rsidRDefault="00AE1BF8" w:rsidP="00AE1BF8">
            <w:pPr>
              <w:spacing w:after="0" w:line="240" w:lineRule="auto"/>
              <w:rPr>
                <w:rFonts w:ascii="Times New Roman" w:eastAsia="Times New Roman" w:hAnsi="Times New Roman" w:cs="Times New Roman"/>
                <w:sz w:val="24"/>
                <w:szCs w:val="24"/>
              </w:rPr>
            </w:pPr>
            <w:r w:rsidRPr="00D32B8E">
              <w:rPr>
                <w:rFonts w:ascii="Times New Roman" w:eastAsia="Times New Roman" w:hAnsi="Times New Roman" w:cs="Times New Roman"/>
                <w:sz w:val="20"/>
                <w:szCs w:val="20"/>
              </w:rPr>
              <w:t>The undersigned authorizes treatment and procedures performed by the physician and employees of the center and understand that no guarantee is made as to the results that may be obtained.  All professional services render</w:t>
            </w:r>
            <w:r>
              <w:rPr>
                <w:rFonts w:ascii="Times New Roman" w:eastAsia="Times New Roman" w:hAnsi="Times New Roman" w:cs="Times New Roman"/>
                <w:sz w:val="20"/>
                <w:szCs w:val="20"/>
              </w:rPr>
              <w:t xml:space="preserve">ed are charged to the patient. </w:t>
            </w:r>
            <w:r w:rsidRPr="00D32B8E">
              <w:rPr>
                <w:rFonts w:ascii="Times New Roman" w:eastAsia="Times New Roman" w:hAnsi="Times New Roman" w:cs="Times New Roman"/>
                <w:sz w:val="20"/>
                <w:szCs w:val="20"/>
              </w:rPr>
              <w:t>The PATIENT is responsible and agrees to pay for all services</w:t>
            </w:r>
            <w:r w:rsidR="001F230F">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 patient understands that Dr. Byrd has opted out of Medicare and Medicare will not reimburse for any charges incurred in our office.</w:t>
            </w:r>
            <w:r w:rsidRPr="00D32B8E">
              <w:rPr>
                <w:rFonts w:ascii="Times New Roman" w:eastAsia="Times New Roman" w:hAnsi="Times New Roman" w:cs="Times New Roman"/>
                <w:sz w:val="20"/>
                <w:szCs w:val="20"/>
              </w:rPr>
              <w:t xml:space="preserve">  I authorize the release of all of my medical records for the purpose of treatment, payment, and health-care operations.  </w:t>
            </w:r>
            <w:r w:rsidRPr="00167F68">
              <w:rPr>
                <w:rFonts w:ascii="Times New Roman" w:eastAsia="Times New Roman" w:hAnsi="Times New Roman" w:cs="Times New Roman"/>
                <w:sz w:val="20"/>
                <w:szCs w:val="20"/>
              </w:rPr>
              <w:t xml:space="preserve">I acknowledge </w:t>
            </w:r>
            <w:r>
              <w:rPr>
                <w:rFonts w:ascii="Times New Roman" w:eastAsia="Times New Roman" w:hAnsi="Times New Roman" w:cs="Times New Roman"/>
                <w:sz w:val="20"/>
                <w:szCs w:val="20"/>
              </w:rPr>
              <w:t>that HIPAA privacy practices are available to me at my request.</w:t>
            </w:r>
          </w:p>
        </w:tc>
      </w:tr>
      <w:tr w:rsidR="00AE1BF8" w:rsidRPr="00D32B8E" w14:paraId="57045BB6" w14:textId="77777777" w:rsidTr="000C5D44">
        <w:trPr>
          <w:trHeight w:val="692"/>
        </w:trPr>
        <w:tc>
          <w:tcPr>
            <w:tcW w:w="10188" w:type="dxa"/>
            <w:vAlign w:val="bottom"/>
          </w:tcPr>
          <w:p w14:paraId="5A5709CC" w14:textId="77777777" w:rsidR="00AE1BF8" w:rsidRDefault="00AE1BF8" w:rsidP="00AE1BF8">
            <w:pPr>
              <w:spacing w:after="0" w:line="240" w:lineRule="auto"/>
              <w:rPr>
                <w:rFonts w:ascii="Times New Roman" w:eastAsia="Times New Roman" w:hAnsi="Times New Roman" w:cs="Times New Roman"/>
                <w:b/>
                <w:sz w:val="24"/>
                <w:szCs w:val="24"/>
              </w:rPr>
            </w:pPr>
            <w:r w:rsidRPr="002B5965">
              <w:rPr>
                <w:rFonts w:ascii="Times New Roman" w:eastAsia="Times New Roman" w:hAnsi="Times New Roman" w:cs="Times New Roman"/>
                <w:b/>
                <w:sz w:val="24"/>
                <w:szCs w:val="24"/>
                <w:highlight w:val="yellow"/>
              </w:rPr>
              <w:t>Signature</w:t>
            </w:r>
            <w:r>
              <w:rPr>
                <w:rFonts w:ascii="Times New Roman" w:eastAsia="Times New Roman" w:hAnsi="Times New Roman" w:cs="Times New Roman"/>
                <w:b/>
                <w:sz w:val="24"/>
                <w:szCs w:val="24"/>
              </w:rPr>
              <w:t>:</w:t>
            </w:r>
          </w:p>
          <w:p w14:paraId="581FCCE5" w14:textId="77777777" w:rsidR="00AE1BF8" w:rsidRPr="00D32B8E" w:rsidRDefault="00AE1BF8" w:rsidP="00AE1BF8">
            <w:pPr>
              <w:spacing w:after="0" w:line="240" w:lineRule="auto"/>
              <w:rPr>
                <w:rFonts w:ascii="Times New Roman" w:eastAsia="Times New Roman" w:hAnsi="Times New Roman" w:cs="Times New Roman"/>
                <w:b/>
                <w:sz w:val="24"/>
                <w:szCs w:val="24"/>
              </w:rPr>
            </w:pPr>
          </w:p>
        </w:tc>
      </w:tr>
    </w:tbl>
    <w:p w14:paraId="075A0592" w14:textId="77777777" w:rsidR="003F430D" w:rsidRDefault="003F430D" w:rsidP="003F430D">
      <w:pPr>
        <w:pStyle w:val="NoSpacing"/>
        <w:rPr>
          <w:rFonts w:ascii="Times New Roman" w:hAnsi="Times New Roman" w:cs="Times New Roman"/>
          <w:b/>
          <w:sz w:val="24"/>
          <w:szCs w:val="24"/>
        </w:rPr>
      </w:pPr>
    </w:p>
    <w:p w14:paraId="607585C7" w14:textId="77777777" w:rsidR="005810D9" w:rsidRDefault="005810D9" w:rsidP="003F430D">
      <w:pPr>
        <w:pStyle w:val="NoSpacing"/>
        <w:jc w:val="center"/>
        <w:rPr>
          <w:rFonts w:ascii="Times New Roman" w:hAnsi="Times New Roman" w:cs="Times New Roman"/>
          <w:b/>
          <w:sz w:val="24"/>
          <w:szCs w:val="24"/>
        </w:rPr>
      </w:pPr>
    </w:p>
    <w:p w14:paraId="0D792605" w14:textId="77777777" w:rsidR="005810D9" w:rsidRDefault="005810D9" w:rsidP="003F430D">
      <w:pPr>
        <w:pStyle w:val="NoSpacing"/>
        <w:jc w:val="center"/>
        <w:rPr>
          <w:rFonts w:ascii="Times New Roman" w:hAnsi="Times New Roman" w:cs="Times New Roman"/>
          <w:b/>
          <w:sz w:val="24"/>
          <w:szCs w:val="24"/>
        </w:rPr>
      </w:pPr>
    </w:p>
    <w:p w14:paraId="50B4C3D4" w14:textId="77777777" w:rsidR="005810D9" w:rsidRDefault="005810D9" w:rsidP="003F430D">
      <w:pPr>
        <w:pStyle w:val="NoSpacing"/>
        <w:jc w:val="center"/>
        <w:rPr>
          <w:rFonts w:ascii="Times New Roman" w:hAnsi="Times New Roman" w:cs="Times New Roman"/>
          <w:b/>
          <w:sz w:val="24"/>
          <w:szCs w:val="24"/>
        </w:rPr>
      </w:pPr>
    </w:p>
    <w:p w14:paraId="5B4CB2D7" w14:textId="7BB45884" w:rsidR="009B6CEE" w:rsidRPr="009B6CEE" w:rsidRDefault="009B6CEE" w:rsidP="003F430D">
      <w:pPr>
        <w:pStyle w:val="NoSpacing"/>
        <w:jc w:val="center"/>
        <w:rPr>
          <w:rFonts w:ascii="Times New Roman" w:hAnsi="Times New Roman" w:cs="Times New Roman"/>
          <w:b/>
          <w:sz w:val="24"/>
          <w:szCs w:val="24"/>
        </w:rPr>
      </w:pPr>
      <w:r w:rsidRPr="009B6CEE">
        <w:rPr>
          <w:rFonts w:ascii="Times New Roman" w:hAnsi="Times New Roman" w:cs="Times New Roman"/>
          <w:b/>
          <w:sz w:val="24"/>
          <w:szCs w:val="24"/>
        </w:rPr>
        <w:lastRenderedPageBreak/>
        <w:t>LIPEDEMA QUESTIONNAIRE</w:t>
      </w:r>
    </w:p>
    <w:p w14:paraId="2DCEB613" w14:textId="52BB74F2" w:rsidR="0008085F" w:rsidRDefault="0008085F" w:rsidP="00C3350F">
      <w:pPr>
        <w:pStyle w:val="NoSpacing"/>
        <w:rPr>
          <w:rFonts w:ascii="Times New Roman" w:hAnsi="Times New Roman" w:cs="Times New Roman"/>
          <w:sz w:val="24"/>
          <w:szCs w:val="24"/>
        </w:rPr>
      </w:pPr>
    </w:p>
    <w:p w14:paraId="7C823F0D" w14:textId="77777777" w:rsidR="000367D0" w:rsidRDefault="000367D0" w:rsidP="00C3350F">
      <w:pPr>
        <w:pStyle w:val="NoSpacing"/>
        <w:rPr>
          <w:rFonts w:ascii="Times New Roman" w:hAnsi="Times New Roman" w:cs="Times New Roman"/>
          <w:sz w:val="24"/>
          <w:szCs w:val="24"/>
        </w:rPr>
      </w:pPr>
    </w:p>
    <w:p w14:paraId="6E2BB996" w14:textId="77777777" w:rsidR="00C3350F" w:rsidRPr="00FC4AB4" w:rsidRDefault="00C3350F" w:rsidP="00C3350F">
      <w:pPr>
        <w:pStyle w:val="NoSpacing"/>
        <w:rPr>
          <w:rFonts w:ascii="Times New Roman" w:hAnsi="Times New Roman" w:cs="Times New Roman"/>
        </w:rPr>
      </w:pPr>
      <w:r w:rsidRPr="00FC4AB4">
        <w:rPr>
          <w:rFonts w:ascii="Times New Roman" w:hAnsi="Times New Roman" w:cs="Times New Roman"/>
        </w:rPr>
        <w:t>NAME ___________________________________________ DATE____________________</w:t>
      </w:r>
      <w:r w:rsidR="00956565">
        <w:rPr>
          <w:rFonts w:ascii="Times New Roman" w:hAnsi="Times New Roman" w:cs="Times New Roman"/>
        </w:rPr>
        <w:t>________</w:t>
      </w:r>
      <w:r w:rsidRPr="00FC4AB4">
        <w:rPr>
          <w:rFonts w:ascii="Times New Roman" w:hAnsi="Times New Roman" w:cs="Times New Roman"/>
        </w:rPr>
        <w:t>_</w:t>
      </w:r>
    </w:p>
    <w:p w14:paraId="081BE7EB" w14:textId="77777777" w:rsidR="00686E5D" w:rsidRDefault="00686E5D" w:rsidP="00C3350F">
      <w:pPr>
        <w:pStyle w:val="NoSpacing"/>
        <w:rPr>
          <w:rFonts w:ascii="Times New Roman" w:hAnsi="Times New Roman" w:cs="Times New Roman"/>
        </w:rPr>
      </w:pPr>
    </w:p>
    <w:p w14:paraId="319CD087" w14:textId="77777777" w:rsidR="00FC4AB4" w:rsidRPr="00686E5D" w:rsidRDefault="00FC4AB4" w:rsidP="00C3350F">
      <w:pPr>
        <w:pStyle w:val="NoSpacing"/>
        <w:rPr>
          <w:rFonts w:ascii="Times New Roman" w:hAnsi="Times New Roman" w:cs="Times New Roman"/>
        </w:rPr>
      </w:pPr>
      <w:r w:rsidRPr="00686E5D">
        <w:rPr>
          <w:rFonts w:ascii="Times New Roman" w:hAnsi="Times New Roman" w:cs="Times New Roman"/>
        </w:rPr>
        <w:t>How were you referred to Dr. Byrd? Internet, Facebook, physician, etc.</w:t>
      </w:r>
    </w:p>
    <w:p w14:paraId="67F8A0AF" w14:textId="4816049D" w:rsidR="00FC4AB4" w:rsidRPr="00FC4AB4" w:rsidRDefault="00FC4AB4" w:rsidP="00C3350F">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48394B04" w14:textId="77777777" w:rsidR="00FC4AB4" w:rsidRPr="00FC4AB4" w:rsidRDefault="00FC4AB4" w:rsidP="00C3350F">
      <w:pPr>
        <w:pStyle w:val="NoSpacing"/>
        <w:rPr>
          <w:rFonts w:ascii="Times New Roman" w:hAnsi="Times New Roman" w:cs="Times New Roman"/>
        </w:rPr>
      </w:pPr>
    </w:p>
    <w:p w14:paraId="646D78A8" w14:textId="77777777" w:rsidR="00686E5D" w:rsidRDefault="00C3350F" w:rsidP="00C3350F">
      <w:pPr>
        <w:pStyle w:val="NoSpacing"/>
        <w:rPr>
          <w:rFonts w:ascii="Times New Roman" w:hAnsi="Times New Roman" w:cs="Times New Roman"/>
        </w:rPr>
      </w:pPr>
      <w:r w:rsidRPr="00FC4AB4">
        <w:rPr>
          <w:rFonts w:ascii="Times New Roman" w:hAnsi="Times New Roman" w:cs="Times New Roman"/>
        </w:rPr>
        <w:t>Da</w:t>
      </w:r>
      <w:r w:rsidR="00BE37F1" w:rsidRPr="00FC4AB4">
        <w:rPr>
          <w:rFonts w:ascii="Times New Roman" w:hAnsi="Times New Roman" w:cs="Times New Roman"/>
        </w:rPr>
        <w:t>te of diagnosis____________</w:t>
      </w:r>
      <w:r w:rsidRPr="00FC4AB4">
        <w:rPr>
          <w:rFonts w:ascii="Times New Roman" w:hAnsi="Times New Roman" w:cs="Times New Roman"/>
        </w:rPr>
        <w:t xml:space="preserve"> Name </w:t>
      </w:r>
      <w:r w:rsidR="00686E5D">
        <w:rPr>
          <w:rFonts w:ascii="Times New Roman" w:hAnsi="Times New Roman" w:cs="Times New Roman"/>
        </w:rPr>
        <w:t xml:space="preserve">and specialty </w:t>
      </w:r>
      <w:r w:rsidRPr="00FC4AB4">
        <w:rPr>
          <w:rFonts w:ascii="Times New Roman" w:hAnsi="Times New Roman" w:cs="Times New Roman"/>
        </w:rPr>
        <w:t>of p</w:t>
      </w:r>
      <w:r w:rsidR="00BE37F1" w:rsidRPr="00FC4AB4">
        <w:rPr>
          <w:rFonts w:ascii="Times New Roman" w:hAnsi="Times New Roman" w:cs="Times New Roman"/>
        </w:rPr>
        <w:t xml:space="preserve">hysician making </w:t>
      </w:r>
      <w:r w:rsidR="00686E5D">
        <w:rPr>
          <w:rFonts w:ascii="Times New Roman" w:hAnsi="Times New Roman" w:cs="Times New Roman"/>
        </w:rPr>
        <w:t>diagnosis:</w:t>
      </w:r>
    </w:p>
    <w:p w14:paraId="56BABC8A" w14:textId="0C5B7AB7" w:rsidR="00686E5D" w:rsidRDefault="00686E5D" w:rsidP="00C3350F">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54DFEF78" w14:textId="77777777" w:rsidR="00686E5D" w:rsidRDefault="00686E5D" w:rsidP="00C3350F">
      <w:pPr>
        <w:pStyle w:val="NoSpacing"/>
        <w:rPr>
          <w:rFonts w:ascii="Times New Roman" w:hAnsi="Times New Roman" w:cs="Times New Roman"/>
        </w:rPr>
      </w:pPr>
    </w:p>
    <w:p w14:paraId="45337F49" w14:textId="77777777" w:rsidR="009B6CEE" w:rsidRDefault="009B6CEE" w:rsidP="009B6CEE">
      <w:pPr>
        <w:pStyle w:val="NoSpacing"/>
        <w:rPr>
          <w:rFonts w:ascii="Times New Roman" w:hAnsi="Times New Roman" w:cs="Times New Roman"/>
        </w:rPr>
      </w:pPr>
    </w:p>
    <w:p w14:paraId="63A6ED48" w14:textId="77777777" w:rsidR="009B6CEE" w:rsidRDefault="009B6CEE" w:rsidP="009B6CEE">
      <w:pPr>
        <w:pStyle w:val="NoSpacing"/>
        <w:rPr>
          <w:rFonts w:ascii="Times New Roman" w:hAnsi="Times New Roman" w:cs="Times New Roman"/>
        </w:rPr>
      </w:pPr>
      <w:r>
        <w:rPr>
          <w:rFonts w:ascii="Times New Roman" w:hAnsi="Times New Roman" w:cs="Times New Roman"/>
        </w:rPr>
        <w:t>(Circle appropriate answers)</w:t>
      </w:r>
    </w:p>
    <w:p w14:paraId="15E9D43A" w14:textId="77777777" w:rsidR="009B6CEE" w:rsidRPr="002B30C6" w:rsidRDefault="009B6CEE" w:rsidP="009B6CEE">
      <w:pPr>
        <w:pStyle w:val="NoSpacing"/>
        <w:rPr>
          <w:rFonts w:ascii="Times New Roman" w:hAnsi="Times New Roman" w:cs="Times New Roman"/>
        </w:rPr>
      </w:pPr>
    </w:p>
    <w:p w14:paraId="467F6C38" w14:textId="77777777" w:rsidR="009B6CEE" w:rsidRPr="0058253F" w:rsidRDefault="009B6CEE" w:rsidP="009B6CEE">
      <w:pPr>
        <w:pStyle w:val="NoSpacing"/>
        <w:rPr>
          <w:rFonts w:ascii="Times New Roman" w:hAnsi="Times New Roman" w:cs="Times New Roman"/>
        </w:rPr>
      </w:pPr>
      <w:r w:rsidRPr="002B30C6">
        <w:rPr>
          <w:rFonts w:ascii="Times New Roman" w:hAnsi="Times New Roman" w:cs="Times New Roman"/>
          <w:b/>
        </w:rPr>
        <w:t>Areas of concern currently:</w:t>
      </w:r>
      <w:r w:rsidRPr="002B30C6">
        <w:rPr>
          <w:rFonts w:ascii="Times New Roman" w:hAnsi="Times New Roman" w:cs="Times New Roman"/>
        </w:rPr>
        <w:tab/>
        <w:t xml:space="preserve">    </w:t>
      </w:r>
      <w:r>
        <w:rPr>
          <w:rFonts w:ascii="Times New Roman" w:hAnsi="Times New Roman" w:cs="Times New Roman"/>
        </w:rPr>
        <w:t>Arms    Legs    Buttocks    Abdomen</w:t>
      </w:r>
    </w:p>
    <w:p w14:paraId="21676E32" w14:textId="77777777" w:rsidR="009B6CEE" w:rsidRPr="002B30C6" w:rsidRDefault="009B6CEE" w:rsidP="009B6CEE">
      <w:pPr>
        <w:pStyle w:val="NoSpacing"/>
        <w:rPr>
          <w:rFonts w:ascii="Times New Roman" w:hAnsi="Times New Roman" w:cs="Times New Roman"/>
        </w:rPr>
      </w:pPr>
    </w:p>
    <w:p w14:paraId="26CDAF72" w14:textId="6686194C" w:rsidR="009B6CEE" w:rsidRDefault="009B6CEE" w:rsidP="009B6CEE">
      <w:pPr>
        <w:pStyle w:val="NoSpacing"/>
        <w:rPr>
          <w:rFonts w:ascii="Times New Roman" w:hAnsi="Times New Roman" w:cs="Times New Roman"/>
        </w:rPr>
      </w:pPr>
      <w:r>
        <w:rPr>
          <w:rFonts w:ascii="Times New Roman" w:hAnsi="Times New Roman" w:cs="Times New Roman"/>
          <w:b/>
        </w:rPr>
        <w:t>Where did swelling start</w:t>
      </w:r>
      <w:r w:rsidRPr="00153EBF">
        <w:rPr>
          <w:rFonts w:ascii="Times New Roman" w:hAnsi="Times New Roman" w:cs="Times New Roman"/>
          <w:b/>
        </w:rPr>
        <w:t>:</w:t>
      </w:r>
      <w:r>
        <w:rPr>
          <w:rFonts w:ascii="Times New Roman" w:hAnsi="Times New Roman" w:cs="Times New Roman"/>
        </w:rPr>
        <w:t xml:space="preserve">     Arms     Legs     Buttocks    Abdomen  </w:t>
      </w:r>
    </w:p>
    <w:p w14:paraId="47335F87" w14:textId="77777777" w:rsidR="009B6CEE" w:rsidRDefault="009B6CEE" w:rsidP="009B6CEE">
      <w:pPr>
        <w:pStyle w:val="NoSpacing"/>
        <w:rPr>
          <w:rFonts w:ascii="Times New Roman" w:hAnsi="Times New Roman" w:cs="Times New Roman"/>
        </w:rPr>
      </w:pPr>
    </w:p>
    <w:p w14:paraId="17FB4371" w14:textId="2368C63B" w:rsidR="009B6CEE" w:rsidRPr="009B6CEE" w:rsidRDefault="009B6CEE" w:rsidP="009B6CEE">
      <w:pPr>
        <w:pStyle w:val="NoSpacing"/>
        <w:rPr>
          <w:rFonts w:ascii="Times New Roman" w:hAnsi="Times New Roman" w:cs="Times New Roman"/>
          <w:b/>
          <w:bCs/>
        </w:rPr>
      </w:pPr>
      <w:r w:rsidRPr="009B6CEE">
        <w:rPr>
          <w:rFonts w:ascii="Times New Roman" w:hAnsi="Times New Roman" w:cs="Times New Roman"/>
          <w:b/>
          <w:bCs/>
        </w:rPr>
        <w:t>When did swellin</w:t>
      </w:r>
      <w:r>
        <w:rPr>
          <w:rFonts w:ascii="Times New Roman" w:hAnsi="Times New Roman" w:cs="Times New Roman"/>
          <w:b/>
          <w:bCs/>
        </w:rPr>
        <w:t xml:space="preserve">g </w:t>
      </w:r>
      <w:r w:rsidRPr="009B6CEE">
        <w:rPr>
          <w:rFonts w:ascii="Times New Roman" w:hAnsi="Times New Roman" w:cs="Times New Roman"/>
          <w:b/>
          <w:bCs/>
        </w:rPr>
        <w:t>start</w:t>
      </w:r>
      <w:r>
        <w:rPr>
          <w:rFonts w:ascii="Times New Roman" w:hAnsi="Times New Roman" w:cs="Times New Roman"/>
          <w:b/>
          <w:bCs/>
        </w:rPr>
        <w:t>:________________________________________________________________</w:t>
      </w:r>
      <w:r w:rsidRPr="009B6CEE">
        <w:rPr>
          <w:rFonts w:ascii="Times New Roman" w:hAnsi="Times New Roman" w:cs="Times New Roman"/>
          <w:b/>
          <w:bCs/>
        </w:rPr>
        <w:t xml:space="preserve"> </w:t>
      </w:r>
    </w:p>
    <w:p w14:paraId="1D570046" w14:textId="77777777" w:rsidR="009B6CEE" w:rsidRPr="009B6CEE" w:rsidRDefault="009B6CEE" w:rsidP="009B6CEE">
      <w:pPr>
        <w:pStyle w:val="NoSpacing"/>
        <w:rPr>
          <w:rFonts w:ascii="Times New Roman" w:hAnsi="Times New Roman" w:cs="Times New Roman"/>
          <w:b/>
          <w:bCs/>
        </w:rPr>
      </w:pPr>
    </w:p>
    <w:p w14:paraId="2DB23614" w14:textId="77777777" w:rsidR="009B6CEE" w:rsidRPr="0058253F" w:rsidRDefault="009B6CEE" w:rsidP="009B6CEE">
      <w:pPr>
        <w:pStyle w:val="NoSpacing"/>
        <w:rPr>
          <w:rFonts w:ascii="Times New Roman" w:hAnsi="Times New Roman" w:cs="Times New Roman"/>
          <w:bCs/>
        </w:rPr>
      </w:pPr>
      <w:r w:rsidRPr="00346BD9">
        <w:rPr>
          <w:rFonts w:ascii="Times New Roman" w:hAnsi="Times New Roman" w:cs="Times New Roman"/>
          <w:b/>
          <w:bCs/>
        </w:rPr>
        <w:t>Progressive worsening of condition with age:</w:t>
      </w:r>
      <w:r>
        <w:rPr>
          <w:rFonts w:ascii="Times New Roman" w:hAnsi="Times New Roman" w:cs="Times New Roman"/>
        </w:rPr>
        <w:t xml:space="preserve">      Yes     No</w:t>
      </w:r>
    </w:p>
    <w:p w14:paraId="28D15D08" w14:textId="77777777" w:rsidR="009B6CEE" w:rsidRPr="002B30C6" w:rsidRDefault="009B6CEE" w:rsidP="009B6CEE">
      <w:pPr>
        <w:pStyle w:val="NoSpacing"/>
        <w:rPr>
          <w:rFonts w:ascii="Times New Roman" w:hAnsi="Times New Roman" w:cs="Times New Roman"/>
        </w:rPr>
      </w:pPr>
    </w:p>
    <w:p w14:paraId="02EAC57D" w14:textId="77777777" w:rsidR="009B6CEE" w:rsidRPr="0058253F" w:rsidRDefault="009B6CEE" w:rsidP="009B6CEE">
      <w:pPr>
        <w:pStyle w:val="NoSpacing"/>
        <w:rPr>
          <w:rFonts w:ascii="Times New Roman" w:hAnsi="Times New Roman" w:cs="Times New Roman"/>
        </w:rPr>
      </w:pPr>
      <w:r w:rsidRPr="00346BD9">
        <w:rPr>
          <w:rFonts w:ascii="Times New Roman" w:hAnsi="Times New Roman" w:cs="Times New Roman"/>
          <w:b/>
          <w:bCs/>
        </w:rPr>
        <w:t>Tired heavy legs -sometimes with</w:t>
      </w:r>
      <w:r>
        <w:rPr>
          <w:rFonts w:ascii="Times New Roman" w:hAnsi="Times New Roman" w:cs="Times New Roman"/>
          <w:b/>
          <w:bCs/>
        </w:rPr>
        <w:t xml:space="preserve"> swelling </w:t>
      </w:r>
      <w:r w:rsidRPr="00346BD9">
        <w:rPr>
          <w:rFonts w:ascii="Times New Roman" w:hAnsi="Times New Roman" w:cs="Times New Roman"/>
          <w:b/>
          <w:bCs/>
        </w:rPr>
        <w:t>increasing at the end of the day:</w:t>
      </w:r>
      <w:r>
        <w:rPr>
          <w:rFonts w:ascii="Times New Roman" w:hAnsi="Times New Roman" w:cs="Times New Roman"/>
        </w:rPr>
        <w:t xml:space="preserve">     Yes     No</w:t>
      </w:r>
    </w:p>
    <w:p w14:paraId="03A70E20" w14:textId="77777777" w:rsidR="009B6CEE" w:rsidRDefault="009B6CEE" w:rsidP="009B6CEE">
      <w:pPr>
        <w:pStyle w:val="NoSpacing"/>
        <w:rPr>
          <w:rFonts w:ascii="Times New Roman" w:hAnsi="Times New Roman" w:cs="Times New Roman"/>
          <w:b/>
          <w:bCs/>
        </w:rPr>
      </w:pPr>
    </w:p>
    <w:p w14:paraId="3AD5A091"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Problem with movement and gait:</w:t>
      </w:r>
      <w:r>
        <w:rPr>
          <w:rFonts w:ascii="Times New Roman" w:hAnsi="Times New Roman" w:cs="Times New Roman"/>
        </w:rPr>
        <w:t xml:space="preserve">     Yes     No</w:t>
      </w:r>
      <w:r>
        <w:rPr>
          <w:rFonts w:ascii="Times New Roman" w:hAnsi="Times New Roman" w:cs="Times New Roman"/>
        </w:rPr>
        <w:tab/>
        <w:t>Please describe below:</w:t>
      </w:r>
    </w:p>
    <w:p w14:paraId="307DBB53" w14:textId="1AB1D0D9" w:rsidR="009B6CEE" w:rsidRPr="005B64B4" w:rsidRDefault="009B6CEE" w:rsidP="009B6CEE">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628835D8" w14:textId="77777777" w:rsidR="009B6CEE" w:rsidRDefault="009B6CEE" w:rsidP="009B6CEE">
      <w:pPr>
        <w:pStyle w:val="NoSpacing"/>
        <w:rPr>
          <w:rFonts w:ascii="Times New Roman" w:hAnsi="Times New Roman" w:cs="Times New Roman"/>
          <w:b/>
        </w:rPr>
      </w:pPr>
    </w:p>
    <w:p w14:paraId="1E867F61"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Joint problems:</w:t>
      </w:r>
      <w:r>
        <w:rPr>
          <w:rFonts w:ascii="Times New Roman" w:hAnsi="Times New Roman" w:cs="Times New Roman"/>
          <w:b/>
        </w:rPr>
        <w:t xml:space="preserve"> </w:t>
      </w:r>
      <w:r>
        <w:rPr>
          <w:rFonts w:ascii="Times New Roman" w:hAnsi="Times New Roman" w:cs="Times New Roman"/>
        </w:rPr>
        <w:t xml:space="preserve">   Yes     No</w:t>
      </w:r>
      <w:r>
        <w:rPr>
          <w:rFonts w:ascii="Times New Roman" w:hAnsi="Times New Roman" w:cs="Times New Roman"/>
        </w:rPr>
        <w:tab/>
      </w:r>
      <w:r>
        <w:rPr>
          <w:rFonts w:ascii="Times New Roman" w:hAnsi="Times New Roman" w:cs="Times New Roman"/>
        </w:rPr>
        <w:tab/>
        <w:t>Please describe below:</w:t>
      </w:r>
    </w:p>
    <w:p w14:paraId="28D172E6" w14:textId="5170F3AB" w:rsidR="009B6CEE" w:rsidRDefault="009B6CEE" w:rsidP="009B6CEE">
      <w:pPr>
        <w:pStyle w:val="NoSpacing"/>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w:t>
      </w:r>
      <w:r w:rsidR="00D34898">
        <w:rPr>
          <w:rFonts w:ascii="Times New Roman" w:hAnsi="Times New Roman" w:cs="Times New Roman"/>
        </w:rPr>
        <w:t>____________________</w:t>
      </w:r>
    </w:p>
    <w:p w14:paraId="0631A00C" w14:textId="77777777" w:rsidR="009B6CEE" w:rsidRDefault="009B6CEE" w:rsidP="009B6CEE">
      <w:pPr>
        <w:pStyle w:val="NoSpacing"/>
        <w:rPr>
          <w:rFonts w:ascii="Times New Roman" w:hAnsi="Times New Roman" w:cs="Times New Roman"/>
          <w:b/>
          <w:bCs/>
        </w:rPr>
      </w:pPr>
    </w:p>
    <w:p w14:paraId="38D5B291"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Cuffs or bulges around ankles or wrists:</w:t>
      </w:r>
      <w:r>
        <w:rPr>
          <w:rFonts w:ascii="Times New Roman" w:hAnsi="Times New Roman" w:cs="Times New Roman"/>
        </w:rPr>
        <w:t xml:space="preserve">      Yes     No</w:t>
      </w:r>
    </w:p>
    <w:p w14:paraId="79304614" w14:textId="77777777" w:rsidR="009B6CEE" w:rsidRPr="0058253F" w:rsidRDefault="009B6CEE" w:rsidP="009B6CEE">
      <w:pPr>
        <w:pStyle w:val="NoSpacing"/>
        <w:rPr>
          <w:rFonts w:ascii="Times New Roman" w:hAnsi="Times New Roman" w:cs="Times New Roman"/>
        </w:rPr>
      </w:pPr>
      <w:r>
        <w:rPr>
          <w:rFonts w:ascii="Times New Roman" w:hAnsi="Times New Roman" w:cs="Times New Roman"/>
        </w:rPr>
        <w:t xml:space="preserve"> </w:t>
      </w:r>
    </w:p>
    <w:p w14:paraId="4BFD7290"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History of</w:t>
      </w:r>
      <w:r w:rsidRPr="00422D06">
        <w:rPr>
          <w:rFonts w:ascii="Times New Roman" w:hAnsi="Times New Roman" w:cs="Times New Roman"/>
          <w:b/>
          <w:bCs/>
        </w:rPr>
        <w:t xml:space="preserve"> </w:t>
      </w:r>
      <w:r>
        <w:rPr>
          <w:rFonts w:ascii="Times New Roman" w:hAnsi="Times New Roman" w:cs="Times New Roman"/>
          <w:b/>
          <w:bCs/>
        </w:rPr>
        <w:t>e</w:t>
      </w:r>
      <w:r w:rsidRPr="00422D06">
        <w:rPr>
          <w:rFonts w:ascii="Times New Roman" w:hAnsi="Times New Roman" w:cs="Times New Roman"/>
          <w:b/>
          <w:bCs/>
        </w:rPr>
        <w:t>asy bruising (with or without injury):</w:t>
      </w:r>
      <w:r>
        <w:rPr>
          <w:rFonts w:ascii="Times New Roman" w:hAnsi="Times New Roman" w:cs="Times New Roman"/>
        </w:rPr>
        <w:t xml:space="preserve">     </w:t>
      </w:r>
      <w:bookmarkStart w:id="0" w:name="_Hlk45013520"/>
      <w:r>
        <w:rPr>
          <w:rFonts w:ascii="Times New Roman" w:hAnsi="Times New Roman" w:cs="Times New Roman"/>
        </w:rPr>
        <w:t xml:space="preserve">Yes    No </w:t>
      </w:r>
      <w:bookmarkEnd w:id="0"/>
    </w:p>
    <w:p w14:paraId="5520DD8C" w14:textId="77777777" w:rsidR="009B6CEE" w:rsidRDefault="009B6CEE" w:rsidP="009B6CEE">
      <w:pPr>
        <w:pStyle w:val="NoSpacing"/>
        <w:rPr>
          <w:rFonts w:ascii="Times New Roman" w:hAnsi="Times New Roman" w:cs="Times New Roman"/>
        </w:rPr>
      </w:pPr>
    </w:p>
    <w:p w14:paraId="124B7AF7" w14:textId="77777777" w:rsidR="009B6CEE" w:rsidRDefault="009B6CEE" w:rsidP="009B6CEE">
      <w:pPr>
        <w:pStyle w:val="NoSpacing"/>
        <w:rPr>
          <w:rFonts w:ascii="Times New Roman" w:hAnsi="Times New Roman" w:cs="Times New Roman"/>
        </w:rPr>
      </w:pPr>
      <w:r w:rsidRPr="00422D06">
        <w:rPr>
          <w:rFonts w:ascii="Times New Roman" w:hAnsi="Times New Roman" w:cs="Times New Roman"/>
          <w:b/>
          <w:bCs/>
        </w:rPr>
        <w:t xml:space="preserve">Hands and feet </w:t>
      </w:r>
      <w:r>
        <w:rPr>
          <w:rFonts w:ascii="Times New Roman" w:hAnsi="Times New Roman" w:cs="Times New Roman"/>
          <w:b/>
          <w:bCs/>
        </w:rPr>
        <w:t>a</w:t>
      </w:r>
      <w:r w:rsidRPr="00422D06">
        <w:rPr>
          <w:rFonts w:ascii="Times New Roman" w:hAnsi="Times New Roman" w:cs="Times New Roman"/>
          <w:b/>
          <w:bCs/>
        </w:rPr>
        <w:t>ffected:</w:t>
      </w:r>
      <w:r>
        <w:rPr>
          <w:rFonts w:ascii="Times New Roman" w:hAnsi="Times New Roman" w:cs="Times New Roman"/>
        </w:rPr>
        <w:t xml:space="preserve">      Yes     No</w:t>
      </w:r>
    </w:p>
    <w:p w14:paraId="74B90A1A" w14:textId="77777777" w:rsidR="009B6CEE" w:rsidRPr="00422D06" w:rsidRDefault="009B6CEE" w:rsidP="009B6CEE">
      <w:pPr>
        <w:pStyle w:val="NoSpacing"/>
        <w:rPr>
          <w:rFonts w:ascii="Times New Roman" w:hAnsi="Times New Roman" w:cs="Times New Roman"/>
        </w:rPr>
      </w:pPr>
    </w:p>
    <w:p w14:paraId="79C5865F" w14:textId="77777777" w:rsidR="009B6CEE" w:rsidRPr="009B740D" w:rsidRDefault="009B6CEE" w:rsidP="009B6CEE">
      <w:pPr>
        <w:pStyle w:val="NoSpacing"/>
        <w:rPr>
          <w:rFonts w:ascii="Times New Roman" w:hAnsi="Times New Roman" w:cs="Times New Roman"/>
          <w:bCs/>
        </w:rPr>
      </w:pPr>
      <w:r w:rsidRPr="00153EBF">
        <w:rPr>
          <w:rFonts w:ascii="Times New Roman" w:hAnsi="Times New Roman" w:cs="Times New Roman"/>
          <w:b/>
        </w:rPr>
        <w:t>Are affect</w:t>
      </w:r>
      <w:r>
        <w:rPr>
          <w:rFonts w:ascii="Times New Roman" w:hAnsi="Times New Roman" w:cs="Times New Roman"/>
          <w:b/>
        </w:rPr>
        <w:t xml:space="preserve">ed areas painful to touch or pressure:      </w:t>
      </w:r>
      <w:r>
        <w:rPr>
          <w:rFonts w:ascii="Times New Roman" w:hAnsi="Times New Roman" w:cs="Times New Roman"/>
        </w:rPr>
        <w:t>Yes     No</w:t>
      </w:r>
    </w:p>
    <w:p w14:paraId="29C0DF54" w14:textId="77777777" w:rsidR="009B6CEE" w:rsidRDefault="009B6CEE" w:rsidP="009B6CEE">
      <w:pPr>
        <w:pStyle w:val="NoSpacing"/>
        <w:rPr>
          <w:rFonts w:ascii="Times New Roman" w:hAnsi="Times New Roman" w:cs="Times New Roman"/>
        </w:rPr>
      </w:pPr>
    </w:p>
    <w:p w14:paraId="674453E2" w14:textId="5999EBEF" w:rsidR="009B6CEE" w:rsidRDefault="009B6CEE" w:rsidP="009B6CEE">
      <w:pPr>
        <w:pStyle w:val="NoSpacing"/>
        <w:ind w:firstLine="720"/>
        <w:rPr>
          <w:rFonts w:ascii="Times New Roman" w:hAnsi="Times New Roman" w:cs="Times New Roman"/>
        </w:rPr>
      </w:pPr>
      <w:r w:rsidRPr="00153EBF">
        <w:rPr>
          <w:rFonts w:ascii="Times New Roman" w:hAnsi="Times New Roman" w:cs="Times New Roman"/>
          <w:b/>
        </w:rPr>
        <w:t>Average daily pain on a scale from 1 to 10:</w:t>
      </w:r>
      <w:r>
        <w:rPr>
          <w:rFonts w:ascii="Times New Roman" w:hAnsi="Times New Roman" w:cs="Times New Roman"/>
          <w:b/>
        </w:rPr>
        <w:t xml:space="preserve"> </w:t>
      </w:r>
      <w:r w:rsidR="003F430D">
        <w:rPr>
          <w:rFonts w:ascii="Times New Roman" w:hAnsi="Times New Roman" w:cs="Times New Roman"/>
        </w:rPr>
        <w:tab/>
        <w:t xml:space="preserve"> _</w:t>
      </w:r>
      <w:r>
        <w:rPr>
          <w:rFonts w:ascii="Times New Roman" w:hAnsi="Times New Roman" w:cs="Times New Roman"/>
        </w:rPr>
        <w:t>___________________________</w:t>
      </w:r>
    </w:p>
    <w:p w14:paraId="4352F20C" w14:textId="77777777" w:rsidR="009B6CEE" w:rsidRDefault="009B6CEE" w:rsidP="009B6CEE">
      <w:pPr>
        <w:pStyle w:val="NoSpacing"/>
        <w:rPr>
          <w:rFonts w:ascii="Times New Roman" w:hAnsi="Times New Roman" w:cs="Times New Roman"/>
        </w:rPr>
      </w:pPr>
    </w:p>
    <w:p w14:paraId="601C943E" w14:textId="695CE297" w:rsidR="009B6CEE" w:rsidRDefault="009B6CEE" w:rsidP="009B6CEE">
      <w:pPr>
        <w:pStyle w:val="NoSpacing"/>
        <w:ind w:firstLine="720"/>
        <w:rPr>
          <w:rFonts w:ascii="Times New Roman" w:hAnsi="Times New Roman" w:cs="Times New Roman"/>
        </w:rPr>
      </w:pPr>
      <w:r w:rsidRPr="00153EBF">
        <w:rPr>
          <w:rFonts w:ascii="Times New Roman" w:hAnsi="Times New Roman" w:cs="Times New Roman"/>
          <w:b/>
        </w:rPr>
        <w:t>Pain level on a ’bad’ day</w:t>
      </w:r>
      <w:r>
        <w:rPr>
          <w:rFonts w:ascii="Times New Roman" w:hAnsi="Times New Roman" w:cs="Times New Roman"/>
          <w:b/>
        </w:rPr>
        <w:t xml:space="preserve"> on a scale from 1 to 10</w:t>
      </w:r>
      <w:r w:rsidRPr="00153EBF">
        <w:rPr>
          <w:rFonts w:ascii="Times New Roman" w:hAnsi="Times New Roman" w:cs="Times New Roman"/>
          <w:b/>
        </w:rPr>
        <w:t>:</w:t>
      </w:r>
      <w:r>
        <w:rPr>
          <w:rFonts w:ascii="Times New Roman" w:hAnsi="Times New Roman" w:cs="Times New Roman"/>
          <w:b/>
        </w:rPr>
        <w:t xml:space="preserve">     _________________________</w:t>
      </w:r>
      <w:r>
        <w:rPr>
          <w:rFonts w:ascii="Times New Roman" w:hAnsi="Times New Roman" w:cs="Times New Roman"/>
        </w:rPr>
        <w:tab/>
      </w:r>
    </w:p>
    <w:p w14:paraId="436FFF37" w14:textId="77777777" w:rsidR="009B6CEE" w:rsidRPr="00153EBF" w:rsidRDefault="009B6CEE" w:rsidP="009B6CEE">
      <w:pPr>
        <w:pStyle w:val="NoSpacing"/>
        <w:rPr>
          <w:rFonts w:ascii="Times New Roman" w:hAnsi="Times New Roman" w:cs="Times New Roman"/>
        </w:rPr>
      </w:pPr>
    </w:p>
    <w:p w14:paraId="6377FB42" w14:textId="5162D379" w:rsidR="009B6CEE" w:rsidRDefault="009B6CEE" w:rsidP="009B6CEE">
      <w:pPr>
        <w:pStyle w:val="NoSpacing"/>
        <w:rPr>
          <w:rFonts w:ascii="Times New Roman" w:hAnsi="Times New Roman" w:cs="Times New Roman"/>
        </w:rPr>
      </w:pPr>
      <w:r w:rsidRPr="00153EBF">
        <w:rPr>
          <w:rFonts w:ascii="Times New Roman" w:hAnsi="Times New Roman" w:cs="Times New Roman"/>
          <w:b/>
        </w:rPr>
        <w:t>Number of pregnancies:</w:t>
      </w:r>
      <w:r>
        <w:rPr>
          <w:rFonts w:ascii="Times New Roman" w:hAnsi="Times New Roman" w:cs="Times New Roman"/>
          <w:b/>
        </w:rPr>
        <w:t xml:space="preserve"> </w:t>
      </w:r>
      <w:r>
        <w:rPr>
          <w:rFonts w:ascii="Times New Roman" w:hAnsi="Times New Roman" w:cs="Times New Roman"/>
          <w:bCs/>
        </w:rPr>
        <w:t xml:space="preserve">     ____________</w:t>
      </w:r>
      <w:r w:rsidR="003F430D">
        <w:rPr>
          <w:rFonts w:ascii="Times New Roman" w:hAnsi="Times New Roman" w:cs="Times New Roman"/>
          <w:bCs/>
        </w:rPr>
        <w:t>_ Number</w:t>
      </w:r>
      <w:r w:rsidRPr="009B6CEE">
        <w:rPr>
          <w:rFonts w:ascii="Times New Roman" w:hAnsi="Times New Roman" w:cs="Times New Roman"/>
          <w:b/>
        </w:rPr>
        <w:t xml:space="preserve"> of live births</w:t>
      </w:r>
      <w:r>
        <w:rPr>
          <w:rFonts w:ascii="Times New Roman" w:hAnsi="Times New Roman" w:cs="Times New Roman"/>
          <w:b/>
        </w:rPr>
        <w:t xml:space="preserve">:   </w:t>
      </w:r>
      <w:r>
        <w:rPr>
          <w:rFonts w:ascii="Times New Roman" w:hAnsi="Times New Roman" w:cs="Times New Roman"/>
          <w:bCs/>
        </w:rPr>
        <w:t xml:space="preserve"> _________________</w:t>
      </w:r>
      <w:r>
        <w:rPr>
          <w:rFonts w:ascii="Times New Roman" w:hAnsi="Times New Roman" w:cs="Times New Roman"/>
          <w:b/>
        </w:rPr>
        <w:tab/>
      </w:r>
    </w:p>
    <w:p w14:paraId="0CEF053F" w14:textId="77777777" w:rsidR="009B6CEE" w:rsidRDefault="009B6CEE" w:rsidP="009B6CEE">
      <w:pPr>
        <w:pStyle w:val="NoSpacing"/>
        <w:rPr>
          <w:rFonts w:ascii="Times New Roman" w:hAnsi="Times New Roman" w:cs="Times New Roman"/>
        </w:rPr>
      </w:pPr>
    </w:p>
    <w:p w14:paraId="48A8F570" w14:textId="77777777" w:rsidR="009B6CEE" w:rsidRDefault="009B6CEE" w:rsidP="009B6CEE">
      <w:pPr>
        <w:pStyle w:val="NoSpacing"/>
        <w:rPr>
          <w:rFonts w:ascii="Times New Roman" w:hAnsi="Times New Roman" w:cs="Times New Roman"/>
        </w:rPr>
      </w:pPr>
      <w:r>
        <w:rPr>
          <w:rFonts w:ascii="Times New Roman" w:hAnsi="Times New Roman" w:cs="Times New Roman"/>
          <w:b/>
        </w:rPr>
        <w:t xml:space="preserve">Changes after pregnancy: </w:t>
      </w:r>
      <w:r>
        <w:rPr>
          <w:rFonts w:ascii="Times New Roman" w:hAnsi="Times New Roman" w:cs="Times New Roman"/>
        </w:rPr>
        <w:t xml:space="preserve">      Yes     No       </w:t>
      </w:r>
      <w:r>
        <w:rPr>
          <w:rFonts w:ascii="Times New Roman" w:hAnsi="Times New Roman" w:cs="Times New Roman"/>
        </w:rPr>
        <w:tab/>
      </w:r>
      <w:r>
        <w:rPr>
          <w:rFonts w:ascii="Times New Roman" w:hAnsi="Times New Roman" w:cs="Times New Roman"/>
        </w:rPr>
        <w:tab/>
        <w:t>Please describe below:</w:t>
      </w:r>
    </w:p>
    <w:p w14:paraId="083FAB3E" w14:textId="77777777" w:rsidR="00737DA9" w:rsidRDefault="00737DA9" w:rsidP="009B6CEE">
      <w:pPr>
        <w:pStyle w:val="NoSpacing"/>
        <w:rPr>
          <w:rFonts w:ascii="Times New Roman" w:hAnsi="Times New Roman" w:cs="Times New Roman"/>
          <w:b/>
          <w:bCs/>
        </w:rPr>
      </w:pPr>
    </w:p>
    <w:p w14:paraId="632B4F51" w14:textId="77777777" w:rsidR="00F6060C" w:rsidRPr="00F6060C" w:rsidRDefault="00F6060C" w:rsidP="00F6060C">
      <w:pPr>
        <w:widowControl w:val="0"/>
        <w:autoSpaceDE w:val="0"/>
        <w:autoSpaceDN w:val="0"/>
        <w:adjustRightInd w:val="0"/>
        <w:spacing w:after="0" w:line="240" w:lineRule="auto"/>
        <w:rPr>
          <w:rFonts w:ascii="Times New Roman" w:eastAsia="Times New Roman" w:hAnsi="Times New Roman" w:cs="Times New Roman"/>
          <w:lang w:val="en"/>
        </w:rPr>
      </w:pPr>
      <w:r w:rsidRPr="00F6060C">
        <w:rPr>
          <w:rFonts w:ascii="Times New Roman" w:eastAsia="Times New Roman" w:hAnsi="Times New Roman" w:cs="Times New Roman"/>
          <w:b/>
          <w:bCs/>
          <w:lang w:val="en"/>
        </w:rPr>
        <w:lastRenderedPageBreak/>
        <w:t>Functional Impairment</w:t>
      </w:r>
      <w:r w:rsidRPr="00F6060C">
        <w:rPr>
          <w:rFonts w:ascii="Times New Roman" w:eastAsia="Times New Roman" w:hAnsi="Times New Roman" w:cs="Times New Roman"/>
          <w:lang w:val="en"/>
        </w:rPr>
        <w:tab/>
      </w:r>
      <w:r w:rsidRPr="00F6060C">
        <w:rPr>
          <w:rFonts w:ascii="Times New Roman" w:eastAsia="Times New Roman" w:hAnsi="Times New Roman" w:cs="Times New Roman"/>
          <w:lang w:val="en"/>
        </w:rPr>
        <w:tab/>
      </w:r>
    </w:p>
    <w:p w14:paraId="0F8EBC42" w14:textId="77777777" w:rsidR="00F6060C" w:rsidRPr="00F6060C" w:rsidRDefault="00F6060C" w:rsidP="00F6060C">
      <w:pPr>
        <w:widowControl w:val="0"/>
        <w:autoSpaceDE w:val="0"/>
        <w:autoSpaceDN w:val="0"/>
        <w:adjustRightInd w:val="0"/>
        <w:spacing w:after="0" w:line="240" w:lineRule="auto"/>
        <w:rPr>
          <w:rFonts w:ascii="Times New Roman" w:eastAsia="Times New Roman" w:hAnsi="Times New Roman" w:cs="Times New Roman"/>
          <w:lang w:val="en"/>
        </w:rPr>
      </w:pPr>
    </w:p>
    <w:p w14:paraId="71D8DDAE" w14:textId="7F6989A6"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1552" behindDoc="0" locked="0" layoutInCell="1" allowOverlap="1" wp14:anchorId="58D3CD68" wp14:editId="6A169546">
                <wp:simplePos x="0" y="0"/>
                <wp:positionH relativeFrom="column">
                  <wp:posOffset>3810000</wp:posOffset>
                </wp:positionH>
                <wp:positionV relativeFrom="paragraph">
                  <wp:posOffset>38100</wp:posOffset>
                </wp:positionV>
                <wp:extent cx="90805" cy="90805"/>
                <wp:effectExtent l="5715" t="6985" r="8255" b="6985"/>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ED60AC" id="Rectangle 14" o:spid="_x0000_s1026" style="position:absolute;margin-left:300pt;margin-top:3pt;width:7.15pt;height:7.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59264" behindDoc="0" locked="0" layoutInCell="1" allowOverlap="1" wp14:anchorId="507BF775" wp14:editId="1FCB1C77">
                <wp:simplePos x="0" y="0"/>
                <wp:positionH relativeFrom="column">
                  <wp:posOffset>171450</wp:posOffset>
                </wp:positionH>
                <wp:positionV relativeFrom="paragraph">
                  <wp:posOffset>47625</wp:posOffset>
                </wp:positionV>
                <wp:extent cx="90805" cy="90805"/>
                <wp:effectExtent l="5715" t="6985" r="8255" b="698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42FBAB" id="Rectangle 2" o:spid="_x0000_s1026" style="position:absolute;margin-left:13.5pt;margin-top:3.75pt;width:7.1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V6WMa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Getting in and out of bath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itting for one hour</w:t>
      </w:r>
    </w:p>
    <w:p w14:paraId="27BD54C6" w14:textId="220EFD3D"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2576" behindDoc="0" locked="0" layoutInCell="1" allowOverlap="1" wp14:anchorId="3ED113D4" wp14:editId="737D1EAE">
                <wp:simplePos x="0" y="0"/>
                <wp:positionH relativeFrom="column">
                  <wp:posOffset>3810000</wp:posOffset>
                </wp:positionH>
                <wp:positionV relativeFrom="paragraph">
                  <wp:posOffset>48260</wp:posOffset>
                </wp:positionV>
                <wp:extent cx="90805" cy="90805"/>
                <wp:effectExtent l="5715" t="6350" r="8255" b="7620"/>
                <wp:wrapNone/>
                <wp:docPr id="2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A3AF0" id="Rectangle 15" o:spid="_x0000_s1026" style="position:absolute;margin-left:300pt;margin-top:3.8pt;width:7.15pt;height:7.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0288" behindDoc="0" locked="0" layoutInCell="1" allowOverlap="1" wp14:anchorId="75F27B10" wp14:editId="1B3B2513">
                <wp:simplePos x="0" y="0"/>
                <wp:positionH relativeFrom="column">
                  <wp:posOffset>171450</wp:posOffset>
                </wp:positionH>
                <wp:positionV relativeFrom="paragraph">
                  <wp:posOffset>48260</wp:posOffset>
                </wp:positionV>
                <wp:extent cx="90805" cy="90805"/>
                <wp:effectExtent l="5715" t="6350" r="8255" b="7620"/>
                <wp:wrapNone/>
                <wp:docPr id="2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8AF2A4" id="Rectangle 3" o:spid="_x0000_s1026" style="position:absolute;margin-left:13.5pt;margin-top:3.8pt;width:7.1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Fhu9N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Walking between room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tanding for one hour</w:t>
      </w:r>
    </w:p>
    <w:p w14:paraId="2569ED73" w14:textId="398DA10E"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3600" behindDoc="0" locked="0" layoutInCell="1" allowOverlap="1" wp14:anchorId="726806DA" wp14:editId="58D68A89">
                <wp:simplePos x="0" y="0"/>
                <wp:positionH relativeFrom="column">
                  <wp:posOffset>3810000</wp:posOffset>
                </wp:positionH>
                <wp:positionV relativeFrom="paragraph">
                  <wp:posOffset>49530</wp:posOffset>
                </wp:positionV>
                <wp:extent cx="90805" cy="90805"/>
                <wp:effectExtent l="5715" t="6350" r="8255" b="7620"/>
                <wp:wrapNone/>
                <wp:docPr id="2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A11AE" id="Rectangle 16" o:spid="_x0000_s1026" style="position:absolute;margin-left:300pt;margin-top:3.9pt;width:7.15pt;height:7.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1312" behindDoc="0" locked="0" layoutInCell="1" allowOverlap="1" wp14:anchorId="1BDBC4B8" wp14:editId="77AEE504">
                <wp:simplePos x="0" y="0"/>
                <wp:positionH relativeFrom="column">
                  <wp:posOffset>171450</wp:posOffset>
                </wp:positionH>
                <wp:positionV relativeFrom="paragraph">
                  <wp:posOffset>40005</wp:posOffset>
                </wp:positionV>
                <wp:extent cx="90805" cy="90805"/>
                <wp:effectExtent l="5715" t="6350" r="8255" b="7620"/>
                <wp:wrapNone/>
                <wp:docPr id="1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A8AE2F" id="Rectangle 4" o:spid="_x0000_s1026" style="position:absolute;margin-left:13.5pt;margin-top:3.15pt;width:7.15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Walking two block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Running</w:t>
      </w:r>
    </w:p>
    <w:p w14:paraId="6BC70D1F" w14:textId="5826A9D8"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4624" behindDoc="0" locked="0" layoutInCell="1" allowOverlap="1" wp14:anchorId="5916937F" wp14:editId="4DBC9ED8">
                <wp:simplePos x="0" y="0"/>
                <wp:positionH relativeFrom="column">
                  <wp:posOffset>3800475</wp:posOffset>
                </wp:positionH>
                <wp:positionV relativeFrom="paragraph">
                  <wp:posOffset>50165</wp:posOffset>
                </wp:positionV>
                <wp:extent cx="90805" cy="90805"/>
                <wp:effectExtent l="5715" t="5715" r="8255" b="8255"/>
                <wp:wrapNone/>
                <wp:docPr id="18"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32D4F" id="Rectangle 17" o:spid="_x0000_s1026" style="position:absolute;margin-left:299.25pt;margin-top:3.95pt;width:7.15pt;height:7.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2336" behindDoc="0" locked="0" layoutInCell="1" allowOverlap="1" wp14:anchorId="52254202" wp14:editId="7B60A1A8">
                <wp:simplePos x="0" y="0"/>
                <wp:positionH relativeFrom="column">
                  <wp:posOffset>171450</wp:posOffset>
                </wp:positionH>
                <wp:positionV relativeFrom="paragraph">
                  <wp:posOffset>40640</wp:posOffset>
                </wp:positionV>
                <wp:extent cx="90805" cy="90805"/>
                <wp:effectExtent l="5715" t="5715" r="8255" b="8255"/>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7E6D7" id="Rectangle 5" o:spid="_x0000_s1026" style="position:absolute;margin-left:13.5pt;margin-top:3.2pt;width:7.15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"/>
            </w:pict>
          </mc:Fallback>
        </mc:AlternateContent>
      </w:r>
      <w:r w:rsidR="00F6060C" w:rsidRPr="00F6060C">
        <w:rPr>
          <w:rFonts w:ascii="Times New Roman" w:eastAsia="Times New Roman" w:hAnsi="Times New Roman" w:cs="Times New Roman"/>
          <w:lang w:val="en"/>
        </w:rPr>
        <w:t xml:space="preserve">         Walking a mile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Rolling over in bed</w:t>
      </w:r>
    </w:p>
    <w:p w14:paraId="4E4F4EE1" w14:textId="19AD52FE"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5648" behindDoc="0" locked="0" layoutInCell="1" allowOverlap="1" wp14:anchorId="7A621C84" wp14:editId="121DBB76">
                <wp:simplePos x="0" y="0"/>
                <wp:positionH relativeFrom="column">
                  <wp:posOffset>3810000</wp:posOffset>
                </wp:positionH>
                <wp:positionV relativeFrom="paragraph">
                  <wp:posOffset>51435</wp:posOffset>
                </wp:positionV>
                <wp:extent cx="90805" cy="90805"/>
                <wp:effectExtent l="5715" t="5715" r="8255" b="8255"/>
                <wp:wrapNone/>
                <wp:docPr id="16"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A65339" id="Rectangle 18" o:spid="_x0000_s1026" style="position:absolute;margin-left:300pt;margin-top:4.05pt;width:7.15pt;height: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3360" behindDoc="0" locked="0" layoutInCell="1" allowOverlap="1" wp14:anchorId="20ECF355" wp14:editId="3EFE91A4">
                <wp:simplePos x="0" y="0"/>
                <wp:positionH relativeFrom="column">
                  <wp:posOffset>171450</wp:posOffset>
                </wp:positionH>
                <wp:positionV relativeFrom="paragraph">
                  <wp:posOffset>51435</wp:posOffset>
                </wp:positionV>
                <wp:extent cx="90805" cy="90805"/>
                <wp:effectExtent l="5715" t="5715" r="8255" b="8255"/>
                <wp:wrapNone/>
                <wp:docPr id="1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CA1F33" id="Rectangle 6" o:spid="_x0000_s1026" style="position:absolute;margin-left:13.5pt;margin-top:4.05pt;width:7.15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Navigating stairs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Grooming Hair</w:t>
      </w:r>
    </w:p>
    <w:p w14:paraId="5391E7E0" w14:textId="7A83AFFB"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6672" behindDoc="0" locked="0" layoutInCell="1" allowOverlap="1" wp14:anchorId="3D3FD5A0" wp14:editId="6F2BB31F">
                <wp:simplePos x="0" y="0"/>
                <wp:positionH relativeFrom="column">
                  <wp:posOffset>3819525</wp:posOffset>
                </wp:positionH>
                <wp:positionV relativeFrom="paragraph">
                  <wp:posOffset>42545</wp:posOffset>
                </wp:positionV>
                <wp:extent cx="90805" cy="90805"/>
                <wp:effectExtent l="5715" t="5080" r="8255" b="8890"/>
                <wp:wrapNone/>
                <wp:docPr id="1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2C9BC2" id="Rectangle 19" o:spid="_x0000_s1026" style="position:absolute;margin-left:300.75pt;margin-top:3.35pt;width:7.15pt;height: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4384" behindDoc="0" locked="0" layoutInCell="1" allowOverlap="1" wp14:anchorId="54F33B7B" wp14:editId="20C140D5">
                <wp:simplePos x="0" y="0"/>
                <wp:positionH relativeFrom="column">
                  <wp:posOffset>171450</wp:posOffset>
                </wp:positionH>
                <wp:positionV relativeFrom="paragraph">
                  <wp:posOffset>42545</wp:posOffset>
                </wp:positionV>
                <wp:extent cx="90805" cy="90805"/>
                <wp:effectExtent l="5715" t="5080" r="8255" b="8890"/>
                <wp:wrapNone/>
                <wp:docPr id="1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C052F" id="Rectangle 7" o:spid="_x0000_s1026" style="position:absolute;margin-left:13.5pt;margin-top:3.35pt;width:7.15pt;height: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Squatting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Preparing food</w:t>
      </w:r>
    </w:p>
    <w:p w14:paraId="1F7969EC" w14:textId="79A1F12E"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7696" behindDoc="0" locked="0" layoutInCell="1" allowOverlap="1" wp14:anchorId="123DCE27" wp14:editId="6DAF5021">
                <wp:simplePos x="0" y="0"/>
                <wp:positionH relativeFrom="column">
                  <wp:posOffset>3810000</wp:posOffset>
                </wp:positionH>
                <wp:positionV relativeFrom="paragraph">
                  <wp:posOffset>43180</wp:posOffset>
                </wp:positionV>
                <wp:extent cx="90805" cy="90805"/>
                <wp:effectExtent l="5715" t="13970" r="8255" b="9525"/>
                <wp:wrapNone/>
                <wp:docPr id="1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6812AE" id="Rectangle 20" o:spid="_x0000_s1026" style="position:absolute;margin-left:300pt;margin-top:3.4pt;width:7.15pt;height:7.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5408" behindDoc="0" locked="0" layoutInCell="1" allowOverlap="1" wp14:anchorId="681A7A4B" wp14:editId="2B463976">
                <wp:simplePos x="0" y="0"/>
                <wp:positionH relativeFrom="column">
                  <wp:posOffset>171450</wp:posOffset>
                </wp:positionH>
                <wp:positionV relativeFrom="paragraph">
                  <wp:posOffset>33655</wp:posOffset>
                </wp:positionV>
                <wp:extent cx="90805" cy="90805"/>
                <wp:effectExtent l="5715" t="13970" r="8255" b="952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C3DA7" id="Rectangle 8" o:spid="_x0000_s1026" style="position:absolute;margin-left:13.5pt;margin-top:2.65pt;width:7.15pt;height:7.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Pushing up on your hands (e.g., from bathtub or chair) </w:t>
      </w:r>
      <w:r w:rsidR="00F6060C" w:rsidRPr="00F6060C">
        <w:rPr>
          <w:rFonts w:ascii="Times New Roman" w:eastAsia="Times New Roman" w:hAnsi="Times New Roman" w:cs="Times New Roman"/>
          <w:lang w:val="en"/>
        </w:rPr>
        <w:tab/>
        <w:t xml:space="preserve">         Driving</w:t>
      </w:r>
    </w:p>
    <w:p w14:paraId="0FE14BA5" w14:textId="2DF0BA6A"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8720" behindDoc="0" locked="0" layoutInCell="1" allowOverlap="1" wp14:anchorId="5AD27E10" wp14:editId="05B5E3CC">
                <wp:simplePos x="0" y="0"/>
                <wp:positionH relativeFrom="column">
                  <wp:posOffset>3819525</wp:posOffset>
                </wp:positionH>
                <wp:positionV relativeFrom="paragraph">
                  <wp:posOffset>44450</wp:posOffset>
                </wp:positionV>
                <wp:extent cx="90805" cy="90805"/>
                <wp:effectExtent l="5715" t="13970" r="8255" b="9525"/>
                <wp:wrapNone/>
                <wp:docPr id="1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87CDEB" id="Rectangle 21" o:spid="_x0000_s1026" style="position:absolute;margin-left:300.75pt;margin-top:3.5pt;width:7.15pt;height:7.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6432" behindDoc="0" locked="0" layoutInCell="1" allowOverlap="1" wp14:anchorId="583B1E74" wp14:editId="5F222EFA">
                <wp:simplePos x="0" y="0"/>
                <wp:positionH relativeFrom="column">
                  <wp:posOffset>171450</wp:posOffset>
                </wp:positionH>
                <wp:positionV relativeFrom="paragraph">
                  <wp:posOffset>34925</wp:posOffset>
                </wp:positionV>
                <wp:extent cx="90805" cy="90805"/>
                <wp:effectExtent l="5715" t="13970" r="8255"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21D658" id="Rectangle 9" o:spid="_x0000_s1026" style="position:absolute;margin-left:13.5pt;margin-top:2.75pt;width:7.15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Lifting an object, like a bag of groceries from the floor </w:t>
      </w:r>
      <w:r w:rsidR="00F6060C" w:rsidRPr="00F6060C">
        <w:rPr>
          <w:rFonts w:ascii="Times New Roman" w:eastAsia="Times New Roman" w:hAnsi="Times New Roman" w:cs="Times New Roman"/>
          <w:lang w:val="en"/>
        </w:rPr>
        <w:tab/>
        <w:t xml:space="preserve">         Getting into or out of car</w:t>
      </w:r>
    </w:p>
    <w:p w14:paraId="511FA24D" w14:textId="50D9A839"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79744" behindDoc="0" locked="0" layoutInCell="1" allowOverlap="1" wp14:anchorId="6F0C1E88" wp14:editId="76A91D65">
                <wp:simplePos x="0" y="0"/>
                <wp:positionH relativeFrom="column">
                  <wp:posOffset>3819525</wp:posOffset>
                </wp:positionH>
                <wp:positionV relativeFrom="paragraph">
                  <wp:posOffset>45085</wp:posOffset>
                </wp:positionV>
                <wp:extent cx="90805" cy="90805"/>
                <wp:effectExtent l="5715" t="13335" r="8255" b="10160"/>
                <wp:wrapNone/>
                <wp:docPr id="8"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D1FC9F" id="Rectangle 22" o:spid="_x0000_s1026" style="position:absolute;margin-left:300.75pt;margin-top:3.55pt;width:7.15pt;height:7.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7456" behindDoc="0" locked="0" layoutInCell="1" allowOverlap="1" wp14:anchorId="3EFC31CE" wp14:editId="7ED2E633">
                <wp:simplePos x="0" y="0"/>
                <wp:positionH relativeFrom="column">
                  <wp:posOffset>161925</wp:posOffset>
                </wp:positionH>
                <wp:positionV relativeFrom="paragraph">
                  <wp:posOffset>45085</wp:posOffset>
                </wp:positionV>
                <wp:extent cx="90805" cy="90805"/>
                <wp:effectExtent l="5715" t="13335" r="8255" b="10160"/>
                <wp:wrapNone/>
                <wp:docPr id="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D90AA" id="Rectangle 10" o:spid="_x0000_s1026" style="position:absolute;margin-left:12.75pt;margin-top:3.55pt;width:7.15pt;height:7.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Laundering clothes</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w:t>
      </w:r>
      <w:r w:rsidR="00F6060C">
        <w:rPr>
          <w:rFonts w:ascii="Times New Roman" w:eastAsia="Times New Roman" w:hAnsi="Times New Roman" w:cs="Times New Roman"/>
          <w:lang w:val="en"/>
        </w:rPr>
        <w:t xml:space="preserve">        </w:t>
      </w:r>
      <w:r w:rsidR="00F6060C" w:rsidRPr="00F6060C">
        <w:rPr>
          <w:rFonts w:ascii="Times New Roman" w:eastAsia="Times New Roman" w:hAnsi="Times New Roman" w:cs="Times New Roman"/>
          <w:lang w:val="en"/>
        </w:rPr>
        <w:t>Dressing</w:t>
      </w:r>
    </w:p>
    <w:p w14:paraId="45A24800" w14:textId="50C3ADAB"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0768" behindDoc="0" locked="0" layoutInCell="1" allowOverlap="1" wp14:anchorId="6C0F82FA" wp14:editId="05CE273B">
                <wp:simplePos x="0" y="0"/>
                <wp:positionH relativeFrom="column">
                  <wp:posOffset>3819525</wp:posOffset>
                </wp:positionH>
                <wp:positionV relativeFrom="paragraph">
                  <wp:posOffset>36830</wp:posOffset>
                </wp:positionV>
                <wp:extent cx="90805" cy="90805"/>
                <wp:effectExtent l="5715" t="13335" r="8255" b="10160"/>
                <wp:wrapNone/>
                <wp:docPr id="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04D4C0" id="Rectangle 23" o:spid="_x0000_s1026" style="position:absolute;margin-left:300.75pt;margin-top:2.9pt;width:7.15pt;height: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8480" behindDoc="0" locked="0" layoutInCell="1" allowOverlap="1" wp14:anchorId="2A20942D" wp14:editId="15AE200C">
                <wp:simplePos x="0" y="0"/>
                <wp:positionH relativeFrom="column">
                  <wp:posOffset>161925</wp:posOffset>
                </wp:positionH>
                <wp:positionV relativeFrom="paragraph">
                  <wp:posOffset>36830</wp:posOffset>
                </wp:positionV>
                <wp:extent cx="90805" cy="90805"/>
                <wp:effectExtent l="5715" t="13335" r="8255" b="10160"/>
                <wp:wrapNone/>
                <wp:docPr id="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99B81F" id="Rectangle 11" o:spid="_x0000_s1026" style="position:absolute;margin-left:12.75pt;margin-top:2.9pt;width:7.15pt;height:7.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Performing light activities around home</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Putting on shoes or socks</w:t>
      </w:r>
    </w:p>
    <w:p w14:paraId="7DB114A5" w14:textId="1A78141A"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1792" behindDoc="0" locked="0" layoutInCell="1" allowOverlap="1" wp14:anchorId="3EE156CB" wp14:editId="57F2D8E8">
                <wp:simplePos x="0" y="0"/>
                <wp:positionH relativeFrom="column">
                  <wp:posOffset>3829050</wp:posOffset>
                </wp:positionH>
                <wp:positionV relativeFrom="paragraph">
                  <wp:posOffset>46990</wp:posOffset>
                </wp:positionV>
                <wp:extent cx="90805" cy="90805"/>
                <wp:effectExtent l="5715" t="12700" r="8255" b="10795"/>
                <wp:wrapNone/>
                <wp:docPr id="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E04E4F" id="Rectangle 24" o:spid="_x0000_s1026" style="position:absolute;margin-left:301.5pt;margin-top:3.7pt;width:7.15pt;height:7.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69504" behindDoc="0" locked="0" layoutInCell="1" allowOverlap="1" wp14:anchorId="65CB786B" wp14:editId="475EC6ED">
                <wp:simplePos x="0" y="0"/>
                <wp:positionH relativeFrom="column">
                  <wp:posOffset>161925</wp:posOffset>
                </wp:positionH>
                <wp:positionV relativeFrom="paragraph">
                  <wp:posOffset>37465</wp:posOffset>
                </wp:positionV>
                <wp:extent cx="90805" cy="90805"/>
                <wp:effectExtent l="5715" t="12700" r="8255" b="10795"/>
                <wp:wrapNone/>
                <wp:docPr id="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2C913" id="Rectangle 12" o:spid="_x0000_s1026" style="position:absolute;margin-left:12.75pt;margin-top:2.95pt;width:7.15pt;height:7.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"/>
            </w:pict>
          </mc:Fallback>
        </mc:AlternateContent>
      </w:r>
      <w:r w:rsidR="00F6060C" w:rsidRPr="00F6060C">
        <w:rPr>
          <w:rFonts w:ascii="Times New Roman" w:eastAsia="Times New Roman" w:hAnsi="Times New Roman" w:cs="Times New Roman"/>
          <w:lang w:val="en"/>
        </w:rPr>
        <w:t xml:space="preserve">         Performing heavy duties around home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Tying or lacing shoes</w:t>
      </w:r>
    </w:p>
    <w:p w14:paraId="0D71E652" w14:textId="2EDD6885" w:rsidR="00F6060C" w:rsidRPr="00F6060C" w:rsidRDefault="00C56E23" w:rsidP="00F6060C">
      <w:pPr>
        <w:widowControl w:val="0"/>
        <w:autoSpaceDE w:val="0"/>
        <w:autoSpaceDN w:val="0"/>
        <w:adjustRightInd w:val="0"/>
        <w:spacing w:after="0" w:line="240" w:lineRule="auto"/>
        <w:rPr>
          <w:rFonts w:ascii="Times New Roman" w:eastAsia="Times New Roman" w:hAnsi="Times New Roman" w:cs="Times New Roman"/>
          <w:lang w:val="en"/>
        </w:rPr>
      </w:pPr>
      <w:r>
        <w:rPr>
          <w:rFonts w:ascii="Times New Roman" w:eastAsia="Times New Roman" w:hAnsi="Times New Roman" w:cs="Times New Roman"/>
          <w:noProof/>
          <w:lang w:val="en"/>
        </w:rPr>
        <mc:AlternateContent>
          <mc:Choice Requires="wps">
            <w:drawing>
              <wp:anchor distT="0" distB="0" distL="114300" distR="114300" simplePos="0" relativeHeight="251682816" behindDoc="0" locked="0" layoutInCell="1" allowOverlap="1" wp14:anchorId="49D7966F" wp14:editId="2B77D2C4">
                <wp:simplePos x="0" y="0"/>
                <wp:positionH relativeFrom="column">
                  <wp:posOffset>3829050</wp:posOffset>
                </wp:positionH>
                <wp:positionV relativeFrom="paragraph">
                  <wp:posOffset>57785</wp:posOffset>
                </wp:positionV>
                <wp:extent cx="90805" cy="90805"/>
                <wp:effectExtent l="5715" t="12700" r="8255" b="10795"/>
                <wp:wrapNone/>
                <wp:docPr id="2"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FBF95" id="Rectangle 25" o:spid="_x0000_s1026" style="position:absolute;margin-left:301.5pt;margin-top:4.55pt;width:7.15pt;height:7.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"/>
            </w:pict>
          </mc:Fallback>
        </mc:AlternateContent>
      </w:r>
      <w:r>
        <w:rPr>
          <w:rFonts w:ascii="Times New Roman" w:eastAsia="Times New Roman" w:hAnsi="Times New Roman" w:cs="Times New Roman"/>
          <w:noProof/>
          <w:lang w:val="en"/>
        </w:rPr>
        <mc:AlternateContent>
          <mc:Choice Requires="wps">
            <w:drawing>
              <wp:anchor distT="0" distB="0" distL="114300" distR="114300" simplePos="0" relativeHeight="251670528" behindDoc="0" locked="0" layoutInCell="1" allowOverlap="1" wp14:anchorId="6EB2F9F0" wp14:editId="08726B17">
                <wp:simplePos x="0" y="0"/>
                <wp:positionH relativeFrom="column">
                  <wp:posOffset>171450</wp:posOffset>
                </wp:positionH>
                <wp:positionV relativeFrom="paragraph">
                  <wp:posOffset>48260</wp:posOffset>
                </wp:positionV>
                <wp:extent cx="90805" cy="90805"/>
                <wp:effectExtent l="5715" t="12700" r="8255" b="10795"/>
                <wp:wrapNone/>
                <wp:docPr id="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6D9BE2" id="Rectangle 13" o:spid="_x0000_s1026" style="position:absolute;margin-left:13.5pt;margin-top:3.8pt;width:7.15pt;height:7.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"/>
            </w:pict>
          </mc:Fallback>
        </mc:AlternateContent>
      </w:r>
      <w:r w:rsidR="00F6060C" w:rsidRPr="00F6060C">
        <w:rPr>
          <w:rFonts w:ascii="Times New Roman" w:eastAsia="Times New Roman" w:hAnsi="Times New Roman" w:cs="Times New Roman"/>
          <w:lang w:val="en"/>
        </w:rPr>
        <w:t xml:space="preserve">         Vacuuming, sweeping, or raking </w:t>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r>
      <w:r w:rsidR="00F6060C" w:rsidRPr="00F6060C">
        <w:rPr>
          <w:rFonts w:ascii="Times New Roman" w:eastAsia="Times New Roman" w:hAnsi="Times New Roman" w:cs="Times New Roman"/>
          <w:lang w:val="en"/>
        </w:rPr>
        <w:tab/>
        <w:t xml:space="preserve">         Sleeping</w:t>
      </w:r>
    </w:p>
    <w:p w14:paraId="7D3E446C" w14:textId="31EDE3BC" w:rsidR="00F6060C" w:rsidRPr="00F6060C" w:rsidRDefault="00F6060C" w:rsidP="009B6CEE">
      <w:pPr>
        <w:pStyle w:val="NoSpacing"/>
        <w:rPr>
          <w:rFonts w:ascii="Times New Roman" w:hAnsi="Times New Roman" w:cs="Times New Roman"/>
          <w:b/>
        </w:rPr>
      </w:pPr>
    </w:p>
    <w:p w14:paraId="0E4676C5" w14:textId="77777777" w:rsidR="00F6060C" w:rsidRDefault="00F6060C" w:rsidP="009B6CEE">
      <w:pPr>
        <w:pStyle w:val="NoSpacing"/>
        <w:rPr>
          <w:rFonts w:ascii="Times New Roman" w:hAnsi="Times New Roman" w:cs="Times New Roman"/>
          <w:b/>
        </w:rPr>
      </w:pPr>
    </w:p>
    <w:p w14:paraId="70920874" w14:textId="08D562DC" w:rsidR="005810D9" w:rsidRPr="005810D9" w:rsidRDefault="009B6CEE" w:rsidP="009B6CEE">
      <w:pPr>
        <w:pStyle w:val="NoSpacing"/>
        <w:rPr>
          <w:rFonts w:ascii="Times New Roman" w:hAnsi="Times New Roman" w:cs="Times New Roman"/>
          <w:bCs/>
        </w:rPr>
      </w:pPr>
      <w:r w:rsidRPr="002B30C6">
        <w:rPr>
          <w:rFonts w:ascii="Times New Roman" w:hAnsi="Times New Roman" w:cs="Times New Roman"/>
          <w:b/>
        </w:rPr>
        <w:t xml:space="preserve">History of Dercum’s </w:t>
      </w:r>
      <w:r w:rsidR="005810D9">
        <w:rPr>
          <w:rFonts w:ascii="Times New Roman" w:hAnsi="Times New Roman" w:cs="Times New Roman"/>
          <w:b/>
        </w:rPr>
        <w:tab/>
      </w:r>
      <w:r w:rsidR="005810D9">
        <w:rPr>
          <w:rFonts w:ascii="Times New Roman" w:hAnsi="Times New Roman" w:cs="Times New Roman"/>
          <w:b/>
        </w:rPr>
        <w:tab/>
      </w:r>
      <w:r w:rsidR="005810D9" w:rsidRPr="005810D9">
        <w:rPr>
          <w:rFonts w:ascii="Times New Roman" w:hAnsi="Times New Roman" w:cs="Times New Roman"/>
          <w:bCs/>
        </w:rPr>
        <w:t>Yes</w:t>
      </w:r>
      <w:r w:rsidR="005810D9" w:rsidRPr="005810D9">
        <w:rPr>
          <w:rFonts w:ascii="Times New Roman" w:hAnsi="Times New Roman" w:cs="Times New Roman"/>
          <w:bCs/>
        </w:rPr>
        <w:tab/>
        <w:t>No</w:t>
      </w:r>
    </w:p>
    <w:p w14:paraId="1D82DA4B" w14:textId="77777777" w:rsidR="005810D9" w:rsidRDefault="005810D9" w:rsidP="009B6CEE">
      <w:pPr>
        <w:pStyle w:val="NoSpacing"/>
        <w:rPr>
          <w:rFonts w:ascii="Times New Roman" w:hAnsi="Times New Roman" w:cs="Times New Roman"/>
          <w:b/>
        </w:rPr>
      </w:pPr>
    </w:p>
    <w:p w14:paraId="60968AE1" w14:textId="2D5B2ABA" w:rsidR="009B6CEE" w:rsidRPr="009B740D" w:rsidRDefault="009B6CEE" w:rsidP="009B6CEE">
      <w:pPr>
        <w:pStyle w:val="NoSpacing"/>
        <w:rPr>
          <w:rFonts w:ascii="Times New Roman" w:hAnsi="Times New Roman" w:cs="Times New Roman"/>
          <w:bCs/>
        </w:rPr>
      </w:pPr>
      <w:r w:rsidRPr="002B30C6">
        <w:rPr>
          <w:rFonts w:ascii="Times New Roman" w:hAnsi="Times New Roman" w:cs="Times New Roman"/>
          <w:b/>
        </w:rPr>
        <w:t xml:space="preserve">Ehlers-Danlos syndrome: </w:t>
      </w:r>
      <w:r>
        <w:rPr>
          <w:rFonts w:ascii="Times New Roman" w:hAnsi="Times New Roman" w:cs="Times New Roman"/>
          <w:bCs/>
        </w:rPr>
        <w:t xml:space="preserve">         </w:t>
      </w:r>
      <w:r>
        <w:rPr>
          <w:rFonts w:ascii="Times New Roman" w:hAnsi="Times New Roman" w:cs="Times New Roman"/>
        </w:rPr>
        <w:t>Yes    No</w:t>
      </w:r>
    </w:p>
    <w:p w14:paraId="0A5AB860" w14:textId="77777777" w:rsidR="009B6CEE" w:rsidRDefault="009B6CEE" w:rsidP="009B6CEE">
      <w:pPr>
        <w:pStyle w:val="NoSpacing"/>
        <w:rPr>
          <w:rFonts w:ascii="Times New Roman" w:hAnsi="Times New Roman" w:cs="Times New Roman"/>
        </w:rPr>
      </w:pPr>
    </w:p>
    <w:p w14:paraId="555FFE29" w14:textId="77777777" w:rsidR="009B6CEE" w:rsidRPr="00153EBF" w:rsidRDefault="009B6CEE" w:rsidP="009B6CEE">
      <w:pPr>
        <w:pStyle w:val="NoSpacing"/>
        <w:rPr>
          <w:rFonts w:ascii="Times New Roman" w:hAnsi="Times New Roman" w:cs="Times New Roman"/>
        </w:rPr>
      </w:pPr>
      <w:r w:rsidRPr="00153EBF">
        <w:rPr>
          <w:rFonts w:ascii="Times New Roman" w:hAnsi="Times New Roman" w:cs="Times New Roman"/>
          <w:b/>
        </w:rPr>
        <w:t xml:space="preserve">Occupation: </w:t>
      </w:r>
      <w:r>
        <w:rPr>
          <w:rFonts w:ascii="Times New Roman" w:hAnsi="Times New Roman" w:cs="Times New Roman"/>
          <w:b/>
        </w:rPr>
        <w:t xml:space="preserve"> </w:t>
      </w:r>
      <w:r>
        <w:rPr>
          <w:rFonts w:ascii="Times New Roman" w:hAnsi="Times New Roman" w:cs="Times New Roman"/>
        </w:rPr>
        <w:t xml:space="preserve">   ________________________________________________________________________</w:t>
      </w:r>
    </w:p>
    <w:p w14:paraId="5EA64914" w14:textId="77777777" w:rsidR="009B6CEE" w:rsidRDefault="009B6CEE" w:rsidP="009B6CEE">
      <w:pPr>
        <w:pStyle w:val="NoSpacing"/>
        <w:rPr>
          <w:rFonts w:ascii="Times New Roman" w:hAnsi="Times New Roman" w:cs="Times New Roman"/>
        </w:rPr>
      </w:pPr>
    </w:p>
    <w:p w14:paraId="2C4E6A78" w14:textId="77777777" w:rsidR="009B6CEE" w:rsidRDefault="009B6CEE" w:rsidP="009B6CEE">
      <w:pPr>
        <w:pStyle w:val="NoSpacing"/>
        <w:rPr>
          <w:rFonts w:ascii="Times New Roman" w:hAnsi="Times New Roman" w:cs="Times New Roman"/>
        </w:rPr>
      </w:pPr>
      <w:r w:rsidRPr="00153EBF">
        <w:rPr>
          <w:rFonts w:ascii="Times New Roman" w:hAnsi="Times New Roman" w:cs="Times New Roman"/>
          <w:b/>
        </w:rPr>
        <w:t>Previous therapies for lipedema/lymphedema:</w:t>
      </w:r>
      <w:r>
        <w:rPr>
          <w:rFonts w:ascii="Times New Roman" w:hAnsi="Times New Roman" w:cs="Times New Roman"/>
          <w:b/>
        </w:rPr>
        <w:t xml:space="preserve">   </w:t>
      </w:r>
    </w:p>
    <w:p w14:paraId="57574E24" w14:textId="77777777" w:rsidR="009B6CEE" w:rsidRDefault="009B6CEE" w:rsidP="009B6CEE">
      <w:pPr>
        <w:pStyle w:val="NoSpacing"/>
        <w:rPr>
          <w:rFonts w:ascii="Times New Roman" w:hAnsi="Times New Roman" w:cs="Times New Roman"/>
        </w:rPr>
      </w:pPr>
      <w:r>
        <w:rPr>
          <w:rFonts w:ascii="Times New Roman" w:hAnsi="Times New Roman" w:cs="Times New Roman"/>
        </w:rPr>
        <w:tab/>
        <w:t xml:space="preserve">MLD:    </w:t>
      </w:r>
      <w:r>
        <w:rPr>
          <w:rFonts w:ascii="Times New Roman" w:hAnsi="Times New Roman" w:cs="Times New Roman"/>
        </w:rPr>
        <w:tab/>
      </w:r>
      <w:r>
        <w:rPr>
          <w:rFonts w:ascii="Times New Roman" w:hAnsi="Times New Roman" w:cs="Times New Roman"/>
        </w:rPr>
        <w:tab/>
        <w:t>Yes    No</w:t>
      </w:r>
      <w:r>
        <w:rPr>
          <w:rFonts w:ascii="Times New Roman" w:hAnsi="Times New Roman" w:cs="Times New Roman"/>
        </w:rPr>
        <w:tab/>
      </w:r>
      <w:bookmarkStart w:id="1" w:name="_Hlk45013588"/>
      <w:r>
        <w:rPr>
          <w:rFonts w:ascii="Times New Roman" w:hAnsi="Times New Roman" w:cs="Times New Roman"/>
        </w:rPr>
        <w:t>Length of treatment_____________________________</w:t>
      </w:r>
      <w:bookmarkEnd w:id="1"/>
    </w:p>
    <w:p w14:paraId="4B5D9F08" w14:textId="77777777" w:rsidR="009B6CEE" w:rsidRDefault="009B6CEE" w:rsidP="009B6CEE">
      <w:pPr>
        <w:pStyle w:val="NoSpacing"/>
        <w:rPr>
          <w:rFonts w:ascii="Times New Roman" w:hAnsi="Times New Roman" w:cs="Times New Roman"/>
        </w:rPr>
      </w:pPr>
      <w:r>
        <w:rPr>
          <w:rFonts w:ascii="Times New Roman" w:hAnsi="Times New Roman" w:cs="Times New Roman"/>
        </w:rPr>
        <w:tab/>
        <w:t>Compression garments:</w:t>
      </w:r>
      <w:r>
        <w:rPr>
          <w:rFonts w:ascii="Times New Roman" w:hAnsi="Times New Roman" w:cs="Times New Roman"/>
        </w:rPr>
        <w:tab/>
        <w:t>Yes    No</w:t>
      </w:r>
      <w:r>
        <w:rPr>
          <w:rFonts w:ascii="Times New Roman" w:hAnsi="Times New Roman" w:cs="Times New Roman"/>
        </w:rPr>
        <w:tab/>
        <w:t>Length of treatment_____________________________</w:t>
      </w:r>
    </w:p>
    <w:p w14:paraId="61AADB95" w14:textId="77777777" w:rsidR="009B6CEE" w:rsidRDefault="009B6CEE" w:rsidP="009B6CEE">
      <w:pPr>
        <w:pStyle w:val="NoSpacing"/>
        <w:rPr>
          <w:rFonts w:ascii="Times New Roman" w:hAnsi="Times New Roman" w:cs="Times New Roman"/>
        </w:rPr>
      </w:pPr>
      <w:r>
        <w:rPr>
          <w:rFonts w:ascii="Times New Roman" w:hAnsi="Times New Roman" w:cs="Times New Roman"/>
        </w:rPr>
        <w:tab/>
        <w:t xml:space="preserve">Exercise:    </w:t>
      </w:r>
      <w:r>
        <w:rPr>
          <w:rFonts w:ascii="Times New Roman" w:hAnsi="Times New Roman" w:cs="Times New Roman"/>
        </w:rPr>
        <w:tab/>
      </w:r>
      <w:r>
        <w:rPr>
          <w:rFonts w:ascii="Times New Roman" w:hAnsi="Times New Roman" w:cs="Times New Roman"/>
        </w:rPr>
        <w:tab/>
        <w:t>Yes    No</w:t>
      </w:r>
      <w:r>
        <w:rPr>
          <w:rFonts w:ascii="Times New Roman" w:hAnsi="Times New Roman" w:cs="Times New Roman"/>
        </w:rPr>
        <w:tab/>
        <w:t>Length of treatment_____________________________</w:t>
      </w:r>
    </w:p>
    <w:p w14:paraId="72B6CF9F" w14:textId="4F58560A" w:rsidR="009B6CEE" w:rsidRDefault="009B6CEE" w:rsidP="009B6CEE">
      <w:pPr>
        <w:pStyle w:val="NoSpacing"/>
        <w:rPr>
          <w:rFonts w:ascii="Times New Roman" w:hAnsi="Times New Roman" w:cs="Times New Roman"/>
        </w:rPr>
      </w:pPr>
      <w:r>
        <w:rPr>
          <w:rFonts w:ascii="Times New Roman" w:hAnsi="Times New Roman" w:cs="Times New Roman"/>
        </w:rPr>
        <w:tab/>
        <w:t xml:space="preserve">Die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Yes    No </w:t>
      </w:r>
      <w:r>
        <w:rPr>
          <w:rFonts w:ascii="Times New Roman" w:hAnsi="Times New Roman" w:cs="Times New Roman"/>
        </w:rPr>
        <w:tab/>
      </w:r>
      <w:r w:rsidR="005810D9">
        <w:rPr>
          <w:rFonts w:ascii="Times New Roman" w:hAnsi="Times New Roman" w:cs="Times New Roman"/>
        </w:rPr>
        <w:t>What type</w:t>
      </w:r>
      <w:r>
        <w:rPr>
          <w:rFonts w:ascii="Times New Roman" w:hAnsi="Times New Roman" w:cs="Times New Roman"/>
        </w:rPr>
        <w:t>_____________________________</w:t>
      </w:r>
      <w:r w:rsidR="005810D9">
        <w:rPr>
          <w:rFonts w:ascii="Times New Roman" w:hAnsi="Times New Roman" w:cs="Times New Roman"/>
        </w:rPr>
        <w:t>________</w:t>
      </w:r>
    </w:p>
    <w:p w14:paraId="0AE9ADE1" w14:textId="41C047F6" w:rsidR="005810D9" w:rsidRDefault="005810D9" w:rsidP="009B6CEE">
      <w:pPr>
        <w:pStyle w:val="NoSpacing"/>
        <w:rPr>
          <w:rFonts w:ascii="Times New Roman" w:hAnsi="Times New Roman" w:cs="Times New Roman"/>
        </w:rPr>
      </w:pPr>
    </w:p>
    <w:p w14:paraId="08957D31" w14:textId="1F2FCBB6" w:rsidR="005810D9" w:rsidRDefault="005810D9" w:rsidP="009B6CEE">
      <w:pPr>
        <w:pStyle w:val="NoSpacing"/>
        <w:rPr>
          <w:rFonts w:ascii="Times New Roman" w:hAnsi="Times New Roman" w:cs="Times New Roman"/>
        </w:rPr>
      </w:pPr>
      <w:r>
        <w:rPr>
          <w:rFonts w:ascii="Times New Roman" w:hAnsi="Times New Roman" w:cs="Times New Roman"/>
        </w:rPr>
        <w:t>Highest weight (excluding pregnancy):___________________  Lowest adult weight:___________________</w:t>
      </w:r>
    </w:p>
    <w:p w14:paraId="7692A5DA" w14:textId="77777777" w:rsidR="009B6CEE" w:rsidRDefault="009B6CEE" w:rsidP="00C3350F">
      <w:pPr>
        <w:pStyle w:val="NoSpacing"/>
        <w:rPr>
          <w:rFonts w:ascii="Times New Roman" w:hAnsi="Times New Roman" w:cs="Times New Roman"/>
        </w:rPr>
      </w:pPr>
    </w:p>
    <w:p w14:paraId="4288D48C" w14:textId="77777777" w:rsidR="00565E84" w:rsidRPr="00FC4AB4" w:rsidRDefault="00565E84" w:rsidP="00565E84">
      <w:pPr>
        <w:pStyle w:val="NoSpacing"/>
        <w:rPr>
          <w:rFonts w:ascii="Times New Roman" w:hAnsi="Times New Roman" w:cs="Times New Roman"/>
        </w:rPr>
      </w:pPr>
    </w:p>
    <w:p w14:paraId="3BCD1264" w14:textId="476D90BF" w:rsidR="005962ED" w:rsidRDefault="00546CAA" w:rsidP="00565E84">
      <w:pPr>
        <w:pStyle w:val="NoSpacing"/>
        <w:rPr>
          <w:rFonts w:ascii="Times New Roman" w:hAnsi="Times New Roman" w:cs="Times New Roman"/>
        </w:rPr>
      </w:pPr>
      <w:r w:rsidRPr="009B6CEE">
        <w:rPr>
          <w:rFonts w:ascii="Times New Roman" w:hAnsi="Times New Roman" w:cs="Times New Roman"/>
          <w:b/>
        </w:rPr>
        <w:t>Height:</w:t>
      </w:r>
      <w:r>
        <w:rPr>
          <w:rFonts w:ascii="Times New Roman" w:hAnsi="Times New Roman" w:cs="Times New Roman"/>
        </w:rPr>
        <w:t xml:space="preserve"> _</w:t>
      </w:r>
      <w:r w:rsidR="005962ED">
        <w:rPr>
          <w:rFonts w:ascii="Times New Roman" w:hAnsi="Times New Roman" w:cs="Times New Roman"/>
        </w:rPr>
        <w:t>____________</w:t>
      </w:r>
      <w:r w:rsidR="009B6CEE">
        <w:rPr>
          <w:rFonts w:ascii="Times New Roman" w:hAnsi="Times New Roman" w:cs="Times New Roman"/>
          <w:b/>
        </w:rPr>
        <w:t xml:space="preserve"> </w:t>
      </w:r>
      <w:r w:rsidR="005810D9">
        <w:rPr>
          <w:rFonts w:ascii="Times New Roman" w:hAnsi="Times New Roman" w:cs="Times New Roman"/>
          <w:b/>
        </w:rPr>
        <w:t xml:space="preserve">Current </w:t>
      </w:r>
      <w:r w:rsidR="009B6CEE">
        <w:rPr>
          <w:rFonts w:ascii="Times New Roman" w:hAnsi="Times New Roman" w:cs="Times New Roman"/>
          <w:b/>
        </w:rPr>
        <w:t xml:space="preserve">Weight: </w:t>
      </w:r>
      <w:r w:rsidR="00D7032A">
        <w:rPr>
          <w:rFonts w:ascii="Times New Roman" w:hAnsi="Times New Roman" w:cs="Times New Roman"/>
        </w:rPr>
        <w:t>________________</w:t>
      </w:r>
    </w:p>
    <w:p w14:paraId="4547474A" w14:textId="77777777" w:rsidR="00D7032A" w:rsidRDefault="00D7032A" w:rsidP="00565E84">
      <w:pPr>
        <w:pStyle w:val="NoSpacing"/>
        <w:rPr>
          <w:rFonts w:ascii="Times New Roman" w:hAnsi="Times New Roman" w:cs="Times New Roman"/>
        </w:rPr>
      </w:pPr>
    </w:p>
    <w:p w14:paraId="0B3013B3" w14:textId="77777777" w:rsidR="005810D9" w:rsidRDefault="005810D9" w:rsidP="00C36FC9">
      <w:pPr>
        <w:pStyle w:val="NoSpacing"/>
        <w:rPr>
          <w:rFonts w:ascii="Times New Roman" w:hAnsi="Times New Roman" w:cs="Times New Roman"/>
          <w:b/>
        </w:rPr>
      </w:pPr>
    </w:p>
    <w:p w14:paraId="178A37D8" w14:textId="5156D4D7" w:rsidR="00D94689" w:rsidRPr="00FC4AB4" w:rsidRDefault="00D94689" w:rsidP="00C36FC9">
      <w:pPr>
        <w:pStyle w:val="NoSpacing"/>
        <w:rPr>
          <w:rFonts w:ascii="Times New Roman" w:hAnsi="Times New Roman" w:cs="Times New Roman"/>
        </w:rPr>
      </w:pPr>
      <w:r w:rsidRPr="00956565">
        <w:rPr>
          <w:rFonts w:ascii="Times New Roman" w:hAnsi="Times New Roman" w:cs="Times New Roman"/>
          <w:b/>
        </w:rPr>
        <w:t>PAST MEDICAL HISTORY</w:t>
      </w:r>
      <w:r w:rsidRPr="00FC4AB4">
        <w:rPr>
          <w:rFonts w:ascii="Times New Roman" w:hAnsi="Times New Roman" w:cs="Times New Roman"/>
        </w:rPr>
        <w:t>:</w:t>
      </w:r>
      <w:r w:rsidR="00B43409" w:rsidRPr="00FC4AB4">
        <w:rPr>
          <w:rFonts w:ascii="Times New Roman" w:hAnsi="Times New Roman" w:cs="Times New Roman"/>
        </w:rPr>
        <w:t xml:space="preserve">  Have you ever had</w:t>
      </w:r>
      <w:r w:rsidRPr="00FC4AB4">
        <w:rPr>
          <w:rFonts w:ascii="Times New Roman" w:hAnsi="Times New Roman" w:cs="Times New Roman"/>
        </w:rPr>
        <w:t xml:space="preserve"> any of the following conditions?</w:t>
      </w:r>
    </w:p>
    <w:p w14:paraId="2C8D1FFA" w14:textId="77777777" w:rsidR="00701581" w:rsidRPr="00FC4AB4" w:rsidRDefault="00701581" w:rsidP="00701581">
      <w:pPr>
        <w:pStyle w:val="NoSpacing"/>
        <w:ind w:left="1440"/>
        <w:rPr>
          <w:rFonts w:ascii="Times New Roman" w:hAnsi="Times New Roman" w:cs="Times New Roman"/>
        </w:rPr>
      </w:pPr>
    </w:p>
    <w:p w14:paraId="3D1090BD"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High blood pressure</w:t>
      </w:r>
      <w:r w:rsidR="00F55BEF" w:rsidRPr="00FC4AB4">
        <w:rPr>
          <w:rFonts w:ascii="Times New Roman" w:hAnsi="Times New Roman" w:cs="Times New Roman"/>
        </w:rPr>
        <w:tab/>
      </w:r>
      <w:r w:rsidR="00F55BEF" w:rsidRPr="00FC4AB4">
        <w:rPr>
          <w:rFonts w:ascii="Times New Roman" w:hAnsi="Times New Roman" w:cs="Times New Roman"/>
        </w:rPr>
        <w:tab/>
      </w:r>
      <w:r w:rsidR="00F55BEF" w:rsidRPr="00FC4AB4">
        <w:rPr>
          <w:rFonts w:ascii="Times New Roman" w:hAnsi="Times New Roman" w:cs="Times New Roman"/>
        </w:rPr>
        <w:tab/>
      </w:r>
      <w:r w:rsidR="00F55BEF" w:rsidRPr="00FC4AB4">
        <w:rPr>
          <w:rFonts w:ascii="Times New Roman" w:hAnsi="Times New Roman" w:cs="Times New Roman"/>
        </w:rPr>
        <w:tab/>
      </w:r>
    </w:p>
    <w:p w14:paraId="3F8D711C"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Diabetes</w:t>
      </w:r>
    </w:p>
    <w:p w14:paraId="30391FD5" w14:textId="77777777" w:rsidR="00701581"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701581" w:rsidRPr="00FC4AB4">
        <w:rPr>
          <w:rFonts w:ascii="Times New Roman" w:hAnsi="Times New Roman" w:cs="Times New Roman"/>
        </w:rPr>
        <w:t>Clotting disorders</w:t>
      </w:r>
    </w:p>
    <w:p w14:paraId="1A86EDFF" w14:textId="77777777" w:rsidR="00D94689"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94689" w:rsidRPr="00FC4AB4">
        <w:rPr>
          <w:rFonts w:ascii="Times New Roman" w:hAnsi="Times New Roman" w:cs="Times New Roman"/>
        </w:rPr>
        <w:t>Deep vein thrombosis (DVT)</w:t>
      </w:r>
    </w:p>
    <w:p w14:paraId="45650B48"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Rheumatic illnesses</w:t>
      </w:r>
    </w:p>
    <w:p w14:paraId="506E931C"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Liver disease</w:t>
      </w:r>
    </w:p>
    <w:p w14:paraId="3D0E7DBA"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High cholesterol</w:t>
      </w:r>
    </w:p>
    <w:p w14:paraId="6FFA1944"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Kidney disease</w:t>
      </w:r>
    </w:p>
    <w:p w14:paraId="68A83798" w14:textId="1E134C87" w:rsidR="004D4CBA" w:rsidRPr="00FC4AB4" w:rsidRDefault="004D4CB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Arthritis</w:t>
      </w:r>
      <w:r w:rsidR="004F3ADD">
        <w:rPr>
          <w:rFonts w:ascii="Times New Roman" w:hAnsi="Times New Roman" w:cs="Times New Roman"/>
        </w:rPr>
        <w:t xml:space="preserve">.  If so, what </w:t>
      </w:r>
      <w:r w:rsidR="00546CAA">
        <w:rPr>
          <w:rFonts w:ascii="Times New Roman" w:hAnsi="Times New Roman" w:cs="Times New Roman"/>
        </w:rPr>
        <w:t>type? _</w:t>
      </w:r>
      <w:r w:rsidR="004F3ADD">
        <w:rPr>
          <w:rFonts w:ascii="Times New Roman" w:hAnsi="Times New Roman" w:cs="Times New Roman"/>
        </w:rPr>
        <w:t>_________________________________________________</w:t>
      </w:r>
    </w:p>
    <w:p w14:paraId="18699FA8" w14:textId="77777777" w:rsidR="00F55BEF" w:rsidRPr="00FC4AB4" w:rsidRDefault="00AC5F6A" w:rsidP="00AC5F6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Other____________________________________________________________</w:t>
      </w:r>
      <w:r w:rsidR="004F3ADD">
        <w:rPr>
          <w:rFonts w:ascii="Times New Roman" w:hAnsi="Times New Roman" w:cs="Times New Roman"/>
        </w:rPr>
        <w:t>_______</w:t>
      </w:r>
    </w:p>
    <w:p w14:paraId="271EB6EA" w14:textId="77777777" w:rsidR="00F55BEF" w:rsidRPr="00FC4AB4" w:rsidRDefault="00F55BEF" w:rsidP="00F55BEF">
      <w:pPr>
        <w:pStyle w:val="NoSpacing"/>
        <w:ind w:left="1440"/>
        <w:rPr>
          <w:rFonts w:ascii="Times New Roman" w:hAnsi="Times New Roman" w:cs="Times New Roman"/>
        </w:rPr>
      </w:pPr>
      <w:r w:rsidRPr="00FC4AB4">
        <w:rPr>
          <w:rFonts w:ascii="Times New Roman" w:hAnsi="Times New Roman" w:cs="Times New Roman"/>
        </w:rPr>
        <w:t>_________________________________________________________________</w:t>
      </w:r>
      <w:r w:rsidR="004F3ADD">
        <w:rPr>
          <w:rFonts w:ascii="Times New Roman" w:hAnsi="Times New Roman" w:cs="Times New Roman"/>
        </w:rPr>
        <w:t>_______</w:t>
      </w:r>
    </w:p>
    <w:p w14:paraId="605C0267" w14:textId="77777777" w:rsidR="00F55BEF" w:rsidRPr="00FC4AB4" w:rsidRDefault="00F55BEF" w:rsidP="00F55BEF">
      <w:pPr>
        <w:pStyle w:val="NoSpacing"/>
        <w:ind w:left="1440"/>
        <w:rPr>
          <w:rFonts w:ascii="Times New Roman" w:hAnsi="Times New Roman" w:cs="Times New Roman"/>
        </w:rPr>
      </w:pPr>
    </w:p>
    <w:p w14:paraId="044B7BA7" w14:textId="77777777" w:rsidR="00F6060C" w:rsidRDefault="00F6060C" w:rsidP="00C36FC9">
      <w:pPr>
        <w:pStyle w:val="NoSpacing"/>
        <w:rPr>
          <w:rFonts w:ascii="Times New Roman" w:hAnsi="Times New Roman" w:cs="Times New Roman"/>
          <w:b/>
        </w:rPr>
      </w:pPr>
    </w:p>
    <w:p w14:paraId="6EB20AE8" w14:textId="77777777" w:rsidR="00F6060C" w:rsidRDefault="00F6060C" w:rsidP="00C36FC9">
      <w:pPr>
        <w:pStyle w:val="NoSpacing"/>
        <w:rPr>
          <w:rFonts w:ascii="Times New Roman" w:hAnsi="Times New Roman" w:cs="Times New Roman"/>
          <w:b/>
        </w:rPr>
      </w:pPr>
    </w:p>
    <w:p w14:paraId="391B39A4" w14:textId="77777777" w:rsidR="00F6060C" w:rsidRDefault="00F6060C" w:rsidP="00C36FC9">
      <w:pPr>
        <w:pStyle w:val="NoSpacing"/>
        <w:rPr>
          <w:rFonts w:ascii="Times New Roman" w:hAnsi="Times New Roman" w:cs="Times New Roman"/>
          <w:b/>
        </w:rPr>
      </w:pPr>
    </w:p>
    <w:p w14:paraId="44D509A0" w14:textId="15E97ADD" w:rsidR="00C36FC9" w:rsidRPr="00FC4AB4" w:rsidRDefault="001E3D34" w:rsidP="00C36FC9">
      <w:pPr>
        <w:pStyle w:val="NoSpacing"/>
        <w:rPr>
          <w:rFonts w:ascii="Times New Roman" w:hAnsi="Times New Roman" w:cs="Times New Roman"/>
        </w:rPr>
      </w:pPr>
      <w:r w:rsidRPr="00956565">
        <w:rPr>
          <w:rFonts w:ascii="Times New Roman" w:hAnsi="Times New Roman" w:cs="Times New Roman"/>
          <w:b/>
        </w:rPr>
        <w:lastRenderedPageBreak/>
        <w:t>PAST SURGICAL HISTORY</w:t>
      </w:r>
      <w:r w:rsidRPr="00FC4AB4">
        <w:rPr>
          <w:rFonts w:ascii="Times New Roman" w:hAnsi="Times New Roman" w:cs="Times New Roman"/>
        </w:rPr>
        <w:t>:  Have you had any of the following?</w:t>
      </w:r>
    </w:p>
    <w:p w14:paraId="3BDF21A8" w14:textId="77777777" w:rsidR="001E3D34" w:rsidRPr="00FC4AB4" w:rsidRDefault="001E3D34" w:rsidP="00C36FC9">
      <w:pPr>
        <w:pStyle w:val="NoSpacing"/>
        <w:rPr>
          <w:rFonts w:ascii="Times New Roman" w:hAnsi="Times New Roman" w:cs="Times New Roman"/>
        </w:rPr>
      </w:pPr>
    </w:p>
    <w:p w14:paraId="789E7D1F" w14:textId="56E52B3F" w:rsidR="001E3D34" w:rsidRPr="00FC4AB4" w:rsidRDefault="007110A3" w:rsidP="009B6CEE">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1E3D34" w:rsidRPr="00FC4AB4">
        <w:rPr>
          <w:rFonts w:ascii="Times New Roman" w:hAnsi="Times New Roman" w:cs="Times New Roman"/>
        </w:rPr>
        <w:t>Varicose vein operation</w:t>
      </w:r>
      <w:r w:rsidR="009B6CEE">
        <w:rPr>
          <w:rFonts w:ascii="Times New Roman" w:hAnsi="Times New Roman" w:cs="Times New Roman"/>
        </w:rPr>
        <w:tab/>
      </w:r>
      <w:r w:rsidR="009B6CEE">
        <w:rPr>
          <w:rFonts w:ascii="Times New Roman" w:hAnsi="Times New Roman" w:cs="Times New Roman"/>
        </w:rPr>
        <w:tab/>
      </w:r>
      <w:r w:rsidR="009B6CEE">
        <w:rPr>
          <w:rFonts w:ascii="Times New Roman" w:hAnsi="Times New Roman" w:cs="Times New Roman"/>
        </w:rPr>
        <w:tab/>
      </w:r>
      <w:bookmarkStart w:id="2" w:name="_Hlk45014697"/>
      <w:r w:rsidR="009B6CEE">
        <w:rPr>
          <w:rFonts w:ascii="Times New Roman" w:hAnsi="Times New Roman" w:cs="Times New Roman"/>
        </w:rPr>
        <w:t xml:space="preserve">Date of </w:t>
      </w:r>
      <w:r w:rsidR="00D34898">
        <w:rPr>
          <w:rFonts w:ascii="Times New Roman" w:hAnsi="Times New Roman" w:cs="Times New Roman"/>
        </w:rPr>
        <w:t>procedure: _</w:t>
      </w:r>
      <w:r w:rsidR="009B6CEE">
        <w:rPr>
          <w:rFonts w:ascii="Times New Roman" w:hAnsi="Times New Roman" w:cs="Times New Roman"/>
        </w:rPr>
        <w:t>___________________</w:t>
      </w:r>
      <w:bookmarkEnd w:id="2"/>
      <w:r w:rsidR="009B6CEE">
        <w:rPr>
          <w:rFonts w:ascii="Times New Roman" w:hAnsi="Times New Roman" w:cs="Times New Roman"/>
        </w:rPr>
        <w:tab/>
      </w:r>
    </w:p>
    <w:p w14:paraId="73330804" w14:textId="18BF1EC7" w:rsidR="001E3D34"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4EED">
        <w:rPr>
          <w:rFonts w:ascii="Times New Roman" w:hAnsi="Times New Roman" w:cs="Times New Roman"/>
        </w:rPr>
        <w:t>Bariatric surgery</w:t>
      </w:r>
    </w:p>
    <w:p w14:paraId="07C7881A" w14:textId="405781F9" w:rsidR="001E3D34" w:rsidRPr="00FC4AB4" w:rsidRDefault="007110A3" w:rsidP="004D4CB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34898">
        <w:rPr>
          <w:rFonts w:ascii="Times New Roman" w:hAnsi="Times New Roman" w:cs="Times New Roman"/>
        </w:rPr>
        <w:t>Injuries. _</w:t>
      </w:r>
      <w:r w:rsidR="00956565">
        <w:rPr>
          <w:rFonts w:ascii="Times New Roman" w:hAnsi="Times New Roman" w:cs="Times New Roman"/>
        </w:rPr>
        <w:t>____________</w:t>
      </w:r>
      <w:r w:rsidR="001E3D34" w:rsidRPr="00FC4AB4">
        <w:rPr>
          <w:rFonts w:ascii="Times New Roman" w:hAnsi="Times New Roman" w:cs="Times New Roman"/>
        </w:rPr>
        <w:t>_____________________________________________</w:t>
      </w:r>
      <w:r w:rsidR="004F3ADD">
        <w:rPr>
          <w:rFonts w:ascii="Times New Roman" w:hAnsi="Times New Roman" w:cs="Times New Roman"/>
        </w:rPr>
        <w:t>______</w:t>
      </w:r>
    </w:p>
    <w:p w14:paraId="0CBD10A9" w14:textId="02D9F9CA" w:rsidR="004D4CBA" w:rsidRPr="00FC4AB4" w:rsidRDefault="007110A3" w:rsidP="004D4CBA">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956565">
        <w:rPr>
          <w:rFonts w:ascii="Times New Roman" w:hAnsi="Times New Roman" w:cs="Times New Roman"/>
        </w:rPr>
        <w:t xml:space="preserve">Please list all surgeries with date of </w:t>
      </w:r>
      <w:r w:rsidR="00D34898">
        <w:rPr>
          <w:rFonts w:ascii="Times New Roman" w:hAnsi="Times New Roman" w:cs="Times New Roman"/>
        </w:rPr>
        <w:t>procedure: _</w:t>
      </w:r>
      <w:r w:rsidR="00956565">
        <w:rPr>
          <w:rFonts w:ascii="Times New Roman" w:hAnsi="Times New Roman" w:cs="Times New Roman"/>
        </w:rPr>
        <w:t>___________________________</w:t>
      </w:r>
      <w:r w:rsidR="004F3ADD">
        <w:rPr>
          <w:rFonts w:ascii="Times New Roman" w:hAnsi="Times New Roman" w:cs="Times New Roman"/>
        </w:rPr>
        <w:t>______</w:t>
      </w:r>
    </w:p>
    <w:p w14:paraId="4C34D43F" w14:textId="77777777" w:rsidR="004D4CBA" w:rsidRPr="00FC4AB4" w:rsidRDefault="004D4CBA" w:rsidP="004D4CBA">
      <w:pPr>
        <w:pStyle w:val="NoSpacing"/>
        <w:ind w:left="1080"/>
        <w:rPr>
          <w:rFonts w:ascii="Times New Roman" w:hAnsi="Times New Roman" w:cs="Times New Roman"/>
        </w:rPr>
      </w:pPr>
      <w:r w:rsidRPr="00FC4AB4">
        <w:rPr>
          <w:rFonts w:ascii="Times New Roman" w:hAnsi="Times New Roman" w:cs="Times New Roman"/>
        </w:rPr>
        <w:t>________________________________</w:t>
      </w:r>
      <w:r w:rsidR="00956565">
        <w:rPr>
          <w:rFonts w:ascii="Times New Roman" w:hAnsi="Times New Roman" w:cs="Times New Roman"/>
        </w:rPr>
        <w:t>_______________________________</w:t>
      </w:r>
      <w:r w:rsidRPr="00FC4AB4">
        <w:rPr>
          <w:rFonts w:ascii="Times New Roman" w:hAnsi="Times New Roman" w:cs="Times New Roman"/>
        </w:rPr>
        <w:t>__</w:t>
      </w:r>
      <w:r w:rsidR="00956565">
        <w:rPr>
          <w:rFonts w:ascii="Times New Roman" w:hAnsi="Times New Roman" w:cs="Times New Roman"/>
        </w:rPr>
        <w:t>_</w:t>
      </w:r>
      <w:r w:rsidRPr="00FC4AB4">
        <w:rPr>
          <w:rFonts w:ascii="Times New Roman" w:hAnsi="Times New Roman" w:cs="Times New Roman"/>
        </w:rPr>
        <w:t>__</w:t>
      </w:r>
      <w:r w:rsidR="004F3ADD">
        <w:rPr>
          <w:rFonts w:ascii="Times New Roman" w:hAnsi="Times New Roman" w:cs="Times New Roman"/>
        </w:rPr>
        <w:t>_______</w:t>
      </w:r>
    </w:p>
    <w:p w14:paraId="21BF5F36" w14:textId="77777777" w:rsidR="004D4CBA" w:rsidRPr="00FC4AB4" w:rsidRDefault="004D4CBA" w:rsidP="004D4CBA">
      <w:pPr>
        <w:pStyle w:val="NoSpacing"/>
        <w:ind w:left="1080"/>
        <w:rPr>
          <w:rFonts w:ascii="Times New Roman" w:hAnsi="Times New Roman" w:cs="Times New Roman"/>
        </w:rPr>
      </w:pPr>
      <w:r w:rsidRPr="00FC4AB4">
        <w:rPr>
          <w:rFonts w:ascii="Times New Roman" w:hAnsi="Times New Roman" w:cs="Times New Roman"/>
        </w:rPr>
        <w:t>____________________________________________________________________</w:t>
      </w:r>
      <w:r w:rsidR="004F3ADD">
        <w:rPr>
          <w:rFonts w:ascii="Times New Roman" w:hAnsi="Times New Roman" w:cs="Times New Roman"/>
        </w:rPr>
        <w:t>_______</w:t>
      </w:r>
    </w:p>
    <w:p w14:paraId="2C50B8BA" w14:textId="77777777" w:rsidR="00D34898" w:rsidRDefault="00D34898" w:rsidP="004D4CBA">
      <w:pPr>
        <w:pStyle w:val="NoSpacing"/>
        <w:rPr>
          <w:rFonts w:ascii="Times New Roman" w:hAnsi="Times New Roman" w:cs="Times New Roman"/>
          <w:b/>
        </w:rPr>
      </w:pPr>
    </w:p>
    <w:p w14:paraId="28652F55" w14:textId="77777777" w:rsidR="00D34898" w:rsidRDefault="00D34898" w:rsidP="004D4CBA">
      <w:pPr>
        <w:pStyle w:val="NoSpacing"/>
        <w:rPr>
          <w:rFonts w:ascii="Times New Roman" w:hAnsi="Times New Roman" w:cs="Times New Roman"/>
          <w:b/>
        </w:rPr>
      </w:pPr>
    </w:p>
    <w:p w14:paraId="654E01D7" w14:textId="23024030" w:rsidR="00E928C3" w:rsidRPr="00FC4AB4" w:rsidRDefault="004D4CBA" w:rsidP="004D4CBA">
      <w:pPr>
        <w:pStyle w:val="NoSpacing"/>
        <w:rPr>
          <w:rFonts w:ascii="Times New Roman" w:hAnsi="Times New Roman" w:cs="Times New Roman"/>
        </w:rPr>
      </w:pPr>
      <w:r w:rsidRPr="00956565">
        <w:rPr>
          <w:rFonts w:ascii="Times New Roman" w:hAnsi="Times New Roman" w:cs="Times New Roman"/>
          <w:b/>
        </w:rPr>
        <w:t>MEDICATIONS</w:t>
      </w:r>
      <w:r w:rsidRPr="00FC4AB4">
        <w:rPr>
          <w:rFonts w:ascii="Times New Roman" w:hAnsi="Times New Roman" w:cs="Times New Roman"/>
        </w:rPr>
        <w:t>:  Please list current medications and dosages</w:t>
      </w:r>
      <w:r w:rsidR="00747BA9" w:rsidRPr="00FC4AB4">
        <w:rPr>
          <w:rFonts w:ascii="Times New Roman" w:hAnsi="Times New Roman" w:cs="Times New Roman"/>
        </w:rPr>
        <w:t xml:space="preserve">. INCLUDE ALL </w:t>
      </w:r>
    </w:p>
    <w:p w14:paraId="7CA97FBA" w14:textId="77777777" w:rsidR="004D4CBA" w:rsidRPr="00FC4AB4" w:rsidRDefault="00747BA9" w:rsidP="004D4CBA">
      <w:pPr>
        <w:pStyle w:val="NoSpacing"/>
        <w:rPr>
          <w:rFonts w:ascii="Times New Roman" w:hAnsi="Times New Roman" w:cs="Times New Roman"/>
        </w:rPr>
      </w:pPr>
      <w:r w:rsidRPr="00FC4AB4">
        <w:rPr>
          <w:rFonts w:ascii="Times New Roman" w:hAnsi="Times New Roman" w:cs="Times New Roman"/>
        </w:rPr>
        <w:t>SUPPLEMENTS AND VITAMINS.</w:t>
      </w:r>
    </w:p>
    <w:p w14:paraId="0D95EE9F"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4BEFFA8A"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506B637D" w14:textId="77777777" w:rsidR="004D4CBA" w:rsidRPr="00FC4AB4" w:rsidRDefault="004D4CBA" w:rsidP="004D4CB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r w:rsidR="004F3ADD">
        <w:rPr>
          <w:rFonts w:ascii="Times New Roman" w:hAnsi="Times New Roman" w:cs="Times New Roman"/>
        </w:rPr>
        <w:t>_______</w:t>
      </w:r>
    </w:p>
    <w:p w14:paraId="5696C9EB" w14:textId="77777777" w:rsidR="00C31A20" w:rsidRDefault="00C31A20" w:rsidP="004D4CBA">
      <w:pPr>
        <w:pStyle w:val="NoSpacing"/>
        <w:rPr>
          <w:rFonts w:ascii="Times New Roman" w:hAnsi="Times New Roman" w:cs="Times New Roman"/>
          <w:b/>
        </w:rPr>
      </w:pPr>
    </w:p>
    <w:p w14:paraId="3F2C5F91" w14:textId="77777777" w:rsidR="00F54EED" w:rsidRDefault="00F54EED" w:rsidP="004D4CBA">
      <w:pPr>
        <w:pStyle w:val="NoSpacing"/>
        <w:rPr>
          <w:rFonts w:ascii="Times New Roman" w:hAnsi="Times New Roman" w:cs="Times New Roman"/>
          <w:b/>
        </w:rPr>
      </w:pPr>
    </w:p>
    <w:p w14:paraId="71CD2D83" w14:textId="05984F71" w:rsidR="00C075DA" w:rsidRPr="00FC4AB4" w:rsidRDefault="00C075DA" w:rsidP="004D4CBA">
      <w:pPr>
        <w:pStyle w:val="NoSpacing"/>
        <w:rPr>
          <w:rFonts w:ascii="Times New Roman" w:hAnsi="Times New Roman" w:cs="Times New Roman"/>
        </w:rPr>
      </w:pPr>
      <w:r w:rsidRPr="004F3ADD">
        <w:rPr>
          <w:rFonts w:ascii="Times New Roman" w:hAnsi="Times New Roman" w:cs="Times New Roman"/>
          <w:b/>
        </w:rPr>
        <w:t>ALLERGIES</w:t>
      </w:r>
      <w:r w:rsidRPr="00FC4AB4">
        <w:rPr>
          <w:rFonts w:ascii="Times New Roman" w:hAnsi="Times New Roman" w:cs="Times New Roman"/>
        </w:rPr>
        <w:t>:</w:t>
      </w:r>
    </w:p>
    <w:p w14:paraId="6757DF11" w14:textId="77777777" w:rsidR="00C075DA" w:rsidRPr="00FC4AB4" w:rsidRDefault="00C075DA" w:rsidP="004D4CBA">
      <w:pPr>
        <w:pStyle w:val="NoSpacing"/>
        <w:rPr>
          <w:rFonts w:ascii="Times New Roman" w:hAnsi="Times New Roman" w:cs="Times New Roman"/>
        </w:rPr>
      </w:pPr>
    </w:p>
    <w:p w14:paraId="03EEF8FA" w14:textId="77777777" w:rsidR="00F54EED" w:rsidRDefault="00C075DA" w:rsidP="00C075DA">
      <w:pPr>
        <w:pStyle w:val="NoSpacing"/>
        <w:rPr>
          <w:rFonts w:ascii="Times New Roman" w:hAnsi="Times New Roman" w:cs="Times New Roman"/>
        </w:rPr>
      </w:pPr>
      <w:r w:rsidRPr="00FC4AB4">
        <w:rPr>
          <w:rFonts w:ascii="Times New Roman" w:hAnsi="Times New Roman" w:cs="Times New Roman"/>
        </w:rPr>
        <w:t xml:space="preserve">Do you have allergies to </w:t>
      </w:r>
      <w:r w:rsidRPr="000367D0">
        <w:rPr>
          <w:rFonts w:ascii="Times New Roman" w:hAnsi="Times New Roman" w:cs="Times New Roman"/>
          <w:b/>
        </w:rPr>
        <w:t>medication</w:t>
      </w:r>
      <w:r w:rsidR="009B6CEE" w:rsidRPr="000367D0">
        <w:rPr>
          <w:rFonts w:ascii="Times New Roman" w:hAnsi="Times New Roman" w:cs="Times New Roman"/>
          <w:b/>
        </w:rPr>
        <w:t xml:space="preserve">s </w:t>
      </w:r>
      <w:r w:rsidR="009B6CEE">
        <w:rPr>
          <w:rFonts w:ascii="Times New Roman" w:hAnsi="Times New Roman" w:cs="Times New Roman"/>
        </w:rPr>
        <w:t xml:space="preserve">   Yes or </w:t>
      </w:r>
      <w:r w:rsidR="00F23F1D">
        <w:rPr>
          <w:rFonts w:ascii="Times New Roman" w:hAnsi="Times New Roman" w:cs="Times New Roman"/>
        </w:rPr>
        <w:t>No, or</w:t>
      </w:r>
      <w:r w:rsidRPr="00FC4AB4">
        <w:rPr>
          <w:rFonts w:ascii="Times New Roman" w:hAnsi="Times New Roman" w:cs="Times New Roman"/>
        </w:rPr>
        <w:t xml:space="preserve"> </w:t>
      </w:r>
      <w:r w:rsidR="00F165D4">
        <w:rPr>
          <w:rFonts w:ascii="Times New Roman" w:hAnsi="Times New Roman" w:cs="Times New Roman"/>
          <w:b/>
        </w:rPr>
        <w:t>E</w:t>
      </w:r>
      <w:r w:rsidR="00CB0F3A" w:rsidRPr="000367D0">
        <w:rPr>
          <w:rFonts w:ascii="Times New Roman" w:hAnsi="Times New Roman" w:cs="Times New Roman"/>
          <w:b/>
        </w:rPr>
        <w:t>nvironmentals</w:t>
      </w:r>
      <w:r w:rsidRPr="00FC4AB4">
        <w:rPr>
          <w:rFonts w:ascii="Times New Roman" w:hAnsi="Times New Roman" w:cs="Times New Roman"/>
        </w:rPr>
        <w:t xml:space="preserve">?   </w:t>
      </w:r>
      <w:r w:rsidR="004F3ADD">
        <w:rPr>
          <w:rFonts w:ascii="Times New Roman" w:hAnsi="Times New Roman" w:cs="Times New Roman"/>
        </w:rPr>
        <w:t>Yes or No</w:t>
      </w:r>
    </w:p>
    <w:p w14:paraId="20C32997" w14:textId="1400F620"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 xml:space="preserve">If </w:t>
      </w:r>
      <w:r w:rsidR="00F23F1D" w:rsidRPr="00FC4AB4">
        <w:rPr>
          <w:rFonts w:ascii="Times New Roman" w:hAnsi="Times New Roman" w:cs="Times New Roman"/>
        </w:rPr>
        <w:t>yes,</w:t>
      </w:r>
      <w:r w:rsidRPr="00FC4AB4">
        <w:rPr>
          <w:rFonts w:ascii="Times New Roman" w:hAnsi="Times New Roman" w:cs="Times New Roman"/>
        </w:rPr>
        <w:t xml:space="preserve"> please </w:t>
      </w:r>
      <w:r w:rsidR="00546CAA" w:rsidRPr="00FC4AB4">
        <w:rPr>
          <w:rFonts w:ascii="Times New Roman" w:hAnsi="Times New Roman" w:cs="Times New Roman"/>
        </w:rPr>
        <w:t>list: _</w:t>
      </w:r>
      <w:r w:rsidRPr="00FC4AB4">
        <w:rPr>
          <w:rFonts w:ascii="Times New Roman" w:hAnsi="Times New Roman" w:cs="Times New Roman"/>
        </w:rPr>
        <w:t>_______________________________________________________________</w:t>
      </w:r>
    </w:p>
    <w:p w14:paraId="7A1F386E" w14:textId="77777777"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p>
    <w:p w14:paraId="1AC4C51B" w14:textId="77777777" w:rsidR="00C075DA" w:rsidRPr="00FC4AB4" w:rsidRDefault="00C075DA" w:rsidP="00C075DA">
      <w:pPr>
        <w:pStyle w:val="NoSpacing"/>
        <w:rPr>
          <w:rFonts w:ascii="Times New Roman" w:hAnsi="Times New Roman" w:cs="Times New Roman"/>
        </w:rPr>
      </w:pPr>
      <w:r w:rsidRPr="00FC4AB4">
        <w:rPr>
          <w:rFonts w:ascii="Times New Roman" w:hAnsi="Times New Roman" w:cs="Times New Roman"/>
        </w:rPr>
        <w:t>______________________________________________________________________________</w:t>
      </w:r>
    </w:p>
    <w:p w14:paraId="09CA5B14" w14:textId="77777777" w:rsidR="004D4CBA" w:rsidRPr="00FC4AB4" w:rsidRDefault="004D4CBA" w:rsidP="004D4CBA">
      <w:pPr>
        <w:pStyle w:val="NoSpacing"/>
        <w:rPr>
          <w:rFonts w:ascii="Times New Roman" w:hAnsi="Times New Roman" w:cs="Times New Roman"/>
        </w:rPr>
      </w:pPr>
    </w:p>
    <w:p w14:paraId="3314BF92" w14:textId="77777777" w:rsidR="004D4CBA" w:rsidRPr="00FC4AB4" w:rsidRDefault="004D4CBA" w:rsidP="004D4CBA">
      <w:pPr>
        <w:pStyle w:val="NoSpacing"/>
        <w:rPr>
          <w:rFonts w:ascii="Times New Roman" w:hAnsi="Times New Roman" w:cs="Times New Roman"/>
        </w:rPr>
      </w:pPr>
    </w:p>
    <w:p w14:paraId="3E060B72" w14:textId="77777777" w:rsidR="00C36FC9" w:rsidRPr="004F3ADD" w:rsidRDefault="00C36FC9" w:rsidP="004D4CBA">
      <w:pPr>
        <w:pStyle w:val="NoSpacing"/>
        <w:rPr>
          <w:rFonts w:ascii="Times New Roman" w:hAnsi="Times New Roman" w:cs="Times New Roman"/>
          <w:b/>
        </w:rPr>
      </w:pPr>
      <w:r w:rsidRPr="004F3ADD">
        <w:rPr>
          <w:rFonts w:ascii="Times New Roman" w:hAnsi="Times New Roman" w:cs="Times New Roman"/>
          <w:b/>
        </w:rPr>
        <w:t xml:space="preserve">FAMILY HISTORY:  </w:t>
      </w:r>
    </w:p>
    <w:p w14:paraId="08F1F23A" w14:textId="77777777" w:rsidR="00F55BEF" w:rsidRPr="00FC4AB4" w:rsidRDefault="00F55BEF" w:rsidP="00C36FC9">
      <w:pPr>
        <w:pStyle w:val="NoSpacing"/>
        <w:rPr>
          <w:rFonts w:ascii="Times New Roman" w:hAnsi="Times New Roman" w:cs="Times New Roman"/>
        </w:rPr>
      </w:pPr>
    </w:p>
    <w:p w14:paraId="44E65E6E" w14:textId="77777777" w:rsidR="00C36FC9" w:rsidRPr="00FC4AB4" w:rsidRDefault="00F55BEF" w:rsidP="00C36FC9">
      <w:pPr>
        <w:pStyle w:val="NoSpacing"/>
        <w:rPr>
          <w:rFonts w:ascii="Times New Roman" w:hAnsi="Times New Roman" w:cs="Times New Roman"/>
        </w:rPr>
      </w:pPr>
      <w:r w:rsidRPr="00FC4AB4">
        <w:rPr>
          <w:rFonts w:ascii="Times New Roman" w:hAnsi="Times New Roman" w:cs="Times New Roman"/>
        </w:rPr>
        <w:t xml:space="preserve">Do close relatives </w:t>
      </w:r>
      <w:r w:rsidR="002A6317" w:rsidRPr="00FC4AB4">
        <w:rPr>
          <w:rFonts w:ascii="Times New Roman" w:hAnsi="Times New Roman" w:cs="Times New Roman"/>
        </w:rPr>
        <w:t>have?</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Relation</w:t>
      </w:r>
    </w:p>
    <w:p w14:paraId="54C1871D" w14:textId="77777777" w:rsidR="004D4CBA"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4D4CBA" w:rsidRPr="00FC4AB4">
        <w:rPr>
          <w:rFonts w:ascii="Times New Roman" w:hAnsi="Times New Roman" w:cs="Times New Roman"/>
        </w:rPr>
        <w:t>Lipedema</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t>___________________________</w:t>
      </w:r>
    </w:p>
    <w:p w14:paraId="1F69459E"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rt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24A08F53"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igh cholesterol</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3EA71D39" w14:textId="77777777" w:rsidR="00F55BEF"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Kidney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___________________________</w:t>
      </w:r>
    </w:p>
    <w:p w14:paraId="2C18E4C8" w14:textId="77777777"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Circulatory problems</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t>___________________________</w:t>
      </w:r>
    </w:p>
    <w:p w14:paraId="520D94A9" w14:textId="77777777"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Blood clotting problems</w:t>
      </w:r>
      <w:r w:rsidR="004D4CBA" w:rsidRPr="00FC4AB4">
        <w:rPr>
          <w:rFonts w:ascii="Times New Roman" w:hAnsi="Times New Roman" w:cs="Times New Roman"/>
        </w:rPr>
        <w:tab/>
      </w:r>
      <w:r w:rsidR="004D4CBA" w:rsidRPr="00FC4AB4">
        <w:rPr>
          <w:rFonts w:ascii="Times New Roman" w:hAnsi="Times New Roman" w:cs="Times New Roman"/>
        </w:rPr>
        <w:tab/>
      </w:r>
      <w:r w:rsidR="004D4CBA" w:rsidRPr="00FC4AB4">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___________________________</w:t>
      </w:r>
    </w:p>
    <w:p w14:paraId="6E0D0696" w14:textId="22B21AA2" w:rsidR="00F55BEF" w:rsidRPr="00FC4AB4" w:rsidRDefault="007110A3"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F55BEF" w:rsidRPr="00FC4AB4">
        <w:rPr>
          <w:rFonts w:ascii="Times New Roman" w:hAnsi="Times New Roman" w:cs="Times New Roman"/>
        </w:rPr>
        <w:t>Thrombosis</w:t>
      </w:r>
      <w:r w:rsidR="00EA46F4">
        <w:rPr>
          <w:rFonts w:ascii="Times New Roman" w:hAnsi="Times New Roman" w:cs="Times New Roman"/>
        </w:rPr>
        <w:t xml:space="preserve"> (DVT)</w:t>
      </w:r>
      <w:r w:rsidR="00F55BEF" w:rsidRPr="00FC4AB4">
        <w:rPr>
          <w:rFonts w:ascii="Times New Roman" w:hAnsi="Times New Roman" w:cs="Times New Roman"/>
        </w:rPr>
        <w:t xml:space="preserve"> or lung embolism</w:t>
      </w:r>
      <w:r w:rsidR="004D4CBA" w:rsidRPr="00FC4AB4">
        <w:rPr>
          <w:rFonts w:ascii="Times New Roman" w:hAnsi="Times New Roman" w:cs="Times New Roman"/>
        </w:rPr>
        <w:tab/>
      </w:r>
      <w:r w:rsidR="004F3ADD">
        <w:rPr>
          <w:rFonts w:ascii="Times New Roman" w:hAnsi="Times New Roman" w:cs="Times New Roman"/>
        </w:rPr>
        <w:tab/>
      </w:r>
      <w:r w:rsidR="004D4CBA" w:rsidRPr="00FC4AB4">
        <w:rPr>
          <w:rFonts w:ascii="Times New Roman" w:hAnsi="Times New Roman" w:cs="Times New Roman"/>
        </w:rPr>
        <w:t>___________________________</w:t>
      </w:r>
    </w:p>
    <w:p w14:paraId="04C2979D"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abetes</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383F23E6"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hyroid diseas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___________________________</w:t>
      </w:r>
    </w:p>
    <w:p w14:paraId="6950FB6E"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igh blood pressur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62CA92BC"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trok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106C2618" w14:textId="77777777" w:rsidR="004D4CBA" w:rsidRPr="00FC4AB4" w:rsidRDefault="004D4CBA" w:rsidP="007110A3">
      <w:pPr>
        <w:pStyle w:val="NoSpacing"/>
        <w:ind w:left="108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ipomas</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___________________________</w:t>
      </w:r>
    </w:p>
    <w:p w14:paraId="1FFE1A7F" w14:textId="77777777" w:rsidR="00F55BEF" w:rsidRPr="00FC4AB4" w:rsidRDefault="00F55BEF" w:rsidP="00F55BEF">
      <w:pPr>
        <w:pStyle w:val="NoSpacing"/>
        <w:ind w:left="1440"/>
        <w:rPr>
          <w:rFonts w:ascii="Times New Roman" w:hAnsi="Times New Roman" w:cs="Times New Roman"/>
        </w:rPr>
      </w:pPr>
    </w:p>
    <w:p w14:paraId="724B4151" w14:textId="77777777" w:rsidR="00C36FC9" w:rsidRPr="00FC4AB4" w:rsidRDefault="00C36FC9" w:rsidP="00C36FC9">
      <w:pPr>
        <w:pStyle w:val="NoSpacing"/>
        <w:rPr>
          <w:rFonts w:ascii="Times New Roman" w:hAnsi="Times New Roman" w:cs="Times New Roman"/>
        </w:rPr>
      </w:pPr>
    </w:p>
    <w:p w14:paraId="4C15AFB2" w14:textId="77777777" w:rsidR="00D94689" w:rsidRPr="00FC4AB4" w:rsidRDefault="00D94689" w:rsidP="00C36FC9">
      <w:pPr>
        <w:pStyle w:val="NoSpacing"/>
        <w:rPr>
          <w:rFonts w:ascii="Times New Roman" w:hAnsi="Times New Roman" w:cs="Times New Roman"/>
        </w:rPr>
      </w:pPr>
      <w:r w:rsidRPr="004F3ADD">
        <w:rPr>
          <w:rFonts w:ascii="Times New Roman" w:hAnsi="Times New Roman" w:cs="Times New Roman"/>
          <w:b/>
        </w:rPr>
        <w:t>SOCIAL HISTORY</w:t>
      </w:r>
      <w:r w:rsidRPr="00FC4AB4">
        <w:rPr>
          <w:rFonts w:ascii="Times New Roman" w:hAnsi="Times New Roman" w:cs="Times New Roman"/>
        </w:rPr>
        <w:t>:</w:t>
      </w:r>
    </w:p>
    <w:p w14:paraId="77020F76" w14:textId="77777777" w:rsidR="00D94689" w:rsidRPr="00FC4AB4" w:rsidRDefault="00D94689" w:rsidP="00C36FC9">
      <w:pPr>
        <w:pStyle w:val="NoSpacing"/>
        <w:rPr>
          <w:rFonts w:ascii="Times New Roman" w:hAnsi="Times New Roman" w:cs="Times New Roman"/>
        </w:rPr>
      </w:pPr>
    </w:p>
    <w:p w14:paraId="25180CDE" w14:textId="77777777" w:rsidR="00C075DA" w:rsidRPr="00FC4AB4" w:rsidRDefault="00C075DA" w:rsidP="00C36FC9">
      <w:pPr>
        <w:pStyle w:val="NoSpacing"/>
        <w:rPr>
          <w:rFonts w:ascii="Times New Roman" w:hAnsi="Times New Roman" w:cs="Times New Roman"/>
        </w:rPr>
      </w:pPr>
      <w:r w:rsidRPr="00FC4AB4">
        <w:rPr>
          <w:rFonts w:ascii="Times New Roman" w:hAnsi="Times New Roman" w:cs="Times New Roman"/>
        </w:rPr>
        <w:t>Are you married?</w:t>
      </w:r>
      <w:r w:rsidR="00795BFE">
        <w:rPr>
          <w:rFonts w:ascii="Times New Roman" w:hAnsi="Times New Roman" w:cs="Times New Roman"/>
        </w:rPr>
        <w:t xml:space="preserve">   Yes or No   </w:t>
      </w:r>
      <w:r w:rsidR="00CB0F3A">
        <w:rPr>
          <w:rFonts w:ascii="Times New Roman" w:hAnsi="Times New Roman" w:cs="Times New Roman"/>
        </w:rPr>
        <w:tab/>
      </w:r>
      <w:r w:rsidR="00CB0F3A">
        <w:rPr>
          <w:rFonts w:ascii="Times New Roman" w:hAnsi="Times New Roman" w:cs="Times New Roman"/>
        </w:rPr>
        <w:tab/>
      </w:r>
      <w:r w:rsidR="00CB0F3A">
        <w:rPr>
          <w:rFonts w:ascii="Times New Roman" w:hAnsi="Times New Roman" w:cs="Times New Roman"/>
        </w:rPr>
        <w:tab/>
      </w:r>
      <w:r w:rsidRPr="00FC4AB4">
        <w:rPr>
          <w:rFonts w:ascii="Times New Roman" w:hAnsi="Times New Roman" w:cs="Times New Roman"/>
        </w:rPr>
        <w:t>Spouse name</w:t>
      </w:r>
      <w:r w:rsidR="005B2B3C" w:rsidRPr="00FC4AB4">
        <w:rPr>
          <w:rFonts w:ascii="Times New Roman" w:hAnsi="Times New Roman" w:cs="Times New Roman"/>
        </w:rPr>
        <w:t>___________________</w:t>
      </w:r>
      <w:r w:rsidR="004F3ADD">
        <w:rPr>
          <w:rFonts w:ascii="Times New Roman" w:hAnsi="Times New Roman" w:cs="Times New Roman"/>
        </w:rPr>
        <w:t>___</w:t>
      </w:r>
      <w:r w:rsidR="005B2B3C" w:rsidRPr="00FC4AB4">
        <w:rPr>
          <w:rFonts w:ascii="Times New Roman" w:hAnsi="Times New Roman" w:cs="Times New Roman"/>
        </w:rPr>
        <w:t>_______</w:t>
      </w:r>
      <w:r w:rsidR="00CB0F3A">
        <w:rPr>
          <w:rFonts w:ascii="Times New Roman" w:hAnsi="Times New Roman" w:cs="Times New Roman"/>
        </w:rPr>
        <w:t>_</w:t>
      </w:r>
    </w:p>
    <w:p w14:paraId="26B262D0" w14:textId="4193BD5F" w:rsidR="00D94689" w:rsidRPr="00FC4AB4" w:rsidRDefault="00D94689" w:rsidP="00C36FC9">
      <w:pPr>
        <w:pStyle w:val="NoSpacing"/>
        <w:rPr>
          <w:rFonts w:ascii="Times New Roman" w:hAnsi="Times New Roman" w:cs="Times New Roman"/>
        </w:rPr>
      </w:pPr>
      <w:r w:rsidRPr="00FC4AB4">
        <w:rPr>
          <w:rFonts w:ascii="Times New Roman" w:hAnsi="Times New Roman" w:cs="Times New Roman"/>
        </w:rPr>
        <w:t xml:space="preserve">Do you smoke?  </w:t>
      </w:r>
      <w:r w:rsidR="000367D0">
        <w:rPr>
          <w:rFonts w:ascii="Times New Roman" w:hAnsi="Times New Roman" w:cs="Times New Roman"/>
        </w:rPr>
        <w:t xml:space="preserve">    </w:t>
      </w:r>
      <w:r w:rsidR="004F3ADD">
        <w:rPr>
          <w:rFonts w:ascii="Times New Roman" w:hAnsi="Times New Roman" w:cs="Times New Roman"/>
        </w:rPr>
        <w:t>Yes or No</w:t>
      </w:r>
      <w:r w:rsidRPr="00FC4AB4">
        <w:rPr>
          <w:rFonts w:ascii="Times New Roman" w:hAnsi="Times New Roman" w:cs="Times New Roman"/>
        </w:rPr>
        <w:tab/>
      </w:r>
      <w:r w:rsidR="00795BFE">
        <w:rPr>
          <w:rFonts w:ascii="Times New Roman" w:hAnsi="Times New Roman" w:cs="Times New Roman"/>
        </w:rPr>
        <w:tab/>
      </w:r>
      <w:r w:rsidR="00A52362">
        <w:rPr>
          <w:rFonts w:ascii="Times New Roman" w:hAnsi="Times New Roman" w:cs="Times New Roman"/>
        </w:rPr>
        <w:t xml:space="preserve">             </w:t>
      </w:r>
      <w:r w:rsidRPr="00FC4AB4">
        <w:rPr>
          <w:rFonts w:ascii="Times New Roman" w:hAnsi="Times New Roman" w:cs="Times New Roman"/>
        </w:rPr>
        <w:t>If yes, how much? _________________________</w:t>
      </w:r>
    </w:p>
    <w:p w14:paraId="248587F3" w14:textId="0140E917" w:rsidR="00D94689" w:rsidRPr="00FC4AB4" w:rsidRDefault="00D94689" w:rsidP="00C36FC9">
      <w:pPr>
        <w:pStyle w:val="NoSpacing"/>
        <w:rPr>
          <w:rFonts w:ascii="Times New Roman" w:hAnsi="Times New Roman" w:cs="Times New Roman"/>
        </w:rPr>
      </w:pPr>
      <w:r w:rsidRPr="00FC4AB4">
        <w:rPr>
          <w:rFonts w:ascii="Times New Roman" w:hAnsi="Times New Roman" w:cs="Times New Roman"/>
        </w:rPr>
        <w:t xml:space="preserve">Do you drink?    </w:t>
      </w:r>
      <w:r w:rsidR="000367D0">
        <w:rPr>
          <w:rFonts w:ascii="Times New Roman" w:hAnsi="Times New Roman" w:cs="Times New Roman"/>
        </w:rPr>
        <w:t xml:space="preserve">    </w:t>
      </w:r>
      <w:r w:rsidR="004F3ADD">
        <w:rPr>
          <w:rFonts w:ascii="Times New Roman" w:hAnsi="Times New Roman" w:cs="Times New Roman"/>
        </w:rPr>
        <w:t>Yes or No</w:t>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 xml:space="preserve">If yes, how </w:t>
      </w:r>
      <w:r w:rsidR="00546CAA" w:rsidRPr="00FC4AB4">
        <w:rPr>
          <w:rFonts w:ascii="Times New Roman" w:hAnsi="Times New Roman" w:cs="Times New Roman"/>
        </w:rPr>
        <w:t>much? _</w:t>
      </w:r>
      <w:r w:rsidRPr="00FC4AB4">
        <w:rPr>
          <w:rFonts w:ascii="Times New Roman" w:hAnsi="Times New Roman" w:cs="Times New Roman"/>
        </w:rPr>
        <w:t>_________________________</w:t>
      </w:r>
    </w:p>
    <w:p w14:paraId="6246904A" w14:textId="77777777" w:rsidR="007561E5" w:rsidRDefault="007561E5" w:rsidP="007578F9">
      <w:pPr>
        <w:pStyle w:val="NoSpacing"/>
        <w:rPr>
          <w:rFonts w:ascii="Times New Roman" w:hAnsi="Times New Roman" w:cs="Times New Roman"/>
          <w:b/>
        </w:rPr>
      </w:pPr>
    </w:p>
    <w:p w14:paraId="565CCC38" w14:textId="77777777" w:rsidR="00F54EED" w:rsidRDefault="00F54EED" w:rsidP="007578F9">
      <w:pPr>
        <w:pStyle w:val="NoSpacing"/>
        <w:rPr>
          <w:rFonts w:ascii="Times New Roman" w:hAnsi="Times New Roman" w:cs="Times New Roman"/>
          <w:b/>
        </w:rPr>
      </w:pPr>
    </w:p>
    <w:p w14:paraId="7B58600D" w14:textId="77777777" w:rsidR="00F6060C" w:rsidRDefault="00F6060C" w:rsidP="007578F9">
      <w:pPr>
        <w:pStyle w:val="NoSpacing"/>
        <w:rPr>
          <w:rFonts w:ascii="Times New Roman" w:hAnsi="Times New Roman" w:cs="Times New Roman"/>
          <w:b/>
        </w:rPr>
      </w:pPr>
    </w:p>
    <w:p w14:paraId="5C359DA4" w14:textId="77777777" w:rsidR="00F6060C" w:rsidRDefault="00F6060C" w:rsidP="007578F9">
      <w:pPr>
        <w:pStyle w:val="NoSpacing"/>
        <w:rPr>
          <w:rFonts w:ascii="Times New Roman" w:hAnsi="Times New Roman" w:cs="Times New Roman"/>
          <w:b/>
        </w:rPr>
      </w:pPr>
    </w:p>
    <w:p w14:paraId="368758F6" w14:textId="0869C19F" w:rsidR="005B2B3C" w:rsidRPr="004F3ADD" w:rsidRDefault="005B2B3C" w:rsidP="007578F9">
      <w:pPr>
        <w:pStyle w:val="NoSpacing"/>
        <w:rPr>
          <w:rFonts w:ascii="Times New Roman" w:hAnsi="Times New Roman" w:cs="Times New Roman"/>
          <w:b/>
        </w:rPr>
      </w:pPr>
      <w:r w:rsidRPr="004F3ADD">
        <w:rPr>
          <w:rFonts w:ascii="Times New Roman" w:hAnsi="Times New Roman" w:cs="Times New Roman"/>
          <w:b/>
        </w:rPr>
        <w:lastRenderedPageBreak/>
        <w:t>REVIEW OF SYSTEMS</w:t>
      </w:r>
    </w:p>
    <w:p w14:paraId="4AA08894" w14:textId="77777777" w:rsidR="00F6060C" w:rsidRDefault="00F6060C" w:rsidP="007578F9">
      <w:pPr>
        <w:pStyle w:val="NoSpacing"/>
        <w:rPr>
          <w:rFonts w:ascii="Times New Roman" w:hAnsi="Times New Roman" w:cs="Times New Roman"/>
        </w:rPr>
      </w:pPr>
    </w:p>
    <w:p w14:paraId="016C9CEE" w14:textId="0E22082E" w:rsidR="007578F9" w:rsidRPr="00FC4AB4" w:rsidRDefault="003A2E1B" w:rsidP="007578F9">
      <w:pPr>
        <w:pStyle w:val="NoSpacing"/>
        <w:rPr>
          <w:rFonts w:ascii="Times New Roman" w:hAnsi="Times New Roman" w:cs="Times New Roman"/>
        </w:rPr>
      </w:pPr>
      <w:r w:rsidRPr="00FC4AB4">
        <w:rPr>
          <w:rFonts w:ascii="Times New Roman" w:hAnsi="Times New Roman" w:cs="Times New Roman"/>
        </w:rPr>
        <w:t>Do you have any of the following symptoms:</w:t>
      </w:r>
    </w:p>
    <w:p w14:paraId="3ECCF57B" w14:textId="77777777" w:rsidR="005B2B3C" w:rsidRPr="00FC4AB4" w:rsidRDefault="005B2B3C" w:rsidP="004B06DC">
      <w:pPr>
        <w:pStyle w:val="NoSpacing"/>
        <w:rPr>
          <w:rFonts w:ascii="Times New Roman" w:hAnsi="Times New Roman" w:cs="Times New Roman"/>
        </w:rPr>
      </w:pPr>
    </w:p>
    <w:p w14:paraId="57F2512A" w14:textId="77777777" w:rsidR="004B06DC" w:rsidRPr="00FC4AB4" w:rsidRDefault="007578F9" w:rsidP="004B06DC">
      <w:pPr>
        <w:pStyle w:val="NoSpacing"/>
        <w:rPr>
          <w:rFonts w:ascii="Times New Roman" w:hAnsi="Times New Roman" w:cs="Times New Roman"/>
        </w:rPr>
      </w:pPr>
      <w:r w:rsidRPr="00FC4AB4">
        <w:rPr>
          <w:rFonts w:ascii="Times New Roman" w:hAnsi="Times New Roman" w:cs="Times New Roman"/>
        </w:rPr>
        <w:t>GENERAL:</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NOSE:</w:t>
      </w:r>
    </w:p>
    <w:p w14:paraId="0620A9A1" w14:textId="77777777" w:rsidR="007578F9" w:rsidRPr="00FC4AB4" w:rsidRDefault="007578F9" w:rsidP="007578F9">
      <w:pPr>
        <w:pStyle w:val="NoSpacing"/>
        <w:rPr>
          <w:rFonts w:ascii="Times New Roman" w:hAnsi="Times New Roman" w:cs="Times New Roman"/>
        </w:rPr>
      </w:pPr>
    </w:p>
    <w:p w14:paraId="2E183226"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atigu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tuffiness</w:t>
      </w:r>
    </w:p>
    <w:p w14:paraId="7148992B"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ever or chill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ischarge</w:t>
      </w:r>
    </w:p>
    <w:p w14:paraId="0928FDC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Weak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Itching</w:t>
      </w:r>
    </w:p>
    <w:p w14:paraId="049BCE20" w14:textId="12BC4CCB"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rouble sleep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r>
      <w:r w:rsidR="00D34898" w:rsidRPr="00FC4AB4">
        <w:rPr>
          <w:rFonts w:ascii="Times New Roman" w:hAnsi="Times New Roman" w:cs="Times New Roman"/>
        </w:rPr>
        <w:t>Hay fever</w:t>
      </w:r>
    </w:p>
    <w:p w14:paraId="683F6283"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Nosebleeds</w:t>
      </w:r>
    </w:p>
    <w:p w14:paraId="62B320F7" w14:textId="77777777" w:rsidR="0097084B" w:rsidRPr="00FC4AB4" w:rsidRDefault="0097084B" w:rsidP="00795BFE">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inus pain</w:t>
      </w:r>
    </w:p>
    <w:p w14:paraId="0D049AB8"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SK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04B04968"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ashes</w:t>
      </w:r>
    </w:p>
    <w:p w14:paraId="79FCD5F9" w14:textId="77777777" w:rsidR="004B06DC"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ump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73A99E5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Itch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THROAT:</w:t>
      </w:r>
    </w:p>
    <w:p w14:paraId="4D2BD382"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ry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Bleeding</w:t>
      </w:r>
    </w:p>
    <w:p w14:paraId="255DF7B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lor 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entures</w:t>
      </w:r>
    </w:p>
    <w:p w14:paraId="20F5315A"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air or nail 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ore tongue</w:t>
      </w:r>
    </w:p>
    <w:p w14:paraId="7973058F"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Dry mouth</w:t>
      </w:r>
    </w:p>
    <w:p w14:paraId="4CA9442C"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HEAD:</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Sore throat</w:t>
      </w:r>
    </w:p>
    <w:p w14:paraId="14A9245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dach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Hoarseness</w:t>
      </w:r>
    </w:p>
    <w:p w14:paraId="37E363E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d injury</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Thrush</w:t>
      </w:r>
    </w:p>
    <w:p w14:paraId="297CC0BB"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Neck pa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Non-healing sores</w:t>
      </w:r>
    </w:p>
    <w:p w14:paraId="31FA8CAB" w14:textId="77777777" w:rsidR="007578F9" w:rsidRPr="00FC4AB4" w:rsidRDefault="007578F9" w:rsidP="007578F9">
      <w:pPr>
        <w:pStyle w:val="NoSpacing"/>
        <w:rPr>
          <w:rFonts w:ascii="Times New Roman" w:hAnsi="Times New Roman" w:cs="Times New Roman"/>
        </w:rPr>
      </w:pPr>
    </w:p>
    <w:p w14:paraId="73F3419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EAR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NECK:</w:t>
      </w:r>
    </w:p>
    <w:p w14:paraId="5627B337"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ecreased hearing</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Lumps</w:t>
      </w:r>
    </w:p>
    <w:p w14:paraId="4C1326E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inging in ear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Swollen glands</w:t>
      </w:r>
    </w:p>
    <w:p w14:paraId="15C8A1F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Earach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F3ADD">
        <w:rPr>
          <w:rFonts w:ascii="Times New Roman" w:hAnsi="Times New Roman" w:cs="Times New Roman"/>
        </w:rPr>
        <w:tab/>
      </w:r>
      <w:r w:rsidR="004B06DC" w:rsidRPr="00FC4AB4">
        <w:rPr>
          <w:rFonts w:ascii="Times New Roman" w:hAnsi="Times New Roman" w:cs="Times New Roman"/>
        </w:rPr>
        <w:t>[]</w:t>
      </w:r>
      <w:r w:rsidR="004B06DC" w:rsidRPr="00FC4AB4">
        <w:rPr>
          <w:rFonts w:ascii="Times New Roman" w:hAnsi="Times New Roman" w:cs="Times New Roman"/>
        </w:rPr>
        <w:tab/>
        <w:t>Pain</w:t>
      </w:r>
    </w:p>
    <w:p w14:paraId="4CFB75F3"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rainage</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Stiffness</w:t>
      </w:r>
    </w:p>
    <w:p w14:paraId="65E8BB99" w14:textId="77777777" w:rsidR="007578F9" w:rsidRPr="00FC4AB4" w:rsidRDefault="007578F9" w:rsidP="007578F9">
      <w:pPr>
        <w:pStyle w:val="NoSpacing"/>
        <w:rPr>
          <w:rFonts w:ascii="Times New Roman" w:hAnsi="Times New Roman" w:cs="Times New Roman"/>
        </w:rPr>
      </w:pPr>
    </w:p>
    <w:p w14:paraId="2C71D1F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EY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BREASTS:</w:t>
      </w:r>
    </w:p>
    <w:p w14:paraId="2591EF51"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Vision loss/change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Lumps</w:t>
      </w:r>
    </w:p>
    <w:p w14:paraId="6A96BB6F"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i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Pain</w:t>
      </w:r>
    </w:p>
    <w:p w14:paraId="33A17654"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ednes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t>[]</w:t>
      </w:r>
      <w:r w:rsidR="004B06DC" w:rsidRPr="00FC4AB4">
        <w:rPr>
          <w:rFonts w:ascii="Times New Roman" w:hAnsi="Times New Roman" w:cs="Times New Roman"/>
        </w:rPr>
        <w:tab/>
        <w:t>Discharge</w:t>
      </w:r>
    </w:p>
    <w:p w14:paraId="544548A9"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lurry or double vision</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01015490"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lashing lights</w:t>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r w:rsidR="004B06DC" w:rsidRPr="00FC4AB4">
        <w:rPr>
          <w:rFonts w:ascii="Times New Roman" w:hAnsi="Times New Roman" w:cs="Times New Roman"/>
        </w:rPr>
        <w:tab/>
      </w:r>
    </w:p>
    <w:p w14:paraId="2B15D1A2"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pecks</w:t>
      </w:r>
    </w:p>
    <w:p w14:paraId="7F180BF7" w14:textId="77777777" w:rsidR="007578F9" w:rsidRPr="00FC4AB4"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Glaucoma</w:t>
      </w:r>
    </w:p>
    <w:p w14:paraId="588FFF73" w14:textId="77777777" w:rsidR="007578F9" w:rsidRDefault="007578F9"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ataracts</w:t>
      </w:r>
    </w:p>
    <w:p w14:paraId="2747B2A0" w14:textId="77777777" w:rsidR="004F3ADD" w:rsidRPr="00FC4AB4" w:rsidRDefault="004F3ADD" w:rsidP="007578F9">
      <w:pPr>
        <w:pStyle w:val="NoSpacing"/>
        <w:rPr>
          <w:rFonts w:ascii="Times New Roman" w:hAnsi="Times New Roman" w:cs="Times New Roman"/>
        </w:rPr>
      </w:pPr>
    </w:p>
    <w:p w14:paraId="049C616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RESPIRATORY:</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MUSCULOSKELETAL:</w:t>
      </w:r>
    </w:p>
    <w:p w14:paraId="7E520FA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ug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Muscle or joint pain</w:t>
      </w:r>
    </w:p>
    <w:p w14:paraId="2D303677"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putum</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Stiffness</w:t>
      </w:r>
    </w:p>
    <w:p w14:paraId="2DA64C2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ughing up blood</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Back pain</w:t>
      </w:r>
    </w:p>
    <w:p w14:paraId="5FC4FEC3"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hortness of breat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Redness of joints</w:t>
      </w:r>
    </w:p>
    <w:p w14:paraId="236E6352"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Wheez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Swelling of joints</w:t>
      </w:r>
    </w:p>
    <w:p w14:paraId="5CE50A8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inful breath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rauma</w:t>
      </w:r>
    </w:p>
    <w:p w14:paraId="59D15FF7" w14:textId="77777777" w:rsidR="004B06DC" w:rsidRPr="00FC4AB4" w:rsidRDefault="004B06DC" w:rsidP="007578F9">
      <w:pPr>
        <w:pStyle w:val="NoSpacing"/>
        <w:rPr>
          <w:rFonts w:ascii="Times New Roman" w:hAnsi="Times New Roman" w:cs="Times New Roman"/>
        </w:rPr>
      </w:pPr>
    </w:p>
    <w:p w14:paraId="28822364" w14:textId="77777777" w:rsidR="00F6060C" w:rsidRDefault="00F6060C" w:rsidP="007578F9">
      <w:pPr>
        <w:pStyle w:val="NoSpacing"/>
        <w:rPr>
          <w:rFonts w:ascii="Times New Roman" w:hAnsi="Times New Roman" w:cs="Times New Roman"/>
        </w:rPr>
      </w:pPr>
    </w:p>
    <w:p w14:paraId="1409E708" w14:textId="77777777" w:rsidR="00F6060C" w:rsidRDefault="00F6060C" w:rsidP="007578F9">
      <w:pPr>
        <w:pStyle w:val="NoSpacing"/>
        <w:rPr>
          <w:rFonts w:ascii="Times New Roman" w:hAnsi="Times New Roman" w:cs="Times New Roman"/>
        </w:rPr>
      </w:pPr>
    </w:p>
    <w:p w14:paraId="6310949C" w14:textId="77777777" w:rsidR="00F6060C" w:rsidRDefault="00F6060C" w:rsidP="007578F9">
      <w:pPr>
        <w:pStyle w:val="NoSpacing"/>
        <w:rPr>
          <w:rFonts w:ascii="Times New Roman" w:hAnsi="Times New Roman" w:cs="Times New Roman"/>
        </w:rPr>
      </w:pPr>
    </w:p>
    <w:p w14:paraId="505B63CA" w14:textId="5AF0CDB6"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CARDIOVASCULAR:</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NEUROLOGIC:</w:t>
      </w:r>
    </w:p>
    <w:p w14:paraId="5D102D26"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est pain or discomfort</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Dizziness</w:t>
      </w:r>
    </w:p>
    <w:p w14:paraId="50A0F2CE"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Tightnes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Fainting</w:t>
      </w:r>
    </w:p>
    <w:p w14:paraId="498FA72C"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Palpitation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Seizures</w:t>
      </w:r>
    </w:p>
    <w:p w14:paraId="270D10C3"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hortness of breath with activity</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Weakness</w:t>
      </w:r>
    </w:p>
    <w:p w14:paraId="3B48D125"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fficulty breathing lying dow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Numbness</w:t>
      </w:r>
    </w:p>
    <w:p w14:paraId="738C5D2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 xml:space="preserve">Sudden awakening from sleep with </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ingling</w:t>
      </w:r>
    </w:p>
    <w:p w14:paraId="6ADE3313" w14:textId="77777777" w:rsidR="004B06DC" w:rsidRPr="00FC4AB4" w:rsidRDefault="004B06DC" w:rsidP="004B06DC">
      <w:pPr>
        <w:pStyle w:val="NoSpacing"/>
        <w:ind w:firstLine="720"/>
        <w:rPr>
          <w:rFonts w:ascii="Times New Roman" w:hAnsi="Times New Roman" w:cs="Times New Roman"/>
        </w:rPr>
      </w:pPr>
      <w:r w:rsidRPr="00FC4AB4">
        <w:rPr>
          <w:rFonts w:ascii="Times New Roman" w:hAnsi="Times New Roman" w:cs="Times New Roman"/>
        </w:rPr>
        <w:t>shortness of breath</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Tremor</w:t>
      </w:r>
    </w:p>
    <w:p w14:paraId="695A49A0" w14:textId="77777777" w:rsidR="007578F9" w:rsidRPr="00FC4AB4" w:rsidRDefault="004A4B80" w:rsidP="007578F9">
      <w:pPr>
        <w:pStyle w:val="NoSpacing"/>
        <w:rPr>
          <w:rFonts w:ascii="Times New Roman" w:hAnsi="Times New Roman" w:cs="Times New Roman"/>
        </w:rPr>
      </w:pP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p>
    <w:p w14:paraId="47C7645A" w14:textId="77777777" w:rsidR="007578F9" w:rsidRPr="00FC4AB4" w:rsidRDefault="004B06DC" w:rsidP="007578F9">
      <w:pPr>
        <w:pStyle w:val="NoSpacing"/>
        <w:rPr>
          <w:rFonts w:ascii="Times New Roman" w:hAnsi="Times New Roman" w:cs="Times New Roman"/>
        </w:rPr>
      </w:pPr>
      <w:r w:rsidRPr="00FC4AB4">
        <w:rPr>
          <w:rFonts w:ascii="Times New Roman" w:hAnsi="Times New Roman" w:cs="Times New Roman"/>
        </w:rPr>
        <w:t>GASTROINTESTINAL:</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HEMATOLOGIC:</w:t>
      </w:r>
      <w:r w:rsidR="00DC4BD6" w:rsidRPr="00FC4AB4">
        <w:rPr>
          <w:rFonts w:ascii="Times New Roman" w:hAnsi="Times New Roman" w:cs="Times New Roman"/>
        </w:rPr>
        <w:tab/>
      </w:r>
    </w:p>
    <w:p w14:paraId="4761B9BF"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Swallowing difficulties</w:t>
      </w:r>
      <w:r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Easy bruising</w:t>
      </w:r>
    </w:p>
    <w:p w14:paraId="0B1FA131"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Heartbur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Ease of bleeding</w:t>
      </w:r>
    </w:p>
    <w:p w14:paraId="57778F3E"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appetite</w:t>
      </w:r>
    </w:p>
    <w:p w14:paraId="20BF3171" w14:textId="77777777" w:rsidR="001E7119"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Nausea</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p>
    <w:p w14:paraId="61D86F73" w14:textId="77777777" w:rsidR="004B06DC" w:rsidRPr="00FC4AB4" w:rsidRDefault="00DC4BD6" w:rsidP="001E7119">
      <w:pPr>
        <w:pStyle w:val="NoSpacing"/>
        <w:ind w:left="5040" w:firstLine="720"/>
        <w:rPr>
          <w:rFonts w:ascii="Times New Roman" w:hAnsi="Times New Roman" w:cs="Times New Roman"/>
        </w:rPr>
      </w:pPr>
      <w:r w:rsidRPr="00FC4AB4">
        <w:rPr>
          <w:rFonts w:ascii="Times New Roman" w:hAnsi="Times New Roman" w:cs="Times New Roman"/>
        </w:rPr>
        <w:t>ENDOCRINE:</w:t>
      </w:r>
    </w:p>
    <w:p w14:paraId="47387FD8"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bowel habits</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Heat or cold intolerance</w:t>
      </w:r>
    </w:p>
    <w:p w14:paraId="5D8D5EFA"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Rectal bleeding</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4F3ADD">
        <w:rPr>
          <w:rFonts w:ascii="Times New Roman" w:hAnsi="Times New Roman" w:cs="Times New Roman"/>
        </w:rPr>
        <w:tab/>
      </w:r>
      <w:r w:rsidR="00DC4BD6" w:rsidRPr="00FC4AB4">
        <w:rPr>
          <w:rFonts w:ascii="Times New Roman" w:hAnsi="Times New Roman" w:cs="Times New Roman"/>
        </w:rPr>
        <w:t>[]</w:t>
      </w:r>
      <w:r w:rsidR="00DC4BD6" w:rsidRPr="00FC4AB4">
        <w:rPr>
          <w:rFonts w:ascii="Times New Roman" w:hAnsi="Times New Roman" w:cs="Times New Roman"/>
        </w:rPr>
        <w:tab/>
        <w:t>Sweating</w:t>
      </w:r>
    </w:p>
    <w:p w14:paraId="1381910A"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onstipatio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Frequent urination</w:t>
      </w:r>
    </w:p>
    <w:p w14:paraId="6CA5D58B"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Diarrhea</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Unusual thirst</w:t>
      </w:r>
    </w:p>
    <w:p w14:paraId="30FE1614" w14:textId="77777777" w:rsidR="004B06DC" w:rsidRPr="00FC4AB4" w:rsidRDefault="004B06DC"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r>
      <w:r w:rsidR="00DC4BD6" w:rsidRPr="00FC4AB4">
        <w:rPr>
          <w:rFonts w:ascii="Times New Roman" w:hAnsi="Times New Roman" w:cs="Times New Roman"/>
        </w:rPr>
        <w:t>Yellow eyes or skin</w:t>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r>
      <w:r w:rsidR="00DC4BD6" w:rsidRPr="00FC4AB4">
        <w:rPr>
          <w:rFonts w:ascii="Times New Roman" w:hAnsi="Times New Roman" w:cs="Times New Roman"/>
        </w:rPr>
        <w:tab/>
        <w:t>[]</w:t>
      </w:r>
      <w:r w:rsidR="00DC4BD6" w:rsidRPr="00FC4AB4">
        <w:rPr>
          <w:rFonts w:ascii="Times New Roman" w:hAnsi="Times New Roman" w:cs="Times New Roman"/>
        </w:rPr>
        <w:tab/>
        <w:t>Change in appetite</w:t>
      </w:r>
    </w:p>
    <w:p w14:paraId="1EA1DC5A" w14:textId="77777777" w:rsidR="00DC4BD6" w:rsidRPr="00FC4AB4" w:rsidRDefault="00DC4BD6" w:rsidP="007578F9">
      <w:pPr>
        <w:pStyle w:val="NoSpacing"/>
        <w:rPr>
          <w:rFonts w:ascii="Times New Roman" w:hAnsi="Times New Roman" w:cs="Times New Roman"/>
        </w:rPr>
      </w:pPr>
    </w:p>
    <w:p w14:paraId="428F2F6E"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URINAR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PSYCHIATRIC:</w:t>
      </w:r>
    </w:p>
    <w:p w14:paraId="0A1B546C"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Frequenc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Nervousness</w:t>
      </w:r>
    </w:p>
    <w:p w14:paraId="55827552"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Urgency</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Stress</w:t>
      </w:r>
    </w:p>
    <w:p w14:paraId="08DBAC93"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urning or pain with urination</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004F3ADD">
        <w:rPr>
          <w:rFonts w:ascii="Times New Roman" w:hAnsi="Times New Roman" w:cs="Times New Roman"/>
        </w:rPr>
        <w:tab/>
      </w:r>
      <w:r w:rsidRPr="00FC4AB4">
        <w:rPr>
          <w:rFonts w:ascii="Times New Roman" w:hAnsi="Times New Roman" w:cs="Times New Roman"/>
        </w:rPr>
        <w:t>[]</w:t>
      </w:r>
      <w:r w:rsidRPr="00FC4AB4">
        <w:rPr>
          <w:rFonts w:ascii="Times New Roman" w:hAnsi="Times New Roman" w:cs="Times New Roman"/>
        </w:rPr>
        <w:tab/>
        <w:t>Depression</w:t>
      </w:r>
    </w:p>
    <w:p w14:paraId="6E783873"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Blood in urine</w:t>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r>
      <w:r w:rsidRPr="00FC4AB4">
        <w:rPr>
          <w:rFonts w:ascii="Times New Roman" w:hAnsi="Times New Roman" w:cs="Times New Roman"/>
        </w:rPr>
        <w:tab/>
        <w:t>[]</w:t>
      </w:r>
      <w:r w:rsidRPr="00FC4AB4">
        <w:rPr>
          <w:rFonts w:ascii="Times New Roman" w:hAnsi="Times New Roman" w:cs="Times New Roman"/>
        </w:rPr>
        <w:tab/>
        <w:t>Memory loss</w:t>
      </w:r>
    </w:p>
    <w:p w14:paraId="151A84B2" w14:textId="77777777" w:rsidR="00DC4BD6" w:rsidRPr="00FC4AB4" w:rsidRDefault="00DC4BD6" w:rsidP="007578F9">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Incontinence</w:t>
      </w:r>
    </w:p>
    <w:p w14:paraId="35617050" w14:textId="77777777" w:rsidR="004F3ADD" w:rsidRDefault="00DC4BD6" w:rsidP="004F3ADD">
      <w:pPr>
        <w:pStyle w:val="NoSpacing"/>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hange in urinary strength</w:t>
      </w:r>
      <w:r w:rsidR="004F3ADD">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F3ADD">
        <w:rPr>
          <w:rFonts w:ascii="Times New Roman" w:hAnsi="Times New Roman" w:cs="Times New Roman"/>
        </w:rPr>
        <w:tab/>
      </w:r>
      <w:r w:rsidR="004F3ADD" w:rsidRPr="00FC4AB4">
        <w:rPr>
          <w:rFonts w:ascii="Times New Roman" w:hAnsi="Times New Roman" w:cs="Times New Roman"/>
        </w:rPr>
        <w:t>VASCULAR:</w:t>
      </w:r>
    </w:p>
    <w:p w14:paraId="761E8A1F" w14:textId="77777777" w:rsidR="00DC4BD6" w:rsidRPr="00FC4AB4" w:rsidRDefault="004F3ADD" w:rsidP="004F3ADD">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Calf pain with walkin</w:t>
      </w:r>
      <w:r>
        <w:rPr>
          <w:rFonts w:ascii="Times New Roman" w:hAnsi="Times New Roman" w:cs="Times New Roman"/>
        </w:rPr>
        <w:t>g</w:t>
      </w:r>
    </w:p>
    <w:p w14:paraId="5B31F90B" w14:textId="4A5CEF64" w:rsidR="00795BFE" w:rsidRPr="009B6CEE" w:rsidRDefault="004F3ADD" w:rsidP="009B6CEE">
      <w:pPr>
        <w:pStyle w:val="NoSpacing"/>
        <w:ind w:left="5040" w:firstLine="720"/>
        <w:rPr>
          <w:rFonts w:ascii="Times New Roman" w:hAnsi="Times New Roman" w:cs="Times New Roman"/>
        </w:rPr>
      </w:pPr>
      <w:r w:rsidRPr="00FC4AB4">
        <w:rPr>
          <w:rFonts w:ascii="Times New Roman" w:hAnsi="Times New Roman" w:cs="Times New Roman"/>
        </w:rPr>
        <w:t>[]</w:t>
      </w:r>
      <w:r w:rsidRPr="00FC4AB4">
        <w:rPr>
          <w:rFonts w:ascii="Times New Roman" w:hAnsi="Times New Roman" w:cs="Times New Roman"/>
        </w:rPr>
        <w:tab/>
        <w:t>Leg cramping</w:t>
      </w:r>
    </w:p>
    <w:p w14:paraId="272C0A0B" w14:textId="77777777" w:rsidR="00C31A20" w:rsidRDefault="00C31A20" w:rsidP="007578F9">
      <w:pPr>
        <w:pStyle w:val="NoSpacing"/>
        <w:rPr>
          <w:rFonts w:ascii="Times New Roman" w:hAnsi="Times New Roman" w:cs="Times New Roman"/>
          <w:sz w:val="24"/>
          <w:szCs w:val="24"/>
        </w:rPr>
      </w:pPr>
    </w:p>
    <w:p w14:paraId="5F8A02D0" w14:textId="77777777" w:rsidR="00795BFE" w:rsidRDefault="00795BFE" w:rsidP="007578F9">
      <w:pPr>
        <w:pStyle w:val="NoSpacing"/>
        <w:rPr>
          <w:rFonts w:ascii="Times New Roman" w:hAnsi="Times New Roman" w:cs="Times New Roman"/>
          <w:sz w:val="24"/>
          <w:szCs w:val="24"/>
        </w:rPr>
      </w:pPr>
    </w:p>
    <w:p w14:paraId="08DDA198" w14:textId="77777777" w:rsidR="000B1D82" w:rsidRDefault="000B1D82" w:rsidP="00565F95"/>
    <w:p w14:paraId="398CFDFD" w14:textId="77777777" w:rsidR="00B14112" w:rsidRDefault="00B14112" w:rsidP="00565F95"/>
    <w:p w14:paraId="7336C023" w14:textId="77777777" w:rsidR="00103AD8" w:rsidRDefault="00103AD8" w:rsidP="008917D8">
      <w:pPr>
        <w:pStyle w:val="Default"/>
        <w:rPr>
          <w:rFonts w:ascii="Times New Roman" w:hAnsi="Times New Roman" w:cs="Times New Roman"/>
          <w:b/>
          <w:bCs/>
          <w:sz w:val="22"/>
          <w:szCs w:val="22"/>
        </w:rPr>
      </w:pPr>
    </w:p>
    <w:p w14:paraId="0CEBE9B4" w14:textId="7787F70A" w:rsidR="00103AD8" w:rsidRDefault="00103AD8" w:rsidP="00103AD8"/>
    <w:p w14:paraId="517157A3" w14:textId="77777777" w:rsidR="00103AD8" w:rsidRPr="00AF40F9" w:rsidRDefault="00103AD8" w:rsidP="00103AD8"/>
    <w:p w14:paraId="6DF6C30C" w14:textId="77777777" w:rsidR="00103AD8" w:rsidRDefault="00103AD8" w:rsidP="008917D8">
      <w:pPr>
        <w:pStyle w:val="Default"/>
        <w:rPr>
          <w:rFonts w:ascii="Times New Roman" w:hAnsi="Times New Roman" w:cs="Times New Roman"/>
          <w:b/>
          <w:bCs/>
          <w:sz w:val="22"/>
          <w:szCs w:val="22"/>
        </w:rPr>
      </w:pPr>
    </w:p>
    <w:p w14:paraId="5C9972D7" w14:textId="77777777" w:rsidR="00103AD8" w:rsidRDefault="00103AD8" w:rsidP="008917D8">
      <w:pPr>
        <w:pStyle w:val="Default"/>
        <w:rPr>
          <w:rFonts w:ascii="Times New Roman" w:hAnsi="Times New Roman" w:cs="Times New Roman"/>
          <w:b/>
          <w:bCs/>
          <w:sz w:val="22"/>
          <w:szCs w:val="22"/>
        </w:rPr>
      </w:pPr>
    </w:p>
    <w:p w14:paraId="291FB884" w14:textId="3D2A6C0E" w:rsidR="0005350E" w:rsidRDefault="0005350E" w:rsidP="008917D8">
      <w:pPr>
        <w:pStyle w:val="Default"/>
        <w:rPr>
          <w:rFonts w:ascii="Times New Roman" w:hAnsi="Times New Roman" w:cs="Times New Roman"/>
          <w:b/>
          <w:bCs/>
          <w:sz w:val="22"/>
          <w:szCs w:val="22"/>
        </w:rPr>
      </w:pPr>
    </w:p>
    <w:p w14:paraId="4901C58F" w14:textId="77777777" w:rsidR="0005350E" w:rsidRDefault="0005350E" w:rsidP="008917D8">
      <w:pPr>
        <w:pStyle w:val="Default"/>
        <w:rPr>
          <w:rFonts w:ascii="Times New Roman" w:hAnsi="Times New Roman" w:cs="Times New Roman"/>
          <w:b/>
          <w:bCs/>
          <w:sz w:val="22"/>
          <w:szCs w:val="22"/>
        </w:rPr>
      </w:pPr>
    </w:p>
    <w:p w14:paraId="2856D68F" w14:textId="77777777" w:rsidR="0005350E" w:rsidRDefault="0005350E" w:rsidP="008917D8">
      <w:pPr>
        <w:pStyle w:val="Default"/>
        <w:rPr>
          <w:rFonts w:ascii="Times New Roman" w:hAnsi="Times New Roman" w:cs="Times New Roman"/>
          <w:b/>
          <w:bCs/>
          <w:sz w:val="22"/>
          <w:szCs w:val="22"/>
        </w:rPr>
      </w:pPr>
    </w:p>
    <w:p w14:paraId="5F298A7C" w14:textId="105986E1" w:rsidR="0005350E" w:rsidRDefault="0005350E" w:rsidP="008917D8">
      <w:pPr>
        <w:pStyle w:val="Default"/>
        <w:rPr>
          <w:rFonts w:ascii="Times New Roman" w:hAnsi="Times New Roman" w:cs="Times New Roman"/>
          <w:b/>
          <w:bCs/>
          <w:sz w:val="22"/>
          <w:szCs w:val="22"/>
        </w:rPr>
      </w:pPr>
    </w:p>
    <w:p w14:paraId="043425EC" w14:textId="77777777" w:rsidR="00C63520" w:rsidRDefault="00C63520" w:rsidP="00C63520">
      <w:pPr>
        <w:rPr>
          <w:rFonts w:ascii="Calibri" w:hAnsi="Calibri"/>
          <w:color w:val="44546A"/>
        </w:rPr>
      </w:pPr>
    </w:p>
    <w:p w14:paraId="6D151B15" w14:textId="5F9F8B5A" w:rsidR="00D34898" w:rsidRPr="00853280" w:rsidRDefault="00853280" w:rsidP="00C63520">
      <w:pPr>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lastRenderedPageBreak/>
        <w:t>Insurance</w:t>
      </w:r>
    </w:p>
    <w:p w14:paraId="757C8039" w14:textId="5EA4F2B3" w:rsidR="00766934" w:rsidRDefault="00D34898" w:rsidP="00D34898">
      <w:pPr>
        <w:rPr>
          <w:rFonts w:ascii="Times New Roman" w:hAnsi="Times New Roman" w:cs="Times New Roman"/>
        </w:rPr>
      </w:pPr>
      <w:r w:rsidRPr="00853280">
        <w:rPr>
          <w:rFonts w:ascii="Times New Roman" w:hAnsi="Times New Roman" w:cs="Times New Roman"/>
        </w:rPr>
        <w:t xml:space="preserve">Our office is not in network with any </w:t>
      </w:r>
      <w:r w:rsidR="00B225A2">
        <w:rPr>
          <w:rFonts w:ascii="Times New Roman" w:hAnsi="Times New Roman" w:cs="Times New Roman"/>
        </w:rPr>
        <w:t>insurance companies</w:t>
      </w:r>
      <w:r w:rsidRPr="00853280">
        <w:rPr>
          <w:rFonts w:ascii="Times New Roman" w:hAnsi="Times New Roman" w:cs="Times New Roman"/>
        </w:rPr>
        <w:t>, but we will assist</w:t>
      </w:r>
      <w:r w:rsidR="00B225A2">
        <w:rPr>
          <w:rFonts w:ascii="Times New Roman" w:hAnsi="Times New Roman" w:cs="Times New Roman"/>
        </w:rPr>
        <w:t xml:space="preserve"> </w:t>
      </w:r>
      <w:r w:rsidRPr="00853280">
        <w:rPr>
          <w:rFonts w:ascii="Times New Roman" w:hAnsi="Times New Roman" w:cs="Times New Roman"/>
        </w:rPr>
        <w:t>in</w:t>
      </w:r>
      <w:r w:rsidR="00B225A2">
        <w:rPr>
          <w:rFonts w:ascii="Times New Roman" w:hAnsi="Times New Roman" w:cs="Times New Roman"/>
        </w:rPr>
        <w:t xml:space="preserve"> preparing your documents</w:t>
      </w:r>
      <w:r w:rsidR="007A3AB0">
        <w:rPr>
          <w:rFonts w:ascii="Times New Roman" w:hAnsi="Times New Roman" w:cs="Times New Roman"/>
        </w:rPr>
        <w:t xml:space="preserve"> and getting it pre approved</w:t>
      </w:r>
      <w:r w:rsidRPr="00853280">
        <w:rPr>
          <w:rFonts w:ascii="Times New Roman" w:hAnsi="Times New Roman" w:cs="Times New Roman"/>
        </w:rPr>
        <w:t>. </w:t>
      </w:r>
      <w:r w:rsidR="00B225A2">
        <w:rPr>
          <w:rFonts w:ascii="Times New Roman" w:hAnsi="Times New Roman" w:cs="Times New Roman"/>
        </w:rPr>
        <w:t>We will also appeal any denied claims on your behalf.</w:t>
      </w:r>
      <w:r w:rsidRPr="00853280">
        <w:rPr>
          <w:rFonts w:ascii="Times New Roman" w:hAnsi="Times New Roman" w:cs="Times New Roman"/>
        </w:rPr>
        <w:t xml:space="preserve">  </w:t>
      </w:r>
      <w:r w:rsidR="00B225A2">
        <w:rPr>
          <w:rFonts w:ascii="Times New Roman" w:hAnsi="Times New Roman" w:cs="Times New Roman"/>
          <w:b/>
          <w:bCs/>
        </w:rPr>
        <w:t>Payment for surgery is required</w:t>
      </w:r>
      <w:r w:rsidRPr="00317302">
        <w:rPr>
          <w:rFonts w:ascii="Times New Roman" w:hAnsi="Times New Roman" w:cs="Times New Roman"/>
          <w:b/>
          <w:bCs/>
        </w:rPr>
        <w:t xml:space="preserve"> up front </w:t>
      </w:r>
      <w:r w:rsidR="00F6060C">
        <w:rPr>
          <w:rFonts w:ascii="Times New Roman" w:hAnsi="Times New Roman" w:cs="Times New Roman"/>
          <w:b/>
          <w:bCs/>
        </w:rPr>
        <w:t>if your</w:t>
      </w:r>
      <w:r w:rsidR="00766934">
        <w:rPr>
          <w:rFonts w:ascii="Times New Roman" w:hAnsi="Times New Roman" w:cs="Times New Roman"/>
          <w:b/>
          <w:bCs/>
        </w:rPr>
        <w:t xml:space="preserve"> insurance</w:t>
      </w:r>
      <w:r w:rsidR="00F6060C">
        <w:rPr>
          <w:rFonts w:ascii="Times New Roman" w:hAnsi="Times New Roman" w:cs="Times New Roman"/>
          <w:b/>
          <w:bCs/>
        </w:rPr>
        <w:t xml:space="preserve"> company does not allow for Single Case Agreements (SCA)</w:t>
      </w:r>
      <w:r w:rsidR="00766934">
        <w:rPr>
          <w:rFonts w:ascii="Times New Roman" w:hAnsi="Times New Roman" w:cs="Times New Roman"/>
          <w:b/>
          <w:bCs/>
        </w:rPr>
        <w:t>.</w:t>
      </w:r>
      <w:r w:rsidR="00F6060C">
        <w:rPr>
          <w:rFonts w:ascii="Times New Roman" w:hAnsi="Times New Roman" w:cs="Times New Roman"/>
          <w:b/>
          <w:bCs/>
        </w:rPr>
        <w:t xml:space="preserve"> </w:t>
      </w:r>
      <w:r w:rsidR="00766934">
        <w:rPr>
          <w:rFonts w:ascii="Times New Roman" w:hAnsi="Times New Roman" w:cs="Times New Roman"/>
          <w:b/>
          <w:bCs/>
        </w:rPr>
        <w:t xml:space="preserve"> A</w:t>
      </w:r>
      <w:r w:rsidRPr="00317302">
        <w:rPr>
          <w:rFonts w:ascii="Times New Roman" w:hAnsi="Times New Roman" w:cs="Times New Roman"/>
          <w:b/>
          <w:bCs/>
        </w:rPr>
        <w:t xml:space="preserve">ny reimbursement from the insurance company </w:t>
      </w:r>
      <w:r w:rsidR="00B225A2">
        <w:rPr>
          <w:rFonts w:ascii="Times New Roman" w:hAnsi="Times New Roman" w:cs="Times New Roman"/>
          <w:b/>
          <w:bCs/>
        </w:rPr>
        <w:t xml:space="preserve">goes </w:t>
      </w:r>
      <w:r w:rsidRPr="00317302">
        <w:rPr>
          <w:rFonts w:ascii="Times New Roman" w:hAnsi="Times New Roman" w:cs="Times New Roman"/>
          <w:b/>
          <w:bCs/>
        </w:rPr>
        <w:t xml:space="preserve">directly to </w:t>
      </w:r>
      <w:r w:rsidR="00766934">
        <w:rPr>
          <w:rFonts w:ascii="Times New Roman" w:hAnsi="Times New Roman" w:cs="Times New Roman"/>
          <w:b/>
          <w:bCs/>
        </w:rPr>
        <w:t>you</w:t>
      </w:r>
      <w:r w:rsidRPr="00317302">
        <w:rPr>
          <w:rFonts w:ascii="Times New Roman" w:hAnsi="Times New Roman" w:cs="Times New Roman"/>
          <w:b/>
          <w:bCs/>
        </w:rPr>
        <w:t>.</w:t>
      </w:r>
      <w:r w:rsidRPr="00853280">
        <w:rPr>
          <w:rFonts w:ascii="Times New Roman" w:hAnsi="Times New Roman" w:cs="Times New Roman"/>
        </w:rPr>
        <w:t xml:space="preserve">  </w:t>
      </w:r>
      <w:r w:rsidR="00766934" w:rsidRPr="00853280">
        <w:rPr>
          <w:rFonts w:ascii="Times New Roman" w:hAnsi="Times New Roman" w:cs="Times New Roman"/>
        </w:rPr>
        <w:t>Sometimes the insurance companies want to set up a peer-to-peer review with Dr. Byrd</w:t>
      </w:r>
      <w:r w:rsidR="007A3AB0">
        <w:rPr>
          <w:rFonts w:ascii="Times New Roman" w:hAnsi="Times New Roman" w:cs="Times New Roman"/>
        </w:rPr>
        <w:t xml:space="preserve"> to discuss the case and she</w:t>
      </w:r>
      <w:r w:rsidR="00766934" w:rsidRPr="00853280">
        <w:rPr>
          <w:rFonts w:ascii="Times New Roman" w:hAnsi="Times New Roman" w:cs="Times New Roman"/>
        </w:rPr>
        <w:t xml:space="preserve"> is happy to do</w:t>
      </w:r>
      <w:r w:rsidR="007A3AB0">
        <w:rPr>
          <w:rFonts w:ascii="Times New Roman" w:hAnsi="Times New Roman" w:cs="Times New Roman"/>
        </w:rPr>
        <w:t xml:space="preserve"> that</w:t>
      </w:r>
      <w:r w:rsidR="00766934" w:rsidRPr="00853280">
        <w:rPr>
          <w:rFonts w:ascii="Times New Roman" w:hAnsi="Times New Roman" w:cs="Times New Roman"/>
        </w:rPr>
        <w:t xml:space="preserve">.  If there is anything you need, please do not hesitate to contact us. </w:t>
      </w:r>
    </w:p>
    <w:p w14:paraId="5EE2BCF6" w14:textId="479EBDAB" w:rsidR="00D34898" w:rsidRPr="00853280" w:rsidRDefault="00D34898" w:rsidP="00D34898">
      <w:pPr>
        <w:rPr>
          <w:rFonts w:ascii="Times New Roman" w:hAnsi="Times New Roman" w:cs="Times New Roman"/>
        </w:rPr>
      </w:pPr>
      <w:r w:rsidRPr="00853280">
        <w:rPr>
          <w:rFonts w:ascii="Times New Roman" w:hAnsi="Times New Roman" w:cs="Times New Roman"/>
        </w:rPr>
        <w:t>The first step is to complete the packet and have a consultation with Dr. Byrd to see if you are a candidate for surgery. </w:t>
      </w:r>
      <w:r w:rsidR="00F23F1D">
        <w:rPr>
          <w:rFonts w:ascii="Times New Roman" w:hAnsi="Times New Roman" w:cs="Times New Roman"/>
        </w:rPr>
        <w:t xml:space="preserve"> </w:t>
      </w:r>
      <w:r w:rsidR="00B11C84">
        <w:rPr>
          <w:rFonts w:ascii="Times New Roman" w:hAnsi="Times New Roman" w:cs="Times New Roman"/>
        </w:rPr>
        <w:t>We</w:t>
      </w:r>
      <w:r w:rsidRPr="00853280">
        <w:rPr>
          <w:rFonts w:ascii="Times New Roman" w:hAnsi="Times New Roman" w:cs="Times New Roman"/>
        </w:rPr>
        <w:t xml:space="preserve"> will need to see you in person to prepare the necessary documents for your insurance company.  There is a $200.00 charge for th</w:t>
      </w:r>
      <w:r w:rsidR="006F19C7">
        <w:rPr>
          <w:rFonts w:ascii="Times New Roman" w:hAnsi="Times New Roman" w:cs="Times New Roman"/>
        </w:rPr>
        <w:t>e</w:t>
      </w:r>
      <w:r w:rsidRPr="00853280">
        <w:rPr>
          <w:rFonts w:ascii="Times New Roman" w:hAnsi="Times New Roman" w:cs="Times New Roman"/>
        </w:rPr>
        <w:t xml:space="preserve"> office visit. </w:t>
      </w:r>
    </w:p>
    <w:p w14:paraId="502097F7" w14:textId="77777777" w:rsidR="004562F8" w:rsidRDefault="007A3AB0" w:rsidP="00D34898">
      <w:pPr>
        <w:rPr>
          <w:rFonts w:ascii="Times New Roman" w:hAnsi="Times New Roman" w:cs="Times New Roman"/>
        </w:rPr>
      </w:pPr>
      <w:r>
        <w:rPr>
          <w:rFonts w:ascii="Times New Roman" w:hAnsi="Times New Roman" w:cs="Times New Roman"/>
        </w:rPr>
        <w:t>Our office has</w:t>
      </w:r>
      <w:r w:rsidR="00D34898" w:rsidRPr="00853280">
        <w:rPr>
          <w:rFonts w:ascii="Times New Roman" w:hAnsi="Times New Roman" w:cs="Times New Roman"/>
        </w:rPr>
        <w:t xml:space="preserve"> opted out of Medicare</w:t>
      </w:r>
      <w:r w:rsidR="006F19C7">
        <w:rPr>
          <w:rFonts w:ascii="Times New Roman" w:hAnsi="Times New Roman" w:cs="Times New Roman"/>
        </w:rPr>
        <w:t xml:space="preserve">.  </w:t>
      </w:r>
      <w:r w:rsidR="00D34898" w:rsidRPr="00853280">
        <w:rPr>
          <w:rFonts w:ascii="Times New Roman" w:hAnsi="Times New Roman" w:cs="Times New Roman"/>
        </w:rPr>
        <w:t xml:space="preserve"> </w:t>
      </w:r>
      <w:r w:rsidR="006F19C7">
        <w:rPr>
          <w:rFonts w:ascii="Times New Roman" w:hAnsi="Times New Roman" w:cs="Times New Roman"/>
        </w:rPr>
        <w:t xml:space="preserve">All patients are required to sign the Opt Out Medicare </w:t>
      </w:r>
      <w:r w:rsidR="004562F8">
        <w:rPr>
          <w:rFonts w:ascii="Times New Roman" w:hAnsi="Times New Roman" w:cs="Times New Roman"/>
        </w:rPr>
        <w:t>W</w:t>
      </w:r>
      <w:r w:rsidR="006F19C7">
        <w:rPr>
          <w:rFonts w:ascii="Times New Roman" w:hAnsi="Times New Roman" w:cs="Times New Roman"/>
        </w:rPr>
        <w:t>aiver. N</w:t>
      </w:r>
      <w:r w:rsidR="00D34898" w:rsidRPr="00853280">
        <w:rPr>
          <w:rFonts w:ascii="Times New Roman" w:hAnsi="Times New Roman" w:cs="Times New Roman"/>
        </w:rPr>
        <w:t>either our office</w:t>
      </w:r>
      <w:r w:rsidR="006F19C7">
        <w:rPr>
          <w:rFonts w:ascii="Times New Roman" w:hAnsi="Times New Roman" w:cs="Times New Roman"/>
        </w:rPr>
        <w:t>,</w:t>
      </w:r>
      <w:r w:rsidR="00D34898" w:rsidRPr="00853280">
        <w:rPr>
          <w:rFonts w:ascii="Times New Roman" w:hAnsi="Times New Roman" w:cs="Times New Roman"/>
        </w:rPr>
        <w:t xml:space="preserve"> nor the patient can send any documents into Medicare or Medicaid</w:t>
      </w:r>
      <w:r>
        <w:rPr>
          <w:rFonts w:ascii="Times New Roman" w:hAnsi="Times New Roman" w:cs="Times New Roman"/>
        </w:rPr>
        <w:t xml:space="preserve"> for any procedures done here</w:t>
      </w:r>
      <w:r w:rsidR="004562F8">
        <w:rPr>
          <w:rFonts w:ascii="Times New Roman" w:hAnsi="Times New Roman" w:cs="Times New Roman"/>
        </w:rPr>
        <w:t xml:space="preserve"> in our office.</w:t>
      </w:r>
    </w:p>
    <w:p w14:paraId="03705E1D" w14:textId="77777777" w:rsidR="004562F8" w:rsidRDefault="004562F8" w:rsidP="00D34898">
      <w:pPr>
        <w:rPr>
          <w:rFonts w:ascii="Times New Roman" w:hAnsi="Times New Roman" w:cs="Times New Roman"/>
        </w:rPr>
      </w:pPr>
    </w:p>
    <w:p w14:paraId="3B7816FD" w14:textId="08D735E9" w:rsidR="00D34898" w:rsidRPr="00853280" w:rsidRDefault="00D34898" w:rsidP="00D34898">
      <w:pPr>
        <w:rPr>
          <w:rFonts w:ascii="Times New Roman" w:hAnsi="Times New Roman" w:cs="Times New Roman"/>
        </w:rPr>
      </w:pPr>
      <w:r w:rsidRPr="00853280">
        <w:rPr>
          <w:rFonts w:ascii="Times New Roman" w:hAnsi="Times New Roman" w:cs="Times New Roman"/>
        </w:rPr>
        <w:t xml:space="preserve">  </w:t>
      </w:r>
    </w:p>
    <w:p w14:paraId="0916B7CA" w14:textId="62F64BDD" w:rsidR="00D34898" w:rsidRPr="00853280" w:rsidRDefault="00D34898" w:rsidP="00D34898">
      <w:pPr>
        <w:rPr>
          <w:rFonts w:ascii="Times New Roman" w:hAnsi="Times New Roman" w:cs="Times New Roman"/>
        </w:rPr>
      </w:pPr>
      <w:r w:rsidRPr="00853280">
        <w:rPr>
          <w:rFonts w:ascii="Times New Roman" w:hAnsi="Times New Roman" w:cs="Times New Roman"/>
        </w:rPr>
        <w:t xml:space="preserve">Procedure codes used: </w:t>
      </w:r>
      <w:r w:rsidRPr="00853280">
        <w:rPr>
          <w:rFonts w:ascii="Times New Roman" w:hAnsi="Times New Roman" w:cs="Times New Roman"/>
        </w:rPr>
        <w:tab/>
        <w:t>15879-22,50</w:t>
      </w:r>
    </w:p>
    <w:p w14:paraId="4795659F" w14:textId="68A3DF66" w:rsidR="00D34898" w:rsidRPr="00853280" w:rsidRDefault="00D34898" w:rsidP="00D34898">
      <w:pPr>
        <w:rPr>
          <w:rFonts w:ascii="Times New Roman" w:hAnsi="Times New Roman" w:cs="Times New Roman"/>
        </w:rPr>
      </w:pPr>
      <w:r w:rsidRPr="00853280">
        <w:rPr>
          <w:rFonts w:ascii="Times New Roman" w:hAnsi="Times New Roman" w:cs="Times New Roman"/>
        </w:rPr>
        <w:t>                                      </w:t>
      </w:r>
      <w:r w:rsidRPr="00853280">
        <w:rPr>
          <w:rFonts w:ascii="Times New Roman" w:hAnsi="Times New Roman" w:cs="Times New Roman"/>
        </w:rPr>
        <w:tab/>
        <w:t>15878-22,50</w:t>
      </w:r>
    </w:p>
    <w:p w14:paraId="4968692A" w14:textId="4037E1CF" w:rsidR="00D34898" w:rsidRPr="00853280" w:rsidRDefault="00D34898" w:rsidP="00D34898">
      <w:pPr>
        <w:rPr>
          <w:rFonts w:ascii="Times New Roman" w:hAnsi="Times New Roman" w:cs="Times New Roman"/>
        </w:rPr>
      </w:pPr>
      <w:r w:rsidRPr="00853280">
        <w:rPr>
          <w:rFonts w:ascii="Times New Roman" w:hAnsi="Times New Roman" w:cs="Times New Roman"/>
        </w:rPr>
        <w:t>                                      </w:t>
      </w:r>
      <w:r w:rsidRPr="00853280">
        <w:rPr>
          <w:rFonts w:ascii="Times New Roman" w:hAnsi="Times New Roman" w:cs="Times New Roman"/>
        </w:rPr>
        <w:tab/>
        <w:t>15877-22</w:t>
      </w:r>
    </w:p>
    <w:p w14:paraId="7A683C41" w14:textId="0C6D0BFF" w:rsidR="00317302" w:rsidRDefault="00D34898" w:rsidP="00D34898">
      <w:pPr>
        <w:rPr>
          <w:rFonts w:ascii="Times New Roman" w:hAnsi="Times New Roman" w:cs="Times New Roman"/>
        </w:rPr>
      </w:pPr>
      <w:r w:rsidRPr="00853280">
        <w:rPr>
          <w:rFonts w:ascii="Times New Roman" w:hAnsi="Times New Roman" w:cs="Times New Roman"/>
        </w:rPr>
        <w:t xml:space="preserve">Diagnostic codes are:  </w:t>
      </w:r>
      <w:r w:rsidR="006C4FAE">
        <w:rPr>
          <w:rFonts w:ascii="Times New Roman" w:hAnsi="Times New Roman" w:cs="Times New Roman"/>
        </w:rPr>
        <w:t xml:space="preserve">R60.9, </w:t>
      </w:r>
      <w:r w:rsidR="002C73AC">
        <w:rPr>
          <w:rFonts w:ascii="Times New Roman" w:hAnsi="Times New Roman" w:cs="Times New Roman"/>
        </w:rPr>
        <w:t>I89.0, M79.609,</w:t>
      </w:r>
      <w:r w:rsidR="00C03F9A">
        <w:rPr>
          <w:rFonts w:ascii="Times New Roman" w:hAnsi="Times New Roman" w:cs="Times New Roman"/>
        </w:rPr>
        <w:t xml:space="preserve"> R26.</w:t>
      </w:r>
      <w:r w:rsidR="00515EB1">
        <w:rPr>
          <w:rFonts w:ascii="Times New Roman" w:hAnsi="Times New Roman" w:cs="Times New Roman"/>
        </w:rPr>
        <w:t>9</w:t>
      </w:r>
    </w:p>
    <w:p w14:paraId="42D7FBCB" w14:textId="72E36705" w:rsidR="00981D2E" w:rsidRDefault="00981D2E" w:rsidP="00D34898">
      <w:pPr>
        <w:rPr>
          <w:rFonts w:ascii="Times New Roman" w:hAnsi="Times New Roman" w:cs="Times New Roman"/>
        </w:rPr>
      </w:pPr>
    </w:p>
    <w:p w14:paraId="18F4330A" w14:textId="6B56C2CC" w:rsidR="00981D2E" w:rsidRDefault="00981D2E" w:rsidP="00D34898">
      <w:pPr>
        <w:rPr>
          <w:rFonts w:ascii="Times New Roman" w:hAnsi="Times New Roman" w:cs="Times New Roman"/>
        </w:rPr>
      </w:pPr>
    </w:p>
    <w:p w14:paraId="7A7C06D7" w14:textId="031F5454" w:rsidR="00981D2E" w:rsidRDefault="00981D2E" w:rsidP="00D34898">
      <w:pPr>
        <w:rPr>
          <w:rFonts w:ascii="Times New Roman" w:hAnsi="Times New Roman" w:cs="Times New Roman"/>
        </w:rPr>
      </w:pPr>
    </w:p>
    <w:p w14:paraId="63F2D57B" w14:textId="75F4CE03" w:rsidR="00981D2E" w:rsidRDefault="00981D2E" w:rsidP="00D34898">
      <w:pPr>
        <w:rPr>
          <w:rFonts w:ascii="Times New Roman" w:hAnsi="Times New Roman" w:cs="Times New Roman"/>
        </w:rPr>
      </w:pPr>
    </w:p>
    <w:p w14:paraId="4B90435F" w14:textId="78757E22" w:rsidR="00981D2E" w:rsidRDefault="00981D2E" w:rsidP="00D34898">
      <w:pPr>
        <w:rPr>
          <w:rFonts w:ascii="Times New Roman" w:hAnsi="Times New Roman" w:cs="Times New Roman"/>
        </w:rPr>
      </w:pPr>
    </w:p>
    <w:p w14:paraId="4E74CA66" w14:textId="71858232" w:rsidR="00981D2E" w:rsidRDefault="00981D2E" w:rsidP="00D34898">
      <w:pPr>
        <w:rPr>
          <w:rFonts w:ascii="Times New Roman" w:hAnsi="Times New Roman" w:cs="Times New Roman"/>
        </w:rPr>
      </w:pPr>
    </w:p>
    <w:p w14:paraId="29E09B85" w14:textId="28BB11C3" w:rsidR="00981D2E" w:rsidRDefault="00981D2E" w:rsidP="00D34898">
      <w:pPr>
        <w:rPr>
          <w:rFonts w:ascii="Times New Roman" w:hAnsi="Times New Roman" w:cs="Times New Roman"/>
        </w:rPr>
      </w:pPr>
    </w:p>
    <w:p w14:paraId="2BA53484" w14:textId="7BDC7B26" w:rsidR="00981D2E" w:rsidRDefault="00981D2E" w:rsidP="00D34898">
      <w:pPr>
        <w:rPr>
          <w:rFonts w:ascii="Times New Roman" w:hAnsi="Times New Roman" w:cs="Times New Roman"/>
        </w:rPr>
      </w:pPr>
    </w:p>
    <w:p w14:paraId="546D60C8" w14:textId="0326BBCA" w:rsidR="00981D2E" w:rsidRDefault="00981D2E" w:rsidP="00D34898">
      <w:pPr>
        <w:rPr>
          <w:rFonts w:ascii="Times New Roman" w:hAnsi="Times New Roman" w:cs="Times New Roman"/>
        </w:rPr>
      </w:pPr>
    </w:p>
    <w:p w14:paraId="7FFEF3C5" w14:textId="77777777" w:rsidR="00981D2E" w:rsidRDefault="00981D2E" w:rsidP="00D34898">
      <w:pPr>
        <w:rPr>
          <w:rFonts w:ascii="Times New Roman" w:hAnsi="Times New Roman" w:cs="Times New Roman"/>
        </w:rPr>
      </w:pPr>
    </w:p>
    <w:p w14:paraId="275220A8" w14:textId="14BB9411" w:rsidR="00317302" w:rsidRDefault="00317302" w:rsidP="00D34898">
      <w:pPr>
        <w:rPr>
          <w:rFonts w:ascii="Times New Roman" w:hAnsi="Times New Roman" w:cs="Times New Roman"/>
        </w:rPr>
      </w:pPr>
    </w:p>
    <w:p w14:paraId="5CC07D95" w14:textId="444FF687" w:rsidR="00F54EED" w:rsidRPr="00F54EED" w:rsidRDefault="00317302" w:rsidP="00F54EED">
      <w:pPr>
        <w:rPr>
          <w:rFonts w:ascii="Times New Roman" w:hAnsi="Times New Roman" w:cs="Times New Roman"/>
          <w:b/>
          <w:bCs/>
        </w:rPr>
      </w:pPr>
      <w:r w:rsidRPr="00766934">
        <w:rPr>
          <w:rFonts w:ascii="Times New Roman" w:hAnsi="Times New Roman" w:cs="Times New Roman"/>
          <w:b/>
          <w:bCs/>
          <w:highlight w:val="yellow"/>
        </w:rPr>
        <w:lastRenderedPageBreak/>
        <w:t>Name_____________________________Signature_____________________________Date____________________</w:t>
      </w:r>
    </w:p>
    <w:p w14:paraId="68413C38" w14:textId="7BF91069" w:rsidR="00853280" w:rsidRPr="00853280" w:rsidRDefault="00853280" w:rsidP="00C63520">
      <w:pPr>
        <w:jc w:val="center"/>
        <w:rPr>
          <w:rFonts w:ascii="Times New Roman" w:hAnsi="Times New Roman" w:cs="Times New Roman"/>
          <w:b/>
          <w:bCs/>
          <w:color w:val="0070C0"/>
          <w:sz w:val="32"/>
          <w:szCs w:val="32"/>
        </w:rPr>
      </w:pPr>
      <w:r w:rsidRPr="00853280">
        <w:rPr>
          <w:rFonts w:ascii="Times New Roman" w:hAnsi="Times New Roman" w:cs="Times New Roman"/>
          <w:b/>
          <w:bCs/>
          <w:color w:val="0070C0"/>
          <w:sz w:val="32"/>
          <w:szCs w:val="32"/>
        </w:rPr>
        <w:t>Consultations</w:t>
      </w:r>
    </w:p>
    <w:p w14:paraId="7C133E3C" w14:textId="2057E9E1" w:rsidR="00C63520" w:rsidRDefault="00532CFF" w:rsidP="00F74C14">
      <w:pPr>
        <w:spacing w:after="324"/>
        <w:rPr>
          <w:rFonts w:ascii="Times New Roman" w:hAnsi="Times New Roman" w:cs="Times New Roman"/>
          <w:color w:val="000000"/>
          <w:sz w:val="24"/>
          <w:szCs w:val="24"/>
          <w:shd w:val="clear" w:color="auto" w:fill="FFFFFF"/>
        </w:rPr>
      </w:pPr>
      <w:r>
        <w:rPr>
          <w:rFonts w:ascii="Times New Roman" w:eastAsia="Times New Roman" w:hAnsi="Times New Roman" w:cs="Times New Roman"/>
          <w:b/>
          <w:bCs/>
          <w:color w:val="000000"/>
          <w:sz w:val="24"/>
          <w:szCs w:val="24"/>
        </w:rPr>
        <w:t>In person consultations are $200.00</w:t>
      </w:r>
      <w:r w:rsidR="0023068F">
        <w:rPr>
          <w:rFonts w:ascii="Times New Roman" w:eastAsia="Times New Roman" w:hAnsi="Times New Roman" w:cs="Times New Roman"/>
          <w:b/>
          <w:bCs/>
          <w:color w:val="000000"/>
          <w:sz w:val="24"/>
          <w:szCs w:val="24"/>
        </w:rPr>
        <w:t xml:space="preserve"> and phone consultations are $100.00</w:t>
      </w:r>
      <w:r>
        <w:rPr>
          <w:rFonts w:ascii="Times New Roman" w:eastAsia="Times New Roman" w:hAnsi="Times New Roman" w:cs="Times New Roman"/>
          <w:b/>
          <w:bCs/>
          <w:color w:val="000000"/>
          <w:sz w:val="24"/>
          <w:szCs w:val="24"/>
        </w:rPr>
        <w:t xml:space="preserve">.  If you choose to start with a phone consultation, we will still need to see you for an in person consultation before your surgery. </w:t>
      </w:r>
      <w:r w:rsidR="00853280" w:rsidRPr="00C63520">
        <w:rPr>
          <w:rFonts w:ascii="Times New Roman" w:eastAsia="Times New Roman" w:hAnsi="Times New Roman" w:cs="Times New Roman"/>
          <w:b/>
          <w:bCs/>
          <w:color w:val="000000"/>
          <w:sz w:val="24"/>
          <w:szCs w:val="24"/>
        </w:rPr>
        <w:t xml:space="preserve"> You will be asked </w:t>
      </w:r>
      <w:r w:rsidR="001E69DB">
        <w:rPr>
          <w:rFonts w:ascii="Times New Roman" w:eastAsia="Times New Roman" w:hAnsi="Times New Roman" w:cs="Times New Roman"/>
          <w:b/>
          <w:bCs/>
          <w:color w:val="000000"/>
          <w:sz w:val="24"/>
          <w:szCs w:val="24"/>
        </w:rPr>
        <w:t>for payment</w:t>
      </w:r>
      <w:r w:rsidR="00853280" w:rsidRPr="00C63520">
        <w:rPr>
          <w:rFonts w:ascii="Times New Roman" w:eastAsia="Times New Roman" w:hAnsi="Times New Roman" w:cs="Times New Roman"/>
          <w:b/>
          <w:bCs/>
          <w:color w:val="000000"/>
          <w:sz w:val="24"/>
          <w:szCs w:val="24"/>
        </w:rPr>
        <w:t xml:space="preserve"> on the day of the consultation.  </w:t>
      </w:r>
      <w:r w:rsidR="0023068F">
        <w:rPr>
          <w:rFonts w:ascii="Times New Roman" w:eastAsia="Times New Roman" w:hAnsi="Times New Roman" w:cs="Times New Roman"/>
          <w:b/>
          <w:bCs/>
          <w:color w:val="000000"/>
          <w:sz w:val="24"/>
          <w:szCs w:val="24"/>
        </w:rPr>
        <w:t>O</w:t>
      </w:r>
      <w:r w:rsidR="00F74C14">
        <w:rPr>
          <w:rFonts w:ascii="Times New Roman" w:eastAsia="Times New Roman" w:hAnsi="Times New Roman" w:cs="Times New Roman"/>
          <w:b/>
          <w:bCs/>
          <w:color w:val="000000"/>
          <w:sz w:val="24"/>
          <w:szCs w:val="24"/>
        </w:rPr>
        <w:t xml:space="preserve">ur </w:t>
      </w:r>
      <w:r w:rsidR="00920FCC">
        <w:rPr>
          <w:rFonts w:ascii="Times New Roman" w:eastAsia="Times New Roman" w:hAnsi="Times New Roman" w:cs="Times New Roman"/>
          <w:b/>
          <w:bCs/>
          <w:color w:val="000000"/>
          <w:sz w:val="24"/>
          <w:szCs w:val="24"/>
        </w:rPr>
        <w:t>s</w:t>
      </w:r>
      <w:r w:rsidR="00F74C14">
        <w:rPr>
          <w:rFonts w:ascii="Times New Roman" w:eastAsia="Times New Roman" w:hAnsi="Times New Roman" w:cs="Times New Roman"/>
          <w:b/>
          <w:bCs/>
          <w:color w:val="000000"/>
          <w:sz w:val="24"/>
          <w:szCs w:val="24"/>
        </w:rPr>
        <w:t xml:space="preserve">urgery </w:t>
      </w:r>
      <w:r w:rsidR="00920FCC">
        <w:rPr>
          <w:rFonts w:ascii="Times New Roman" w:eastAsia="Times New Roman" w:hAnsi="Times New Roman" w:cs="Times New Roman"/>
          <w:b/>
          <w:bCs/>
          <w:color w:val="000000"/>
          <w:sz w:val="24"/>
          <w:szCs w:val="24"/>
        </w:rPr>
        <w:t>c</w:t>
      </w:r>
      <w:r w:rsidR="00F74C14">
        <w:rPr>
          <w:rFonts w:ascii="Times New Roman" w:eastAsia="Times New Roman" w:hAnsi="Times New Roman" w:cs="Times New Roman"/>
          <w:b/>
          <w:bCs/>
          <w:color w:val="000000"/>
          <w:sz w:val="24"/>
          <w:szCs w:val="24"/>
        </w:rPr>
        <w:t xml:space="preserve">oordinator will contact you </w:t>
      </w:r>
      <w:r w:rsidR="0023068F">
        <w:rPr>
          <w:rFonts w:ascii="Times New Roman" w:eastAsia="Times New Roman" w:hAnsi="Times New Roman" w:cs="Times New Roman"/>
          <w:b/>
          <w:bCs/>
          <w:color w:val="000000"/>
          <w:sz w:val="24"/>
          <w:szCs w:val="24"/>
        </w:rPr>
        <w:t xml:space="preserve">once you have returned the completed paperwork and </w:t>
      </w:r>
      <w:r w:rsidR="00F74C14">
        <w:rPr>
          <w:rFonts w:ascii="Times New Roman" w:eastAsia="Times New Roman" w:hAnsi="Times New Roman" w:cs="Times New Roman"/>
          <w:b/>
          <w:bCs/>
          <w:color w:val="000000"/>
          <w:sz w:val="24"/>
          <w:szCs w:val="24"/>
        </w:rPr>
        <w:t>to answer any questions you</w:t>
      </w:r>
      <w:r w:rsidR="0023068F">
        <w:rPr>
          <w:rFonts w:ascii="Times New Roman" w:eastAsia="Times New Roman" w:hAnsi="Times New Roman" w:cs="Times New Roman"/>
          <w:b/>
          <w:bCs/>
          <w:color w:val="000000"/>
          <w:sz w:val="24"/>
          <w:szCs w:val="24"/>
        </w:rPr>
        <w:t xml:space="preserve"> have. When</w:t>
      </w:r>
      <w:r w:rsidR="00F74C14">
        <w:rPr>
          <w:rFonts w:ascii="Times New Roman" w:eastAsia="Times New Roman" w:hAnsi="Times New Roman" w:cs="Times New Roman"/>
          <w:b/>
          <w:bCs/>
          <w:color w:val="000000"/>
          <w:sz w:val="24"/>
          <w:szCs w:val="24"/>
        </w:rPr>
        <w:t xml:space="preserve"> </w:t>
      </w:r>
      <w:r w:rsidR="0023068F">
        <w:rPr>
          <w:rFonts w:ascii="Times New Roman" w:eastAsia="Times New Roman" w:hAnsi="Times New Roman" w:cs="Times New Roman"/>
          <w:b/>
          <w:bCs/>
          <w:color w:val="000000"/>
          <w:sz w:val="24"/>
          <w:szCs w:val="24"/>
        </w:rPr>
        <w:t>scheduling</w:t>
      </w:r>
      <w:r w:rsidR="00F74C14">
        <w:rPr>
          <w:rFonts w:ascii="Times New Roman" w:eastAsia="Times New Roman" w:hAnsi="Times New Roman" w:cs="Times New Roman"/>
          <w:b/>
          <w:bCs/>
          <w:color w:val="000000"/>
          <w:sz w:val="24"/>
          <w:szCs w:val="24"/>
        </w:rPr>
        <w:t xml:space="preserve"> your appointment, we will</w:t>
      </w:r>
      <w:r w:rsidR="0023068F">
        <w:rPr>
          <w:rFonts w:ascii="Times New Roman" w:eastAsia="Times New Roman" w:hAnsi="Times New Roman" w:cs="Times New Roman"/>
          <w:b/>
          <w:bCs/>
          <w:color w:val="000000"/>
          <w:sz w:val="24"/>
          <w:szCs w:val="24"/>
        </w:rPr>
        <w:t xml:space="preserve"> provide you with information you need to start the insurance pre approval process so once you are seen we can start the pre certification process without delay. </w:t>
      </w:r>
      <w:r w:rsidR="00F74C14">
        <w:rPr>
          <w:rFonts w:ascii="Times New Roman" w:eastAsia="Times New Roman" w:hAnsi="Times New Roman" w:cs="Times New Roman"/>
          <w:b/>
          <w:bCs/>
          <w:color w:val="000000"/>
          <w:sz w:val="24"/>
          <w:szCs w:val="24"/>
        </w:rPr>
        <w:t xml:space="preserve">  Medicare patients and patients not using insurance will </w:t>
      </w:r>
      <w:r w:rsidR="00920FCC">
        <w:rPr>
          <w:rFonts w:ascii="Times New Roman" w:eastAsia="Times New Roman" w:hAnsi="Times New Roman" w:cs="Times New Roman"/>
          <w:b/>
          <w:bCs/>
          <w:color w:val="000000"/>
          <w:sz w:val="24"/>
          <w:szCs w:val="24"/>
        </w:rPr>
        <w:t xml:space="preserve">also be contacted by our surgery coordinator.  </w:t>
      </w:r>
    </w:p>
    <w:p w14:paraId="4D05E03A" w14:textId="77777777" w:rsidR="00981D2E" w:rsidRDefault="00981D2E" w:rsidP="00C63520">
      <w:pPr>
        <w:rPr>
          <w:rFonts w:ascii="Times New Roman" w:hAnsi="Times New Roman" w:cs="Times New Roman"/>
          <w:color w:val="000000"/>
          <w:sz w:val="24"/>
          <w:szCs w:val="24"/>
          <w:shd w:val="clear" w:color="auto" w:fill="FFFFFF"/>
        </w:rPr>
      </w:pPr>
    </w:p>
    <w:p w14:paraId="1492BD49" w14:textId="77777777" w:rsidR="00981D2E" w:rsidRDefault="00981D2E" w:rsidP="00C63520">
      <w:pPr>
        <w:rPr>
          <w:rFonts w:ascii="Times New Roman" w:hAnsi="Times New Roman" w:cs="Times New Roman"/>
          <w:color w:val="000000"/>
          <w:sz w:val="24"/>
          <w:szCs w:val="24"/>
          <w:shd w:val="clear" w:color="auto" w:fill="FFFFFF"/>
        </w:rPr>
      </w:pPr>
    </w:p>
    <w:p w14:paraId="757E1B83" w14:textId="77777777" w:rsidR="00981D2E" w:rsidRDefault="00981D2E" w:rsidP="00C63520">
      <w:pPr>
        <w:rPr>
          <w:rFonts w:ascii="Times New Roman" w:hAnsi="Times New Roman" w:cs="Times New Roman"/>
          <w:color w:val="000000"/>
          <w:sz w:val="24"/>
          <w:szCs w:val="24"/>
          <w:shd w:val="clear" w:color="auto" w:fill="FFFFFF"/>
        </w:rPr>
      </w:pPr>
    </w:p>
    <w:p w14:paraId="4B0C4271" w14:textId="4AB18191" w:rsidR="00981D2E" w:rsidRDefault="00981D2E" w:rsidP="00C63520">
      <w:pPr>
        <w:rPr>
          <w:rFonts w:ascii="Times New Roman" w:hAnsi="Times New Roman" w:cs="Times New Roman"/>
          <w:color w:val="000000"/>
          <w:sz w:val="24"/>
          <w:szCs w:val="24"/>
          <w:shd w:val="clear" w:color="auto" w:fill="FFFFFF"/>
        </w:rPr>
      </w:pPr>
    </w:p>
    <w:p w14:paraId="16C4806E" w14:textId="0B7FACE5" w:rsidR="00766934" w:rsidRDefault="00766934" w:rsidP="00C63520">
      <w:pPr>
        <w:rPr>
          <w:rFonts w:ascii="Times New Roman" w:hAnsi="Times New Roman" w:cs="Times New Roman"/>
          <w:color w:val="000000"/>
          <w:sz w:val="24"/>
          <w:szCs w:val="24"/>
          <w:shd w:val="clear" w:color="auto" w:fill="FFFFFF"/>
        </w:rPr>
      </w:pPr>
    </w:p>
    <w:p w14:paraId="3C1871C2" w14:textId="10D0EB88" w:rsidR="00766934" w:rsidRDefault="00766934" w:rsidP="00C63520">
      <w:pPr>
        <w:rPr>
          <w:rFonts w:ascii="Times New Roman" w:hAnsi="Times New Roman" w:cs="Times New Roman"/>
          <w:color w:val="000000"/>
          <w:sz w:val="24"/>
          <w:szCs w:val="24"/>
          <w:shd w:val="clear" w:color="auto" w:fill="FFFFFF"/>
        </w:rPr>
      </w:pPr>
    </w:p>
    <w:p w14:paraId="39E881E5" w14:textId="27CBFE97" w:rsidR="00766934" w:rsidRDefault="00766934" w:rsidP="00C63520">
      <w:pPr>
        <w:rPr>
          <w:rFonts w:ascii="Times New Roman" w:hAnsi="Times New Roman" w:cs="Times New Roman"/>
          <w:color w:val="000000"/>
          <w:sz w:val="24"/>
          <w:szCs w:val="24"/>
          <w:shd w:val="clear" w:color="auto" w:fill="FFFFFF"/>
        </w:rPr>
      </w:pPr>
    </w:p>
    <w:p w14:paraId="57F2BCDF" w14:textId="1644A4EF" w:rsidR="00766934" w:rsidRDefault="00766934" w:rsidP="00C63520">
      <w:pPr>
        <w:rPr>
          <w:rFonts w:ascii="Times New Roman" w:hAnsi="Times New Roman" w:cs="Times New Roman"/>
          <w:color w:val="000000"/>
          <w:sz w:val="24"/>
          <w:szCs w:val="24"/>
          <w:shd w:val="clear" w:color="auto" w:fill="FFFFFF"/>
        </w:rPr>
      </w:pPr>
    </w:p>
    <w:p w14:paraId="62782A35" w14:textId="77777777" w:rsidR="00766934" w:rsidRDefault="00766934" w:rsidP="00C63520">
      <w:pPr>
        <w:rPr>
          <w:rFonts w:ascii="Times New Roman" w:hAnsi="Times New Roman" w:cs="Times New Roman"/>
          <w:color w:val="000000"/>
          <w:sz w:val="24"/>
          <w:szCs w:val="24"/>
          <w:shd w:val="clear" w:color="auto" w:fill="FFFFFF"/>
        </w:rPr>
      </w:pPr>
    </w:p>
    <w:p w14:paraId="0862793C" w14:textId="77777777" w:rsidR="00981D2E" w:rsidRDefault="00981D2E" w:rsidP="00C63520">
      <w:pPr>
        <w:rPr>
          <w:rFonts w:ascii="Times New Roman" w:hAnsi="Times New Roman" w:cs="Times New Roman"/>
          <w:color w:val="000000"/>
          <w:sz w:val="24"/>
          <w:szCs w:val="24"/>
          <w:shd w:val="clear" w:color="auto" w:fill="FFFFFF"/>
        </w:rPr>
      </w:pPr>
    </w:p>
    <w:p w14:paraId="3D03B926" w14:textId="36F814BD" w:rsidR="00981D2E" w:rsidRDefault="00981D2E" w:rsidP="00C63520">
      <w:pPr>
        <w:rPr>
          <w:rFonts w:ascii="Times New Roman" w:hAnsi="Times New Roman" w:cs="Times New Roman"/>
          <w:color w:val="000000"/>
          <w:sz w:val="24"/>
          <w:szCs w:val="24"/>
          <w:shd w:val="clear" w:color="auto" w:fill="FFFFFF"/>
        </w:rPr>
      </w:pPr>
    </w:p>
    <w:p w14:paraId="66405633" w14:textId="4D37BD91" w:rsidR="00766934" w:rsidRDefault="00766934" w:rsidP="00C63520">
      <w:pPr>
        <w:rPr>
          <w:rFonts w:ascii="Times New Roman" w:hAnsi="Times New Roman" w:cs="Times New Roman"/>
          <w:color w:val="000000"/>
          <w:sz w:val="24"/>
          <w:szCs w:val="24"/>
          <w:shd w:val="clear" w:color="auto" w:fill="FFFFFF"/>
        </w:rPr>
      </w:pPr>
    </w:p>
    <w:p w14:paraId="6E7031C0" w14:textId="613176ED" w:rsidR="00766934" w:rsidRDefault="00766934" w:rsidP="00C63520">
      <w:pPr>
        <w:rPr>
          <w:rFonts w:ascii="Times New Roman" w:hAnsi="Times New Roman" w:cs="Times New Roman"/>
          <w:color w:val="000000"/>
          <w:sz w:val="24"/>
          <w:szCs w:val="24"/>
          <w:shd w:val="clear" w:color="auto" w:fill="FFFFFF"/>
        </w:rPr>
      </w:pPr>
    </w:p>
    <w:p w14:paraId="22D8F86D" w14:textId="77777777" w:rsidR="00766934" w:rsidRDefault="00766934" w:rsidP="00C63520">
      <w:pPr>
        <w:rPr>
          <w:rFonts w:ascii="Times New Roman" w:hAnsi="Times New Roman" w:cs="Times New Roman"/>
          <w:color w:val="000000"/>
          <w:sz w:val="24"/>
          <w:szCs w:val="24"/>
          <w:shd w:val="clear" w:color="auto" w:fill="FFFFFF"/>
        </w:rPr>
      </w:pPr>
    </w:p>
    <w:p w14:paraId="04E75F73" w14:textId="78BF2019" w:rsidR="00F54EED" w:rsidRPr="00766934" w:rsidRDefault="00C63520" w:rsidP="00766934">
      <w:pPr>
        <w:rPr>
          <w:rFonts w:ascii="Times New Roman" w:hAnsi="Times New Roman" w:cs="Times New Roman"/>
          <w:sz w:val="24"/>
          <w:szCs w:val="24"/>
        </w:rPr>
      </w:pPr>
      <w:r w:rsidRPr="00766934">
        <w:rPr>
          <w:rFonts w:ascii="Times New Roman" w:hAnsi="Times New Roman" w:cs="Times New Roman"/>
          <w:color w:val="000000"/>
          <w:sz w:val="24"/>
          <w:szCs w:val="24"/>
          <w:highlight w:val="yellow"/>
          <w:shd w:val="clear" w:color="auto" w:fill="FFFFFF"/>
        </w:rPr>
        <w:t>Name__________________________Signature_________________________Date_____________</w:t>
      </w:r>
    </w:p>
    <w:p w14:paraId="67108C3A" w14:textId="56F15F71" w:rsidR="00853280" w:rsidRPr="00C63520" w:rsidRDefault="00853280" w:rsidP="00C63520">
      <w:pPr>
        <w:jc w:val="center"/>
        <w:rPr>
          <w:rFonts w:ascii="Times New Roman" w:hAnsi="Times New Roman" w:cs="Times New Roman"/>
          <w:sz w:val="24"/>
          <w:szCs w:val="24"/>
        </w:rPr>
      </w:pPr>
      <w:r w:rsidRPr="00853280">
        <w:rPr>
          <w:rFonts w:ascii="Times New Roman" w:hAnsi="Times New Roman" w:cs="Times New Roman"/>
          <w:b/>
          <w:bCs/>
          <w:color w:val="0070C0"/>
          <w:sz w:val="32"/>
          <w:szCs w:val="32"/>
        </w:rPr>
        <w:t>Patient HIPAA Release Form</w:t>
      </w:r>
    </w:p>
    <w:p w14:paraId="30161AAD" w14:textId="77777777" w:rsidR="00F23F1D" w:rsidRDefault="00F23F1D" w:rsidP="00853280">
      <w:pPr>
        <w:rPr>
          <w:rFonts w:ascii="Times New Roman" w:hAnsi="Times New Roman" w:cs="Times New Roman"/>
          <w:color w:val="000000"/>
          <w:sz w:val="24"/>
          <w:szCs w:val="24"/>
          <w:shd w:val="clear" w:color="auto" w:fill="FFFFFF"/>
        </w:rPr>
      </w:pPr>
    </w:p>
    <w:p w14:paraId="3FD81C47" w14:textId="2DFF2408"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lastRenderedPageBreak/>
        <w:t>The Health Insurance Portability and Accountability Act of 1996 (HIPAA) is a federal law that required the creation of national standards to protect sensitive patient health information from being disclosed without the patient’s consent or knowledge. The US Department of Health and Human Services (HHS) issued the HIPAA Privacy Rule to implement the requirements of HIPAA. The HIPAA Security Rule protects a subset of information covered by the Privacy Rule.</w:t>
      </w:r>
    </w:p>
    <w:p w14:paraId="7F1FD9CC" w14:textId="251C44F5"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 xml:space="preserve">A Copy of this law and policy is available to you upon request. </w:t>
      </w:r>
    </w:p>
    <w:p w14:paraId="59DE8B02" w14:textId="4015ECFF"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The Doctor and Staff at Lipedema Surgery Center have my permission to release my medical and personal information to:</w:t>
      </w:r>
    </w:p>
    <w:p w14:paraId="4987B59A" w14:textId="77777777"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List Names and Relationship of who you would like your information shared with:</w:t>
      </w:r>
    </w:p>
    <w:p w14:paraId="419D1D53" w14:textId="2431D252" w:rsidR="00853280" w:rsidRPr="00853280" w:rsidRDefault="00853280" w:rsidP="00853280">
      <w:pPr>
        <w:rPr>
          <w:rFonts w:ascii="Times New Roman" w:hAnsi="Times New Roman" w:cs="Times New Roman"/>
          <w:color w:val="000000"/>
          <w:sz w:val="24"/>
          <w:szCs w:val="24"/>
          <w:shd w:val="clear" w:color="auto" w:fill="FFFFFF"/>
        </w:rPr>
      </w:pPr>
      <w:r w:rsidRPr="00853280">
        <w:rPr>
          <w:rFonts w:ascii="Times New Roman" w:hAnsi="Times New Roman" w:cs="Times New Roman"/>
          <w:color w:val="000000"/>
          <w:sz w:val="24"/>
          <w:szCs w:val="24"/>
          <w:shd w:val="clear" w:color="auto" w:fill="FFFFFF"/>
        </w:rPr>
        <w:t>________________________________________________________________________________________________________________________________________________________________</w:t>
      </w:r>
      <w:r>
        <w:rPr>
          <w:rFonts w:ascii="Times New Roman" w:hAnsi="Times New Roman" w:cs="Times New Roman"/>
          <w:color w:val="000000"/>
          <w:sz w:val="24"/>
          <w:szCs w:val="24"/>
          <w:shd w:val="clear" w:color="auto" w:fill="FFFFFF"/>
        </w:rPr>
        <w:t>______________</w:t>
      </w:r>
    </w:p>
    <w:p w14:paraId="437ACAE6" w14:textId="0427CD72" w:rsidR="00853280" w:rsidRDefault="00853280" w:rsidP="00853280">
      <w:pPr>
        <w:rPr>
          <w:rFonts w:ascii="Times New Roman" w:hAnsi="Times New Roman" w:cs="Times New Roman"/>
          <w:color w:val="000000"/>
          <w:sz w:val="24"/>
          <w:szCs w:val="24"/>
          <w:shd w:val="clear" w:color="auto" w:fill="FFFFFF"/>
        </w:rPr>
      </w:pPr>
    </w:p>
    <w:p w14:paraId="0601474A" w14:textId="7A18902F" w:rsidR="00DF4017" w:rsidRDefault="00DF4017" w:rsidP="00853280">
      <w:pPr>
        <w:rPr>
          <w:rFonts w:ascii="Times New Roman" w:hAnsi="Times New Roman" w:cs="Times New Roman"/>
          <w:color w:val="000000"/>
          <w:sz w:val="24"/>
          <w:szCs w:val="24"/>
          <w:shd w:val="clear" w:color="auto" w:fill="FFFFFF"/>
        </w:rPr>
      </w:pPr>
    </w:p>
    <w:p w14:paraId="1B606505" w14:textId="5C1033BA" w:rsidR="00DF4017" w:rsidRDefault="00DF4017" w:rsidP="00853280">
      <w:pPr>
        <w:rPr>
          <w:rFonts w:ascii="Times New Roman" w:hAnsi="Times New Roman" w:cs="Times New Roman"/>
          <w:color w:val="000000"/>
          <w:sz w:val="24"/>
          <w:szCs w:val="24"/>
          <w:shd w:val="clear" w:color="auto" w:fill="FFFFFF"/>
        </w:rPr>
      </w:pPr>
    </w:p>
    <w:p w14:paraId="749D4846" w14:textId="50EAA03D" w:rsidR="00DF4017" w:rsidRDefault="00DF4017" w:rsidP="00853280">
      <w:pPr>
        <w:rPr>
          <w:rFonts w:ascii="Times New Roman" w:hAnsi="Times New Roman" w:cs="Times New Roman"/>
          <w:color w:val="000000"/>
          <w:sz w:val="24"/>
          <w:szCs w:val="24"/>
          <w:shd w:val="clear" w:color="auto" w:fill="FFFFFF"/>
        </w:rPr>
      </w:pPr>
    </w:p>
    <w:p w14:paraId="541212E9" w14:textId="546C4AD0" w:rsidR="00DF4017" w:rsidRDefault="00DF4017" w:rsidP="00853280">
      <w:pPr>
        <w:rPr>
          <w:rFonts w:ascii="Times New Roman" w:hAnsi="Times New Roman" w:cs="Times New Roman"/>
          <w:color w:val="000000"/>
          <w:sz w:val="24"/>
          <w:szCs w:val="24"/>
          <w:shd w:val="clear" w:color="auto" w:fill="FFFFFF"/>
        </w:rPr>
      </w:pPr>
    </w:p>
    <w:p w14:paraId="597EE30E" w14:textId="73D97396" w:rsidR="00DF4017" w:rsidRDefault="00DF4017" w:rsidP="00853280">
      <w:pPr>
        <w:rPr>
          <w:rFonts w:ascii="Times New Roman" w:hAnsi="Times New Roman" w:cs="Times New Roman"/>
          <w:color w:val="000000"/>
          <w:sz w:val="24"/>
          <w:szCs w:val="24"/>
          <w:shd w:val="clear" w:color="auto" w:fill="FFFFFF"/>
        </w:rPr>
      </w:pPr>
    </w:p>
    <w:p w14:paraId="07FBBF56" w14:textId="77777777" w:rsidR="00DF4017" w:rsidRDefault="00DF4017" w:rsidP="00853280">
      <w:pPr>
        <w:rPr>
          <w:rFonts w:ascii="Times New Roman" w:hAnsi="Times New Roman" w:cs="Times New Roman"/>
          <w:color w:val="000000"/>
          <w:sz w:val="24"/>
          <w:szCs w:val="24"/>
          <w:shd w:val="clear" w:color="auto" w:fill="FFFFFF"/>
        </w:rPr>
      </w:pPr>
    </w:p>
    <w:p w14:paraId="609D8270" w14:textId="77777777" w:rsidR="00DF4017" w:rsidRDefault="00DF4017" w:rsidP="00853280">
      <w:pPr>
        <w:rPr>
          <w:rFonts w:ascii="Times New Roman" w:hAnsi="Times New Roman" w:cs="Times New Roman"/>
          <w:color w:val="000000"/>
          <w:sz w:val="24"/>
          <w:szCs w:val="24"/>
          <w:shd w:val="clear" w:color="auto" w:fill="FFFFFF"/>
        </w:rPr>
      </w:pPr>
    </w:p>
    <w:p w14:paraId="7FE33E33" w14:textId="77777777" w:rsidR="00DF4017" w:rsidRDefault="00DF4017" w:rsidP="00853280">
      <w:pPr>
        <w:rPr>
          <w:rFonts w:ascii="Times New Roman" w:hAnsi="Times New Roman" w:cs="Times New Roman"/>
          <w:color w:val="000000"/>
          <w:sz w:val="24"/>
          <w:szCs w:val="24"/>
          <w:shd w:val="clear" w:color="auto" w:fill="FFFFFF"/>
        </w:rPr>
      </w:pPr>
    </w:p>
    <w:p w14:paraId="72013BF3" w14:textId="573F4941" w:rsidR="00DF4017" w:rsidRDefault="00DF4017" w:rsidP="00853280">
      <w:pPr>
        <w:rPr>
          <w:rFonts w:ascii="Times New Roman" w:hAnsi="Times New Roman" w:cs="Times New Roman"/>
          <w:color w:val="000000"/>
          <w:sz w:val="24"/>
          <w:szCs w:val="24"/>
          <w:shd w:val="clear" w:color="auto" w:fill="FFFFFF"/>
        </w:rPr>
      </w:pPr>
    </w:p>
    <w:p w14:paraId="31EA2B4A" w14:textId="7F8B8634" w:rsidR="00766934" w:rsidRDefault="00766934" w:rsidP="00853280">
      <w:pPr>
        <w:rPr>
          <w:rFonts w:ascii="Times New Roman" w:hAnsi="Times New Roman" w:cs="Times New Roman"/>
          <w:color w:val="000000"/>
          <w:sz w:val="24"/>
          <w:szCs w:val="24"/>
          <w:shd w:val="clear" w:color="auto" w:fill="FFFFFF"/>
        </w:rPr>
      </w:pPr>
    </w:p>
    <w:p w14:paraId="306AFE5C" w14:textId="77777777" w:rsidR="00766934" w:rsidRDefault="00766934" w:rsidP="00853280">
      <w:pPr>
        <w:rPr>
          <w:rFonts w:ascii="Times New Roman" w:hAnsi="Times New Roman" w:cs="Times New Roman"/>
          <w:color w:val="000000"/>
          <w:sz w:val="24"/>
          <w:szCs w:val="24"/>
          <w:shd w:val="clear" w:color="auto" w:fill="FFFFFF"/>
        </w:rPr>
      </w:pPr>
    </w:p>
    <w:p w14:paraId="435AA9BD" w14:textId="77777777" w:rsidR="00DF4017" w:rsidRDefault="00DF4017" w:rsidP="00853280">
      <w:pPr>
        <w:rPr>
          <w:rFonts w:ascii="Times New Roman" w:hAnsi="Times New Roman" w:cs="Times New Roman"/>
          <w:color w:val="000000"/>
          <w:sz w:val="24"/>
          <w:szCs w:val="24"/>
          <w:shd w:val="clear" w:color="auto" w:fill="FFFFFF"/>
        </w:rPr>
      </w:pPr>
    </w:p>
    <w:p w14:paraId="7318CF4A" w14:textId="13ACE511" w:rsidR="00981D2E" w:rsidRPr="00766934" w:rsidRDefault="00853280" w:rsidP="00981D2E">
      <w:pPr>
        <w:rPr>
          <w:rFonts w:ascii="Times New Roman" w:hAnsi="Times New Roman" w:cs="Times New Roman"/>
          <w:sz w:val="24"/>
          <w:szCs w:val="24"/>
        </w:rPr>
      </w:pPr>
      <w:r w:rsidRPr="00766934">
        <w:rPr>
          <w:rFonts w:ascii="Times New Roman" w:hAnsi="Times New Roman" w:cs="Times New Roman"/>
          <w:color w:val="000000"/>
          <w:sz w:val="24"/>
          <w:szCs w:val="24"/>
          <w:highlight w:val="yellow"/>
          <w:shd w:val="clear" w:color="auto" w:fill="FFFFFF"/>
        </w:rPr>
        <w:t>Name__________________________Signature_________________________Date_____________</w:t>
      </w:r>
    </w:p>
    <w:p w14:paraId="70FC6E92" w14:textId="74E6B5F2" w:rsidR="00981D2E" w:rsidRDefault="00A00192" w:rsidP="00565E84">
      <w:pPr>
        <w:rPr>
          <w:b/>
          <w:bCs/>
        </w:rPr>
      </w:pPr>
      <w:r>
        <w:rPr>
          <w:b/>
          <w:bCs/>
          <w:highlight w:val="yellow"/>
        </w:rPr>
        <w:t>A</w:t>
      </w:r>
      <w:r w:rsidR="00981D2E" w:rsidRPr="006B4A14">
        <w:rPr>
          <w:b/>
          <w:bCs/>
          <w:highlight w:val="yellow"/>
        </w:rPr>
        <w:t>LL PATIENTS MUST SIGN to acknowledge that Dr. Byrd has opted out of Medicare</w:t>
      </w:r>
    </w:p>
    <w:p w14:paraId="48CCA1C7" w14:textId="11CFEE7A" w:rsidR="00715CCF" w:rsidRDefault="00044973" w:rsidP="00565E84">
      <w:r w:rsidRPr="00715CCF">
        <w:rPr>
          <w:b/>
          <w:bCs/>
        </w:rPr>
        <w:t>***MEDICARE PRIVATE CONTRACT IN COMPLIANCE WITH 42 U.S.C. §1395a; 42 C.F.R. § 405, SUBPART D</w:t>
      </w:r>
      <w:r>
        <w:t xml:space="preserve"> </w:t>
      </w:r>
    </w:p>
    <w:p w14:paraId="4D3C7BF1" w14:textId="1A9A84CE" w:rsidR="00715CCF" w:rsidRDefault="00044973" w:rsidP="00565E84">
      <w:r>
        <w:lastRenderedPageBreak/>
        <w:t xml:space="preserve">This contract is entered into by and between Marcia V Byrd, MD (hereinafter called “physician”), whose principal medical office is located at 11050 Crabapple Road Roswell, GA 30075 and _____________________________________ (hereinafter called “beneficiary”), who resides at ___________________________________________________, and shall become effective on this __ day of _____________, 20__ and shall expire on the </w:t>
      </w:r>
      <w:r w:rsidR="00EC174F">
        <w:t>28</w:t>
      </w:r>
      <w:r>
        <w:t>th day of April</w:t>
      </w:r>
      <w:r w:rsidR="002D2D99">
        <w:t xml:space="preserve"> 28,</w:t>
      </w:r>
      <w:r>
        <w:t xml:space="preserve"> 202</w:t>
      </w:r>
      <w:r w:rsidR="00EC174F">
        <w:t>4</w:t>
      </w:r>
      <w:r>
        <w:t xml:space="preserve"> (the “opt out period”), unless otherwise renewed in accordance with the 42 U.S.C. 1395a; 42 C.F.R. 405, Subpart D. </w:t>
      </w:r>
    </w:p>
    <w:p w14:paraId="53EBD8B1" w14:textId="77777777" w:rsidR="00715CCF" w:rsidRDefault="00715CCF" w:rsidP="00565E84"/>
    <w:p w14:paraId="7F1322E8" w14:textId="77777777" w:rsidR="00715CCF" w:rsidRDefault="00044973" w:rsidP="00565E84">
      <w:r w:rsidRPr="00715CCF">
        <w:rPr>
          <w:b/>
          <w:bCs/>
        </w:rPr>
        <w:t>Physician Obligations</w:t>
      </w:r>
      <w:r>
        <w:t xml:space="preserve"> </w:t>
      </w:r>
    </w:p>
    <w:p w14:paraId="543BC90A" w14:textId="77777777" w:rsidR="00715CCF" w:rsidRDefault="00044973" w:rsidP="00565E84">
      <w:r>
        <w:t xml:space="preserve">The physician acknowledges that she is “opted out” (excluded) from Medicare under sections 1128, 1156, 1892 or any other section of the Social Security Act. The physician acknowledges that this contract shall not be entered into with the beneficiary, or the beneficiary's legal representative, during a time when the beneficiary requires emergency care services or urgent care services, except that the physician may furnish emergency or urgent care services to a Medicare beneficiary in accordance with 42 C.F.R. § 405.440. </w:t>
      </w:r>
    </w:p>
    <w:p w14:paraId="50D5179E" w14:textId="77777777" w:rsidR="00715CCF" w:rsidRDefault="00044973" w:rsidP="00565E84">
      <w:r>
        <w:t xml:space="preserve">The physician acknowledges that she must retain this contract (with original signatures of both parties to this contract) for the duration of the opt-out period, and that it shall be made available to the Centers for Medicare and Medicaid Services (CMS) upon request. </w:t>
      </w:r>
    </w:p>
    <w:p w14:paraId="542B014A" w14:textId="20E3CF32" w:rsidR="00715CCF" w:rsidRDefault="00044973" w:rsidP="00565E84">
      <w:r>
        <w:t>The physician shall provide a copy of this contract to the beneficiary, or to his or her legal representative</w:t>
      </w:r>
      <w:r w:rsidR="00DF05EA">
        <w:t xml:space="preserve"> </w:t>
      </w:r>
      <w:r>
        <w:t>before items or services have been furnished to the beneficiary under the terms of this contract.</w:t>
      </w:r>
    </w:p>
    <w:p w14:paraId="1CF23048" w14:textId="77777777" w:rsidR="00715CCF" w:rsidRDefault="00044973" w:rsidP="00565E84">
      <w:r>
        <w:t xml:space="preserve"> The physician acknowledges that she must enter into a contract for each opt-out period.</w:t>
      </w:r>
    </w:p>
    <w:p w14:paraId="4B879B56" w14:textId="77777777" w:rsidR="00715CCF" w:rsidRDefault="00044973" w:rsidP="00565E84">
      <w:r>
        <w:t xml:space="preserve"> Beneficiary Obligations The beneficiary, or his or her legal representative, accepts full responsibility for payment of the physician's charge for all services furnished by the physician. </w:t>
      </w:r>
    </w:p>
    <w:p w14:paraId="553FB4B9" w14:textId="77777777" w:rsidR="00715CCF" w:rsidRDefault="00044973" w:rsidP="00565E84">
      <w:r>
        <w:t xml:space="preserve">The beneficiary, or his or her legal representative, understands that no payment will be provided by Medicare for items or services furnished by the physician that would have otherwise been covered by Medicare if there was no private contract and a proper Medicare claim had been submitted. </w:t>
      </w:r>
    </w:p>
    <w:p w14:paraId="42806DC8" w14:textId="77777777" w:rsidR="00715CCF" w:rsidRDefault="00044973" w:rsidP="00565E84">
      <w:r>
        <w:t>The beneficiary, or his or her legal representative, understands that Medicare limits do not apply to what the physician may charge for items or services furnished by the physician.</w:t>
      </w:r>
    </w:p>
    <w:p w14:paraId="2D1AB07A" w14:textId="77777777" w:rsidR="00715CCF" w:rsidRDefault="00044973" w:rsidP="00565E84">
      <w:r>
        <w:t xml:space="preserve"> The beneficiary, or his or her legal representative, agrees not to submit a claim, nor ask the physician to submit a claim, to Medicare for Medicare items or services, even if such items or services are otherwise covered by Medicare. </w:t>
      </w:r>
    </w:p>
    <w:p w14:paraId="004A37FB" w14:textId="77777777" w:rsidR="00715CCF" w:rsidRDefault="00044973" w:rsidP="00565E84">
      <w:r>
        <w:t xml:space="preserve">The beneficiary acknowledges that this written private contract contains sufficiently large print to ensure that the beneficiary is able to read this contract. </w:t>
      </w:r>
    </w:p>
    <w:p w14:paraId="52E4CA58" w14:textId="77777777" w:rsidR="00715CCF" w:rsidRDefault="00044973" w:rsidP="00565E84">
      <w:r>
        <w:t xml:space="preserve">The beneficiary, or his or her legal representative, has entered into this contract with the knowledge that he or she has the right to obtain Medicare-covered items and services from physicians and practitioners who have not opted-out of Medicare and for whom payment would be made by Medicare for their covered services, and that the </w:t>
      </w:r>
      <w:r>
        <w:lastRenderedPageBreak/>
        <w:t>beneficiary has not been compelled to enter into private contracts that apply to other Medicare-covered services furnished by other physicians or practitioners who have not opted-out.</w:t>
      </w:r>
    </w:p>
    <w:p w14:paraId="04A4E26B" w14:textId="77777777" w:rsidR="00715CCF" w:rsidRDefault="00044973" w:rsidP="00565E84">
      <w:r>
        <w:t xml:space="preserve"> The beneficiary, or his or her legal representative, understands that Medigap plans do not, and other supplemental plans may elect not to, make payments for items and services not paid for by Medicare. </w:t>
      </w:r>
    </w:p>
    <w:p w14:paraId="391AAAFA" w14:textId="77777777" w:rsidR="00715CCF" w:rsidRDefault="00044973" w:rsidP="00565E84">
      <w:r>
        <w:t>The beneficiary, or his or her legal representative, understands that this agreement shall not be entered into with the physician during a time when the beneficiary requires emergency care services or urgent care services, except that the physician may furnish emergency or urgent care services to a Medicare beneficiary in accordance with 42 C.F.R. § 405.440.</w:t>
      </w:r>
    </w:p>
    <w:p w14:paraId="4D156DB7" w14:textId="79090A49" w:rsidR="00715CCF" w:rsidRDefault="00044973" w:rsidP="00565E84">
      <w:r>
        <w:t xml:space="preserve"> The beneficiary, or his or her legal representative, acknowledges that a copy of this contract has been provided to the beneficiary, or to his or her legal representative</w:t>
      </w:r>
      <w:r w:rsidR="00D356AA">
        <w:t xml:space="preserve"> </w:t>
      </w:r>
      <w:r>
        <w:t>before items or services have been furnished to the beneficiary under the terms of this contract.</w:t>
      </w:r>
    </w:p>
    <w:p w14:paraId="431966A3" w14:textId="191B75F3" w:rsidR="00715CCF" w:rsidRDefault="00044973" w:rsidP="00565E84">
      <w:r>
        <w:t xml:space="preserve"> I understand that during the opt-out period, a Medicare Advantage plan may not by law make any payments to the physician for any Medicare items and services furnished to the beneficiary under this contract. </w:t>
      </w:r>
    </w:p>
    <w:p w14:paraId="15D92064" w14:textId="6ADC8840" w:rsidR="00350D78" w:rsidRPr="00766934" w:rsidRDefault="00044973" w:rsidP="00350D78">
      <w:pPr>
        <w:spacing w:after="0"/>
        <w:rPr>
          <w:b/>
          <w:bCs/>
        </w:rPr>
      </w:pPr>
      <w:r w:rsidRPr="00715CCF">
        <w:rPr>
          <w:b/>
          <w:bCs/>
        </w:rPr>
        <w:t>Marcia V Byrd MD</w:t>
      </w:r>
      <w:r w:rsidR="00715CCF" w:rsidRPr="00715CCF">
        <w:rPr>
          <w:b/>
          <w:bCs/>
        </w:rPr>
        <w:t xml:space="preserve"> </w:t>
      </w:r>
    </w:p>
    <w:p w14:paraId="7C5196A0" w14:textId="77777777" w:rsidR="00766934" w:rsidRDefault="00766934" w:rsidP="00350D78">
      <w:pPr>
        <w:spacing w:after="0"/>
      </w:pPr>
    </w:p>
    <w:p w14:paraId="1FA1047B" w14:textId="2963FF9B" w:rsidR="00715CCF" w:rsidRDefault="00715CCF" w:rsidP="00350D78">
      <w:pPr>
        <w:spacing w:after="0"/>
      </w:pPr>
      <w:r>
        <w:t>___________________________________</w:t>
      </w:r>
      <w:r w:rsidR="00044973">
        <w:t xml:space="preserve"> </w:t>
      </w:r>
      <w:r>
        <w:t>______________________</w:t>
      </w:r>
    </w:p>
    <w:p w14:paraId="2255CCB2" w14:textId="5F3BEEB8" w:rsidR="00350D78" w:rsidRDefault="00350D78" w:rsidP="00350D78">
      <w:pPr>
        <w:spacing w:after="0"/>
        <w:rPr>
          <w:i/>
          <w:iCs/>
        </w:rPr>
      </w:pPr>
      <w:r w:rsidRPr="00350D78">
        <w:rPr>
          <w:i/>
          <w:iCs/>
        </w:rPr>
        <w:t>Signature of Physician</w:t>
      </w:r>
      <w:r w:rsidR="00207494">
        <w:rPr>
          <w:i/>
          <w:iCs/>
        </w:rPr>
        <w:t xml:space="preserve">                                      Date</w:t>
      </w:r>
    </w:p>
    <w:p w14:paraId="1941E562" w14:textId="77777777" w:rsidR="00207494" w:rsidRPr="00350D78" w:rsidRDefault="00207494" w:rsidP="00350D78">
      <w:pPr>
        <w:spacing w:after="0"/>
        <w:rPr>
          <w:i/>
          <w:iCs/>
        </w:rPr>
      </w:pPr>
    </w:p>
    <w:p w14:paraId="3F53DEB4" w14:textId="527F1311" w:rsidR="00350D78" w:rsidRDefault="00350D78" w:rsidP="00207494">
      <w:pPr>
        <w:spacing w:after="0"/>
      </w:pPr>
      <w:r w:rsidRPr="00207494">
        <w:rPr>
          <w:b/>
          <w:bCs/>
        </w:rPr>
        <w:t>11050 Crabapple Rd Roswell, GA</w:t>
      </w:r>
      <w:r>
        <w:t xml:space="preserve"> </w:t>
      </w:r>
      <w:r w:rsidR="00207494">
        <w:t xml:space="preserve">  </w:t>
      </w:r>
      <w:r w:rsidRPr="00207494">
        <w:rPr>
          <w:b/>
          <w:bCs/>
        </w:rPr>
        <w:t>(770)587-1711</w:t>
      </w:r>
      <w:r>
        <w:t xml:space="preserve"> </w:t>
      </w:r>
    </w:p>
    <w:p w14:paraId="3FE75277" w14:textId="43F50406" w:rsidR="00207494" w:rsidRDefault="00207494" w:rsidP="00207494">
      <w:pPr>
        <w:spacing w:after="0"/>
        <w:rPr>
          <w:i/>
          <w:iCs/>
        </w:rPr>
      </w:pPr>
      <w:r w:rsidRPr="00207494">
        <w:rPr>
          <w:i/>
          <w:iCs/>
        </w:rPr>
        <w:t xml:space="preserve">Principal Office Address Telephone Number </w:t>
      </w:r>
    </w:p>
    <w:p w14:paraId="3F7046EB" w14:textId="088D4752" w:rsidR="00207494" w:rsidRDefault="00207494" w:rsidP="00207494">
      <w:pPr>
        <w:spacing w:after="0"/>
      </w:pPr>
      <w:r w:rsidRPr="00207494">
        <w:rPr>
          <w:b/>
          <w:bCs/>
        </w:rPr>
        <w:t>1932112703</w:t>
      </w:r>
    </w:p>
    <w:p w14:paraId="41A2F1CB" w14:textId="25C544E8" w:rsidR="00207494" w:rsidRDefault="00207494" w:rsidP="00207494">
      <w:pPr>
        <w:spacing w:after="0"/>
        <w:rPr>
          <w:i/>
          <w:iCs/>
        </w:rPr>
      </w:pPr>
      <w:r w:rsidRPr="00207494">
        <w:rPr>
          <w:i/>
          <w:iCs/>
        </w:rPr>
        <w:t xml:space="preserve">National Provider Identifier </w:t>
      </w:r>
    </w:p>
    <w:p w14:paraId="1BF14EE7" w14:textId="77777777" w:rsidR="00207494" w:rsidRDefault="00207494" w:rsidP="00207494">
      <w:pPr>
        <w:spacing w:after="0"/>
        <w:rPr>
          <w:i/>
          <w:iCs/>
        </w:rPr>
      </w:pPr>
    </w:p>
    <w:p w14:paraId="4840DAD6" w14:textId="650D6787" w:rsidR="00350D78" w:rsidRDefault="00350D78" w:rsidP="00207494">
      <w:pPr>
        <w:spacing w:after="0"/>
      </w:pPr>
      <w:r>
        <w:t xml:space="preserve">________________________________________ </w:t>
      </w:r>
      <w:r w:rsidR="00001CDC">
        <w:t xml:space="preserve">                                 ______________________</w:t>
      </w:r>
    </w:p>
    <w:p w14:paraId="0C375C2C" w14:textId="6CB357DB" w:rsidR="00207494" w:rsidRDefault="00207494" w:rsidP="00207494">
      <w:pPr>
        <w:spacing w:after="0"/>
        <w:rPr>
          <w:i/>
          <w:iCs/>
        </w:rPr>
      </w:pPr>
      <w:r w:rsidRPr="00207494">
        <w:rPr>
          <w:i/>
          <w:iCs/>
        </w:rPr>
        <w:t>Name of Beneficiary (printed) or His/Her Legal Representative</w:t>
      </w:r>
      <w:r w:rsidR="00001CDC">
        <w:rPr>
          <w:i/>
          <w:iCs/>
        </w:rPr>
        <w:t xml:space="preserve">            Date</w:t>
      </w:r>
    </w:p>
    <w:p w14:paraId="6AED8149" w14:textId="77777777" w:rsidR="00207494" w:rsidRDefault="00207494" w:rsidP="00207494">
      <w:pPr>
        <w:spacing w:after="0"/>
      </w:pPr>
    </w:p>
    <w:p w14:paraId="077D9A12" w14:textId="77777777" w:rsidR="00207494" w:rsidRDefault="00350D78" w:rsidP="00207494">
      <w:pPr>
        <w:spacing w:after="0"/>
      </w:pPr>
      <w:r>
        <w:t>________________________________________</w:t>
      </w:r>
    </w:p>
    <w:p w14:paraId="513F2727" w14:textId="114947FC" w:rsidR="00350D78" w:rsidRDefault="00350D78" w:rsidP="00207494">
      <w:pPr>
        <w:spacing w:after="0"/>
        <w:rPr>
          <w:i/>
          <w:iCs/>
        </w:rPr>
      </w:pPr>
      <w:r w:rsidRPr="00207494">
        <w:rPr>
          <w:i/>
          <w:iCs/>
        </w:rPr>
        <w:t>Signature of beneficiary or His/Her Legal Representative</w:t>
      </w:r>
    </w:p>
    <w:p w14:paraId="435B3AAE" w14:textId="77777777" w:rsidR="00207494" w:rsidRPr="00207494" w:rsidRDefault="00207494" w:rsidP="00207494">
      <w:pPr>
        <w:spacing w:after="0"/>
        <w:rPr>
          <w:i/>
          <w:iCs/>
        </w:rPr>
      </w:pPr>
    </w:p>
    <w:p w14:paraId="7AC984EC" w14:textId="0D88F7E5" w:rsidR="00350D78" w:rsidRDefault="00350D78" w:rsidP="00207494">
      <w:pPr>
        <w:spacing w:after="0"/>
      </w:pPr>
      <w:r>
        <w:t>___________________________</w:t>
      </w:r>
      <w:r w:rsidR="00207494">
        <w:t xml:space="preserve">   ______________________________________________________</w:t>
      </w:r>
    </w:p>
    <w:p w14:paraId="5A9ABF5E" w14:textId="6FE42A60" w:rsidR="00207494" w:rsidRPr="00207494" w:rsidRDefault="00207494" w:rsidP="00207494">
      <w:pPr>
        <w:spacing w:after="0"/>
        <w:rPr>
          <w:i/>
          <w:iCs/>
        </w:rPr>
      </w:pPr>
      <w:r w:rsidRPr="00207494">
        <w:rPr>
          <w:i/>
          <w:iCs/>
        </w:rPr>
        <w:t>Telephone Number</w:t>
      </w:r>
      <w:r>
        <w:t xml:space="preserve">                             </w:t>
      </w:r>
      <w:r w:rsidRPr="00207494">
        <w:rPr>
          <w:i/>
          <w:iCs/>
        </w:rPr>
        <w:t>Home Address</w:t>
      </w:r>
    </w:p>
    <w:p w14:paraId="5C4CAA7C" w14:textId="6D268BB0" w:rsidR="00350D78" w:rsidRDefault="00350D78" w:rsidP="00565E84"/>
    <w:sectPr w:rsidR="00350D78" w:rsidSect="0005350E">
      <w:footerReference w:type="default" r:id="rId8"/>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20717" w14:textId="77777777" w:rsidR="00695789" w:rsidRDefault="00695789" w:rsidP="00B4716B">
      <w:pPr>
        <w:spacing w:after="0" w:line="240" w:lineRule="auto"/>
      </w:pPr>
      <w:r>
        <w:separator/>
      </w:r>
    </w:p>
  </w:endnote>
  <w:endnote w:type="continuationSeparator" w:id="0">
    <w:p w14:paraId="5F5C5659" w14:textId="77777777" w:rsidR="00695789" w:rsidRDefault="00695789" w:rsidP="00B4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22631"/>
      <w:docPartObj>
        <w:docPartGallery w:val="Page Numbers (Bottom of Page)"/>
        <w:docPartUnique/>
      </w:docPartObj>
    </w:sdtPr>
    <w:sdtEndPr/>
    <w:sdtContent>
      <w:p w14:paraId="0B8FA604" w14:textId="77777777" w:rsidR="00B14112" w:rsidRDefault="00B141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E0A99E" w14:textId="77777777" w:rsidR="00B14112" w:rsidRDefault="00B14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FC504" w14:textId="77777777" w:rsidR="00695789" w:rsidRDefault="00695789" w:rsidP="00B4716B">
      <w:pPr>
        <w:spacing w:after="0" w:line="240" w:lineRule="auto"/>
      </w:pPr>
      <w:r>
        <w:separator/>
      </w:r>
    </w:p>
  </w:footnote>
  <w:footnote w:type="continuationSeparator" w:id="0">
    <w:p w14:paraId="2B0C0590" w14:textId="77777777" w:rsidR="00695789" w:rsidRDefault="00695789" w:rsidP="00B47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76CB"/>
    <w:multiLevelType w:val="hybridMultilevel"/>
    <w:tmpl w:val="3416AFD2"/>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4868C7"/>
    <w:multiLevelType w:val="hybridMultilevel"/>
    <w:tmpl w:val="B6349B9C"/>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B562E6"/>
    <w:multiLevelType w:val="hybridMultilevel"/>
    <w:tmpl w:val="988EFFE0"/>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08332B"/>
    <w:multiLevelType w:val="hybridMultilevel"/>
    <w:tmpl w:val="73200288"/>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083CA6"/>
    <w:multiLevelType w:val="hybridMultilevel"/>
    <w:tmpl w:val="B9907C5A"/>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6A7304"/>
    <w:multiLevelType w:val="hybridMultilevel"/>
    <w:tmpl w:val="6D98E31C"/>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650F43"/>
    <w:multiLevelType w:val="hybridMultilevel"/>
    <w:tmpl w:val="6CBCC2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A50B70"/>
    <w:multiLevelType w:val="hybridMultilevel"/>
    <w:tmpl w:val="0104476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5A49B2"/>
    <w:multiLevelType w:val="hybridMultilevel"/>
    <w:tmpl w:val="C9C05E0E"/>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8910C4"/>
    <w:multiLevelType w:val="hybridMultilevel"/>
    <w:tmpl w:val="DEE21BA6"/>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A719F0"/>
    <w:multiLevelType w:val="hybridMultilevel"/>
    <w:tmpl w:val="70BA0DFE"/>
    <w:lvl w:ilvl="0" w:tplc="E68ABAB6">
      <w:start w:val="1"/>
      <w:numFmt w:val="bullet"/>
      <w:lvlText w:val=""/>
      <w:lvlJc w:val="left"/>
      <w:pPr>
        <w:ind w:left="1440" w:hanging="360"/>
      </w:pPr>
      <w:rPr>
        <w:rFonts w:ascii="Webdings" w:hAnsi="Web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53E12"/>
    <w:multiLevelType w:val="hybridMultilevel"/>
    <w:tmpl w:val="EC68DEF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222294"/>
    <w:multiLevelType w:val="hybridMultilevel"/>
    <w:tmpl w:val="A4A8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C22B0"/>
    <w:multiLevelType w:val="hybridMultilevel"/>
    <w:tmpl w:val="BF6E70C6"/>
    <w:lvl w:ilvl="0" w:tplc="E68ABAB6">
      <w:start w:val="1"/>
      <w:numFmt w:val="bullet"/>
      <w:lvlText w:val=""/>
      <w:lvlJc w:val="left"/>
      <w:pPr>
        <w:ind w:left="1800" w:hanging="360"/>
      </w:pPr>
      <w:rPr>
        <w:rFonts w:ascii="Webdings" w:hAnsi="Web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05F046C"/>
    <w:multiLevelType w:val="hybridMultilevel"/>
    <w:tmpl w:val="B24E038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F0103FC"/>
    <w:multiLevelType w:val="hybridMultilevel"/>
    <w:tmpl w:val="3356D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636955"/>
    <w:multiLevelType w:val="hybridMultilevel"/>
    <w:tmpl w:val="6A302D3E"/>
    <w:lvl w:ilvl="0" w:tplc="E68ABAB6">
      <w:start w:val="1"/>
      <w:numFmt w:val="bullet"/>
      <w:lvlText w:val=""/>
      <w:lvlJc w:val="left"/>
      <w:pPr>
        <w:ind w:left="1440" w:hanging="360"/>
      </w:pPr>
      <w:rPr>
        <w:rFonts w:ascii="Webdings" w:hAnsi="Web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AE3CC2"/>
    <w:multiLevelType w:val="hybridMultilevel"/>
    <w:tmpl w:val="960E3AA6"/>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658150727">
    <w:abstractNumId w:val="11"/>
  </w:num>
  <w:num w:numId="2" w16cid:durableId="1600984021">
    <w:abstractNumId w:val="10"/>
  </w:num>
  <w:num w:numId="3" w16cid:durableId="29454630">
    <w:abstractNumId w:val="0"/>
  </w:num>
  <w:num w:numId="4" w16cid:durableId="900095368">
    <w:abstractNumId w:val="3"/>
  </w:num>
  <w:num w:numId="5" w16cid:durableId="651181916">
    <w:abstractNumId w:val="5"/>
  </w:num>
  <w:num w:numId="6" w16cid:durableId="995449309">
    <w:abstractNumId w:val="13"/>
  </w:num>
  <w:num w:numId="7" w16cid:durableId="1542740321">
    <w:abstractNumId w:val="16"/>
  </w:num>
  <w:num w:numId="8" w16cid:durableId="767652632">
    <w:abstractNumId w:val="4"/>
  </w:num>
  <w:num w:numId="9" w16cid:durableId="1412504536">
    <w:abstractNumId w:val="9"/>
  </w:num>
  <w:num w:numId="10" w16cid:durableId="1833838250">
    <w:abstractNumId w:val="8"/>
  </w:num>
  <w:num w:numId="11" w16cid:durableId="1411734903">
    <w:abstractNumId w:val="2"/>
  </w:num>
  <w:num w:numId="12" w16cid:durableId="917518360">
    <w:abstractNumId w:val="7"/>
  </w:num>
  <w:num w:numId="13" w16cid:durableId="1327129103">
    <w:abstractNumId w:val="14"/>
  </w:num>
  <w:num w:numId="14" w16cid:durableId="1894003529">
    <w:abstractNumId w:val="17"/>
  </w:num>
  <w:num w:numId="15" w16cid:durableId="992485870">
    <w:abstractNumId w:val="1"/>
  </w:num>
  <w:num w:numId="16" w16cid:durableId="279147160">
    <w:abstractNumId w:val="6"/>
  </w:num>
  <w:num w:numId="17" w16cid:durableId="260576923">
    <w:abstractNumId w:val="15"/>
  </w:num>
  <w:num w:numId="18" w16cid:durableId="18302491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LOwMLEwMzIwNjFQ0lEKTi0uzszPAykwqgUAiuYZ4iwAAAA="/>
    <w:docVar w:name="dgnword-docGUID" w:val="{C4B5AC04-8172-4FE1-9310-CFB3597229AE}"/>
    <w:docVar w:name="dgnword-eventsink" w:val="2213089132944"/>
  </w:docVars>
  <w:rsids>
    <w:rsidRoot w:val="004B7D8A"/>
    <w:rsid w:val="00001CDC"/>
    <w:rsid w:val="00002775"/>
    <w:rsid w:val="00003BDD"/>
    <w:rsid w:val="00035426"/>
    <w:rsid w:val="000367D0"/>
    <w:rsid w:val="000442C5"/>
    <w:rsid w:val="00044973"/>
    <w:rsid w:val="0005350E"/>
    <w:rsid w:val="000677CC"/>
    <w:rsid w:val="00072D58"/>
    <w:rsid w:val="000761B1"/>
    <w:rsid w:val="0008085F"/>
    <w:rsid w:val="000839B3"/>
    <w:rsid w:val="000974CC"/>
    <w:rsid w:val="000A59E1"/>
    <w:rsid w:val="000A7BC1"/>
    <w:rsid w:val="000B069C"/>
    <w:rsid w:val="000B1D82"/>
    <w:rsid w:val="000B2D94"/>
    <w:rsid w:val="000B52BD"/>
    <w:rsid w:val="000C5D44"/>
    <w:rsid w:val="000D025C"/>
    <w:rsid w:val="000E01D6"/>
    <w:rsid w:val="000E21B7"/>
    <w:rsid w:val="000F2577"/>
    <w:rsid w:val="000F5054"/>
    <w:rsid w:val="00103AD8"/>
    <w:rsid w:val="0010506F"/>
    <w:rsid w:val="00111052"/>
    <w:rsid w:val="00117C3A"/>
    <w:rsid w:val="00126563"/>
    <w:rsid w:val="00127098"/>
    <w:rsid w:val="0013254D"/>
    <w:rsid w:val="00156BC5"/>
    <w:rsid w:val="00163266"/>
    <w:rsid w:val="00167F68"/>
    <w:rsid w:val="001759C7"/>
    <w:rsid w:val="00180CD4"/>
    <w:rsid w:val="00183BC6"/>
    <w:rsid w:val="00186623"/>
    <w:rsid w:val="0019105B"/>
    <w:rsid w:val="001A0471"/>
    <w:rsid w:val="001A1015"/>
    <w:rsid w:val="001B26F9"/>
    <w:rsid w:val="001B605F"/>
    <w:rsid w:val="001C6171"/>
    <w:rsid w:val="001E1290"/>
    <w:rsid w:val="001E2F16"/>
    <w:rsid w:val="001E3D34"/>
    <w:rsid w:val="001E69DB"/>
    <w:rsid w:val="001E7119"/>
    <w:rsid w:val="001F230F"/>
    <w:rsid w:val="00201A25"/>
    <w:rsid w:val="00204052"/>
    <w:rsid w:val="00207494"/>
    <w:rsid w:val="002121CF"/>
    <w:rsid w:val="0023068F"/>
    <w:rsid w:val="00236750"/>
    <w:rsid w:val="00255392"/>
    <w:rsid w:val="0026721B"/>
    <w:rsid w:val="00280C90"/>
    <w:rsid w:val="00284CE7"/>
    <w:rsid w:val="00290D09"/>
    <w:rsid w:val="002929D8"/>
    <w:rsid w:val="002A3B59"/>
    <w:rsid w:val="002A6317"/>
    <w:rsid w:val="002B3434"/>
    <w:rsid w:val="002B5965"/>
    <w:rsid w:val="002B60F3"/>
    <w:rsid w:val="002B689B"/>
    <w:rsid w:val="002C73AC"/>
    <w:rsid w:val="002D2D99"/>
    <w:rsid w:val="002F20FE"/>
    <w:rsid w:val="002F2ED4"/>
    <w:rsid w:val="00306453"/>
    <w:rsid w:val="00317302"/>
    <w:rsid w:val="003225E5"/>
    <w:rsid w:val="00350D78"/>
    <w:rsid w:val="00352715"/>
    <w:rsid w:val="0037321F"/>
    <w:rsid w:val="0039156D"/>
    <w:rsid w:val="003946CE"/>
    <w:rsid w:val="003A2E1B"/>
    <w:rsid w:val="003B12F2"/>
    <w:rsid w:val="003C1FE2"/>
    <w:rsid w:val="003D07F4"/>
    <w:rsid w:val="003D11B5"/>
    <w:rsid w:val="003D3E42"/>
    <w:rsid w:val="003D4D07"/>
    <w:rsid w:val="003E0AF5"/>
    <w:rsid w:val="003E5884"/>
    <w:rsid w:val="003F430D"/>
    <w:rsid w:val="003F604E"/>
    <w:rsid w:val="004019DD"/>
    <w:rsid w:val="00405B9B"/>
    <w:rsid w:val="004168BF"/>
    <w:rsid w:val="00420B7D"/>
    <w:rsid w:val="0042576E"/>
    <w:rsid w:val="004273F2"/>
    <w:rsid w:val="00427BF8"/>
    <w:rsid w:val="00430411"/>
    <w:rsid w:val="00430CD4"/>
    <w:rsid w:val="00434131"/>
    <w:rsid w:val="00443B8A"/>
    <w:rsid w:val="004562F8"/>
    <w:rsid w:val="0047084C"/>
    <w:rsid w:val="00473B32"/>
    <w:rsid w:val="00482E9B"/>
    <w:rsid w:val="00486539"/>
    <w:rsid w:val="004A0447"/>
    <w:rsid w:val="004A4B80"/>
    <w:rsid w:val="004A583F"/>
    <w:rsid w:val="004B06DC"/>
    <w:rsid w:val="004B13E8"/>
    <w:rsid w:val="004B7D8A"/>
    <w:rsid w:val="004C3146"/>
    <w:rsid w:val="004D4CBA"/>
    <w:rsid w:val="004E6B6C"/>
    <w:rsid w:val="004F3ADD"/>
    <w:rsid w:val="004F4959"/>
    <w:rsid w:val="00515090"/>
    <w:rsid w:val="00515951"/>
    <w:rsid w:val="00515EB1"/>
    <w:rsid w:val="00526EE3"/>
    <w:rsid w:val="00532C13"/>
    <w:rsid w:val="00532CFF"/>
    <w:rsid w:val="00546CAA"/>
    <w:rsid w:val="00550587"/>
    <w:rsid w:val="005539A9"/>
    <w:rsid w:val="0056060D"/>
    <w:rsid w:val="00564889"/>
    <w:rsid w:val="00565E84"/>
    <w:rsid w:val="00565F95"/>
    <w:rsid w:val="00577EBA"/>
    <w:rsid w:val="005810D9"/>
    <w:rsid w:val="005817F6"/>
    <w:rsid w:val="005847A9"/>
    <w:rsid w:val="005851AB"/>
    <w:rsid w:val="005928AB"/>
    <w:rsid w:val="00593380"/>
    <w:rsid w:val="0059340F"/>
    <w:rsid w:val="005962ED"/>
    <w:rsid w:val="005A0EBC"/>
    <w:rsid w:val="005A760A"/>
    <w:rsid w:val="005B2B3C"/>
    <w:rsid w:val="005E229B"/>
    <w:rsid w:val="005E5E74"/>
    <w:rsid w:val="005E6352"/>
    <w:rsid w:val="005E777E"/>
    <w:rsid w:val="005F5765"/>
    <w:rsid w:val="0060550E"/>
    <w:rsid w:val="00605918"/>
    <w:rsid w:val="00610919"/>
    <w:rsid w:val="00620CAF"/>
    <w:rsid w:val="00627F4F"/>
    <w:rsid w:val="006417D9"/>
    <w:rsid w:val="006507ED"/>
    <w:rsid w:val="00651AD5"/>
    <w:rsid w:val="00651F66"/>
    <w:rsid w:val="00661354"/>
    <w:rsid w:val="006765CE"/>
    <w:rsid w:val="00686E5D"/>
    <w:rsid w:val="00695789"/>
    <w:rsid w:val="006A1EF9"/>
    <w:rsid w:val="006B2A02"/>
    <w:rsid w:val="006B4A14"/>
    <w:rsid w:val="006B75A5"/>
    <w:rsid w:val="006C4FAE"/>
    <w:rsid w:val="006C5EAE"/>
    <w:rsid w:val="006C5F3D"/>
    <w:rsid w:val="006D3AFD"/>
    <w:rsid w:val="006D7D7D"/>
    <w:rsid w:val="006E0445"/>
    <w:rsid w:val="006E6D0B"/>
    <w:rsid w:val="006F19C7"/>
    <w:rsid w:val="006F7799"/>
    <w:rsid w:val="0070002F"/>
    <w:rsid w:val="00701581"/>
    <w:rsid w:val="007110A3"/>
    <w:rsid w:val="00714E52"/>
    <w:rsid w:val="00715CCF"/>
    <w:rsid w:val="00716D3A"/>
    <w:rsid w:val="00717875"/>
    <w:rsid w:val="00732174"/>
    <w:rsid w:val="00734FEB"/>
    <w:rsid w:val="00737DA9"/>
    <w:rsid w:val="00747BA9"/>
    <w:rsid w:val="007561E5"/>
    <w:rsid w:val="007578F9"/>
    <w:rsid w:val="00766934"/>
    <w:rsid w:val="00766E7A"/>
    <w:rsid w:val="00772E02"/>
    <w:rsid w:val="00773F93"/>
    <w:rsid w:val="00783D2B"/>
    <w:rsid w:val="0078684E"/>
    <w:rsid w:val="00794E59"/>
    <w:rsid w:val="00795BFE"/>
    <w:rsid w:val="007A3AB0"/>
    <w:rsid w:val="007D095F"/>
    <w:rsid w:val="007D5F52"/>
    <w:rsid w:val="007F2AD0"/>
    <w:rsid w:val="007F5D39"/>
    <w:rsid w:val="00805A0E"/>
    <w:rsid w:val="00810C14"/>
    <w:rsid w:val="00811223"/>
    <w:rsid w:val="00841DFA"/>
    <w:rsid w:val="00846DF8"/>
    <w:rsid w:val="008518E3"/>
    <w:rsid w:val="00853280"/>
    <w:rsid w:val="008538E6"/>
    <w:rsid w:val="008631DB"/>
    <w:rsid w:val="00870F3E"/>
    <w:rsid w:val="00885AE1"/>
    <w:rsid w:val="008917D8"/>
    <w:rsid w:val="008925D5"/>
    <w:rsid w:val="008B4356"/>
    <w:rsid w:val="008B7799"/>
    <w:rsid w:val="008C3080"/>
    <w:rsid w:val="008D3CD2"/>
    <w:rsid w:val="008E0C81"/>
    <w:rsid w:val="00907D80"/>
    <w:rsid w:val="00920FCC"/>
    <w:rsid w:val="009300E5"/>
    <w:rsid w:val="0093174D"/>
    <w:rsid w:val="00933F0F"/>
    <w:rsid w:val="009427FD"/>
    <w:rsid w:val="00942B34"/>
    <w:rsid w:val="00950246"/>
    <w:rsid w:val="00952AD3"/>
    <w:rsid w:val="00956565"/>
    <w:rsid w:val="00957D59"/>
    <w:rsid w:val="0096519D"/>
    <w:rsid w:val="0097084B"/>
    <w:rsid w:val="00973E8D"/>
    <w:rsid w:val="00981D2E"/>
    <w:rsid w:val="0098776F"/>
    <w:rsid w:val="00990E05"/>
    <w:rsid w:val="00990F94"/>
    <w:rsid w:val="009B0DA0"/>
    <w:rsid w:val="009B2440"/>
    <w:rsid w:val="009B6CEE"/>
    <w:rsid w:val="009C3274"/>
    <w:rsid w:val="009E14EC"/>
    <w:rsid w:val="009E1FC7"/>
    <w:rsid w:val="009E5E50"/>
    <w:rsid w:val="009E677A"/>
    <w:rsid w:val="00A00192"/>
    <w:rsid w:val="00A0554A"/>
    <w:rsid w:val="00A116E1"/>
    <w:rsid w:val="00A14E53"/>
    <w:rsid w:val="00A22E6B"/>
    <w:rsid w:val="00A30AEA"/>
    <w:rsid w:val="00A40A0A"/>
    <w:rsid w:val="00A43EEF"/>
    <w:rsid w:val="00A461D8"/>
    <w:rsid w:val="00A46B71"/>
    <w:rsid w:val="00A52362"/>
    <w:rsid w:val="00A64FDC"/>
    <w:rsid w:val="00A85329"/>
    <w:rsid w:val="00A86B48"/>
    <w:rsid w:val="00A97A8D"/>
    <w:rsid w:val="00AA082A"/>
    <w:rsid w:val="00AA1A7B"/>
    <w:rsid w:val="00AA1E34"/>
    <w:rsid w:val="00AB120E"/>
    <w:rsid w:val="00AB323F"/>
    <w:rsid w:val="00AC5F6A"/>
    <w:rsid w:val="00AD7925"/>
    <w:rsid w:val="00AE1BF8"/>
    <w:rsid w:val="00B11C84"/>
    <w:rsid w:val="00B14112"/>
    <w:rsid w:val="00B17FDF"/>
    <w:rsid w:val="00B225A2"/>
    <w:rsid w:val="00B24382"/>
    <w:rsid w:val="00B3035A"/>
    <w:rsid w:val="00B43409"/>
    <w:rsid w:val="00B4716B"/>
    <w:rsid w:val="00B506B0"/>
    <w:rsid w:val="00B51089"/>
    <w:rsid w:val="00B60C2B"/>
    <w:rsid w:val="00B61498"/>
    <w:rsid w:val="00B84FB2"/>
    <w:rsid w:val="00B86F8D"/>
    <w:rsid w:val="00B94D80"/>
    <w:rsid w:val="00BA4001"/>
    <w:rsid w:val="00BB0772"/>
    <w:rsid w:val="00BB6411"/>
    <w:rsid w:val="00BC3027"/>
    <w:rsid w:val="00BC44C6"/>
    <w:rsid w:val="00BD2244"/>
    <w:rsid w:val="00BE105D"/>
    <w:rsid w:val="00BE1C14"/>
    <w:rsid w:val="00BE37F1"/>
    <w:rsid w:val="00BF13E9"/>
    <w:rsid w:val="00BF1BEE"/>
    <w:rsid w:val="00BF60BE"/>
    <w:rsid w:val="00C03F9A"/>
    <w:rsid w:val="00C075DA"/>
    <w:rsid w:val="00C130DC"/>
    <w:rsid w:val="00C1729D"/>
    <w:rsid w:val="00C31A20"/>
    <w:rsid w:val="00C32E31"/>
    <w:rsid w:val="00C3350F"/>
    <w:rsid w:val="00C36FC9"/>
    <w:rsid w:val="00C43058"/>
    <w:rsid w:val="00C513CD"/>
    <w:rsid w:val="00C5563B"/>
    <w:rsid w:val="00C56E23"/>
    <w:rsid w:val="00C6316F"/>
    <w:rsid w:val="00C63520"/>
    <w:rsid w:val="00C65A2F"/>
    <w:rsid w:val="00C65D0C"/>
    <w:rsid w:val="00C705E5"/>
    <w:rsid w:val="00C82F18"/>
    <w:rsid w:val="00C85321"/>
    <w:rsid w:val="00C87143"/>
    <w:rsid w:val="00CB0F3A"/>
    <w:rsid w:val="00CC6F8F"/>
    <w:rsid w:val="00CF2153"/>
    <w:rsid w:val="00CF5920"/>
    <w:rsid w:val="00CF6FB5"/>
    <w:rsid w:val="00D04CB0"/>
    <w:rsid w:val="00D05E13"/>
    <w:rsid w:val="00D069F3"/>
    <w:rsid w:val="00D12D35"/>
    <w:rsid w:val="00D1391B"/>
    <w:rsid w:val="00D2460B"/>
    <w:rsid w:val="00D31969"/>
    <w:rsid w:val="00D32B8E"/>
    <w:rsid w:val="00D34898"/>
    <w:rsid w:val="00D356AA"/>
    <w:rsid w:val="00D42B00"/>
    <w:rsid w:val="00D50AE6"/>
    <w:rsid w:val="00D51C9C"/>
    <w:rsid w:val="00D623AA"/>
    <w:rsid w:val="00D7032A"/>
    <w:rsid w:val="00D71080"/>
    <w:rsid w:val="00D719EC"/>
    <w:rsid w:val="00D77151"/>
    <w:rsid w:val="00D854F4"/>
    <w:rsid w:val="00D94689"/>
    <w:rsid w:val="00D96F33"/>
    <w:rsid w:val="00DA7D19"/>
    <w:rsid w:val="00DB1AF8"/>
    <w:rsid w:val="00DC3041"/>
    <w:rsid w:val="00DC4BD6"/>
    <w:rsid w:val="00DD5208"/>
    <w:rsid w:val="00DD5DC5"/>
    <w:rsid w:val="00DF05EA"/>
    <w:rsid w:val="00DF4017"/>
    <w:rsid w:val="00DF6E30"/>
    <w:rsid w:val="00E03C42"/>
    <w:rsid w:val="00E2547A"/>
    <w:rsid w:val="00E25713"/>
    <w:rsid w:val="00E30EF7"/>
    <w:rsid w:val="00E320CA"/>
    <w:rsid w:val="00E40FD8"/>
    <w:rsid w:val="00E4656F"/>
    <w:rsid w:val="00E5779D"/>
    <w:rsid w:val="00E57903"/>
    <w:rsid w:val="00E62EE8"/>
    <w:rsid w:val="00E67DEF"/>
    <w:rsid w:val="00E71DC9"/>
    <w:rsid w:val="00E72B7D"/>
    <w:rsid w:val="00E74C6A"/>
    <w:rsid w:val="00E7545D"/>
    <w:rsid w:val="00E75C63"/>
    <w:rsid w:val="00E76785"/>
    <w:rsid w:val="00E928C3"/>
    <w:rsid w:val="00E97B46"/>
    <w:rsid w:val="00EA1AF3"/>
    <w:rsid w:val="00EA46F4"/>
    <w:rsid w:val="00EB40E3"/>
    <w:rsid w:val="00EB4812"/>
    <w:rsid w:val="00EC174F"/>
    <w:rsid w:val="00EC361A"/>
    <w:rsid w:val="00ED6BA3"/>
    <w:rsid w:val="00ED70CC"/>
    <w:rsid w:val="00F00BC1"/>
    <w:rsid w:val="00F026AD"/>
    <w:rsid w:val="00F0455A"/>
    <w:rsid w:val="00F165D4"/>
    <w:rsid w:val="00F208BF"/>
    <w:rsid w:val="00F23F1D"/>
    <w:rsid w:val="00F370E4"/>
    <w:rsid w:val="00F439BD"/>
    <w:rsid w:val="00F54EED"/>
    <w:rsid w:val="00F55BEF"/>
    <w:rsid w:val="00F6060C"/>
    <w:rsid w:val="00F74C14"/>
    <w:rsid w:val="00F90051"/>
    <w:rsid w:val="00FA28E1"/>
    <w:rsid w:val="00FA33F2"/>
    <w:rsid w:val="00FA45BD"/>
    <w:rsid w:val="00FB0EFF"/>
    <w:rsid w:val="00FB652B"/>
    <w:rsid w:val="00FC44AA"/>
    <w:rsid w:val="00FC4AB4"/>
    <w:rsid w:val="00FC6217"/>
    <w:rsid w:val="00FE312F"/>
    <w:rsid w:val="00FE6B7B"/>
    <w:rsid w:val="00FF24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D7154"/>
  <w15:docId w15:val="{2003880E-481E-4D79-9328-314D6BAD1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D3A"/>
  </w:style>
  <w:style w:type="paragraph" w:styleId="Heading1">
    <w:name w:val="heading 1"/>
    <w:basedOn w:val="Normal"/>
    <w:next w:val="Normal"/>
    <w:link w:val="Heading1Char"/>
    <w:uiPriority w:val="9"/>
    <w:qFormat/>
    <w:rsid w:val="004B7D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7D8A"/>
    <w:pPr>
      <w:spacing w:after="0" w:line="240" w:lineRule="auto"/>
    </w:pPr>
  </w:style>
  <w:style w:type="character" w:customStyle="1" w:styleId="Heading1Char">
    <w:name w:val="Heading 1 Char"/>
    <w:basedOn w:val="DefaultParagraphFont"/>
    <w:link w:val="Heading1"/>
    <w:uiPriority w:val="9"/>
    <w:rsid w:val="004B7D8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8518E3"/>
    <w:pPr>
      <w:ind w:left="720"/>
      <w:contextualSpacing/>
    </w:pPr>
  </w:style>
  <w:style w:type="table" w:styleId="TableGrid">
    <w:name w:val="Table Grid"/>
    <w:basedOn w:val="TableNormal"/>
    <w:uiPriority w:val="59"/>
    <w:rsid w:val="007F5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22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229B"/>
    <w:rPr>
      <w:rFonts w:ascii="Tahoma" w:hAnsi="Tahoma" w:cs="Tahoma"/>
      <w:sz w:val="16"/>
      <w:szCs w:val="16"/>
    </w:rPr>
  </w:style>
  <w:style w:type="character" w:styleId="Hyperlink">
    <w:name w:val="Hyperlink"/>
    <w:basedOn w:val="DefaultParagraphFont"/>
    <w:uiPriority w:val="99"/>
    <w:unhideWhenUsed/>
    <w:rsid w:val="005E229B"/>
    <w:rPr>
      <w:color w:val="0000FF" w:themeColor="hyperlink"/>
      <w:u w:val="single"/>
    </w:rPr>
  </w:style>
  <w:style w:type="paragraph" w:styleId="Header">
    <w:name w:val="header"/>
    <w:basedOn w:val="Normal"/>
    <w:link w:val="HeaderChar"/>
    <w:uiPriority w:val="99"/>
    <w:unhideWhenUsed/>
    <w:rsid w:val="00B47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16B"/>
  </w:style>
  <w:style w:type="paragraph" w:styleId="Footer">
    <w:name w:val="footer"/>
    <w:basedOn w:val="Normal"/>
    <w:link w:val="FooterChar"/>
    <w:uiPriority w:val="99"/>
    <w:unhideWhenUsed/>
    <w:rsid w:val="00B47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16B"/>
  </w:style>
  <w:style w:type="paragraph" w:customStyle="1" w:styleId="Default">
    <w:name w:val="Default"/>
    <w:rsid w:val="004273F2"/>
    <w:pPr>
      <w:widowControl w:val="0"/>
      <w:autoSpaceDE w:val="0"/>
      <w:autoSpaceDN w:val="0"/>
      <w:adjustRightInd w:val="0"/>
      <w:spacing w:after="0" w:line="240" w:lineRule="auto"/>
    </w:pPr>
    <w:rPr>
      <w:rFonts w:ascii="Calibri" w:eastAsiaTheme="minorEastAsia"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375864">
      <w:bodyDiv w:val="1"/>
      <w:marLeft w:val="0"/>
      <w:marRight w:val="0"/>
      <w:marTop w:val="0"/>
      <w:marBottom w:val="0"/>
      <w:divBdr>
        <w:top w:val="none" w:sz="0" w:space="0" w:color="auto"/>
        <w:left w:val="none" w:sz="0" w:space="0" w:color="auto"/>
        <w:bottom w:val="none" w:sz="0" w:space="0" w:color="auto"/>
        <w:right w:val="none" w:sz="0" w:space="0" w:color="auto"/>
      </w:divBdr>
    </w:div>
    <w:div w:id="1400052108">
      <w:bodyDiv w:val="1"/>
      <w:marLeft w:val="0"/>
      <w:marRight w:val="0"/>
      <w:marTop w:val="0"/>
      <w:marBottom w:val="0"/>
      <w:divBdr>
        <w:top w:val="none" w:sz="0" w:space="0" w:color="auto"/>
        <w:left w:val="none" w:sz="0" w:space="0" w:color="auto"/>
        <w:bottom w:val="none" w:sz="0" w:space="0" w:color="auto"/>
        <w:right w:val="none" w:sz="0" w:space="0" w:color="auto"/>
      </w:divBdr>
    </w:div>
    <w:div w:id="200045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0A49A9-D58F-49BD-AE82-B71070003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a Byrd</dc:creator>
  <cp:lastModifiedBy>Linda Persall</cp:lastModifiedBy>
  <cp:revision>2</cp:revision>
  <cp:lastPrinted>2022-04-28T15:22:00Z</cp:lastPrinted>
  <dcterms:created xsi:type="dcterms:W3CDTF">2022-06-08T19:23:00Z</dcterms:created>
  <dcterms:modified xsi:type="dcterms:W3CDTF">2022-06-08T19:23:00Z</dcterms:modified>
</cp:coreProperties>
</file>